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4891A" w14:textId="608CBF02" w:rsidR="009C2ABE" w:rsidRPr="004B3CAD" w:rsidRDefault="009C2ABE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Which feature of the AWS Cloud will support an international company’s requirement for low latency to </w:t>
      </w:r>
      <w:proofErr w:type="gramStart"/>
      <w:r w:rsidRPr="004B3CAD">
        <w:rPr>
          <w:rFonts w:ascii="Century Gothic" w:hAnsi="Century Gothic"/>
          <w:sz w:val="20"/>
          <w:szCs w:val="20"/>
        </w:rPr>
        <w:t>all of</w:t>
      </w:r>
      <w:proofErr w:type="gramEnd"/>
      <w:r w:rsidRPr="004B3CAD">
        <w:rPr>
          <w:rFonts w:ascii="Century Gothic" w:hAnsi="Century Gothic"/>
          <w:sz w:val="20"/>
          <w:szCs w:val="20"/>
        </w:rPr>
        <w:t xml:space="preserve"> its customers? </w:t>
      </w:r>
    </w:p>
    <w:p w14:paraId="4AFAD48E" w14:textId="1E6BEB8C" w:rsidR="00F447FB" w:rsidRPr="004B3CAD" w:rsidRDefault="00F447FB" w:rsidP="00E86A7B">
      <w:pPr>
        <w:pStyle w:val="NoSpacing"/>
        <w:numPr>
          <w:ilvl w:val="0"/>
          <w:numId w:val="15"/>
        </w:numPr>
        <w:rPr>
          <w:rFonts w:ascii="Century Gothic" w:hAnsi="Century Gothic"/>
          <w:b/>
          <w:bCs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Fault Tolerance</w:t>
      </w:r>
    </w:p>
    <w:p w14:paraId="2D3828E9" w14:textId="6C7E0EDC" w:rsidR="00F447FB" w:rsidRPr="004B3CAD" w:rsidRDefault="00F447FB" w:rsidP="00E86A7B">
      <w:pPr>
        <w:pStyle w:val="NoSpacing"/>
        <w:numPr>
          <w:ilvl w:val="0"/>
          <w:numId w:val="1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Global Reach</w:t>
      </w:r>
    </w:p>
    <w:p w14:paraId="3B0CF7CC" w14:textId="67F2C22F" w:rsidR="00F447FB" w:rsidRPr="004B3CAD" w:rsidRDefault="00F447FB" w:rsidP="00E86A7B">
      <w:pPr>
        <w:pStyle w:val="NoSpacing"/>
        <w:numPr>
          <w:ilvl w:val="0"/>
          <w:numId w:val="15"/>
        </w:numPr>
        <w:rPr>
          <w:rFonts w:ascii="Century Gothic" w:hAnsi="Century Gothic"/>
          <w:b/>
          <w:bCs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ay-as-you-go pricing</w:t>
      </w:r>
    </w:p>
    <w:p w14:paraId="12888D17" w14:textId="7793E1C4" w:rsidR="00F447FB" w:rsidRPr="004B3CAD" w:rsidRDefault="001548F7" w:rsidP="00E86A7B">
      <w:pPr>
        <w:pStyle w:val="NoSpacing"/>
        <w:numPr>
          <w:ilvl w:val="0"/>
          <w:numId w:val="15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F447FB" w:rsidRPr="004B3CAD">
        <w:rPr>
          <w:rFonts w:ascii="Century Gothic" w:hAnsi="Century Gothic"/>
          <w:sz w:val="20"/>
          <w:szCs w:val="20"/>
        </w:rPr>
        <w:t>High availability</w:t>
      </w:r>
    </w:p>
    <w:p w14:paraId="722507BA" w14:textId="77777777" w:rsidR="00245CFD" w:rsidRPr="004B3CAD" w:rsidRDefault="00245CFD" w:rsidP="00245CFD">
      <w:pPr>
        <w:pStyle w:val="NoSpacing"/>
        <w:rPr>
          <w:rFonts w:ascii="Century Gothic" w:hAnsi="Century Gothic"/>
          <w:b/>
          <w:bCs/>
          <w:sz w:val="20"/>
          <w:szCs w:val="20"/>
        </w:rPr>
      </w:pPr>
    </w:p>
    <w:p w14:paraId="3F129ED1" w14:textId="3196FDE0" w:rsidR="009C2ABE" w:rsidRPr="004B3CAD" w:rsidRDefault="00AD10AD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Which AWS services should be used for read/write of constantly changing </w:t>
      </w:r>
      <w:proofErr w:type="gramStart"/>
      <w:r w:rsidRPr="004B3CAD">
        <w:rPr>
          <w:rFonts w:ascii="Century Gothic" w:hAnsi="Century Gothic"/>
          <w:sz w:val="20"/>
          <w:szCs w:val="20"/>
        </w:rPr>
        <w:t>data?(</w:t>
      </w:r>
      <w:proofErr w:type="gramEnd"/>
      <w:r w:rsidRPr="004B3CAD">
        <w:rPr>
          <w:rFonts w:ascii="Century Gothic" w:hAnsi="Century Gothic"/>
          <w:sz w:val="20"/>
          <w:szCs w:val="20"/>
        </w:rPr>
        <w:t xml:space="preserve">Choose Two) </w:t>
      </w:r>
    </w:p>
    <w:p w14:paraId="4C603EBF" w14:textId="1B8110EB" w:rsidR="00347AEE" w:rsidRPr="004B3CAD" w:rsidRDefault="004A46BA" w:rsidP="00E86A7B">
      <w:pPr>
        <w:pStyle w:val="NoSpacing"/>
        <w:numPr>
          <w:ilvl w:val="0"/>
          <w:numId w:val="2"/>
        </w:numPr>
        <w:rPr>
          <w:rFonts w:ascii="Century Gothic" w:hAnsi="Century Gothic"/>
          <w:b/>
          <w:bCs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Lacier</w:t>
      </w:r>
    </w:p>
    <w:p w14:paraId="4172DA18" w14:textId="23C5E09D" w:rsidR="004A46BA" w:rsidRPr="004B3CAD" w:rsidRDefault="004A46BA" w:rsidP="00E86A7B">
      <w:pPr>
        <w:pStyle w:val="NoSpacing"/>
        <w:numPr>
          <w:ilvl w:val="0"/>
          <w:numId w:val="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RDS</w:t>
      </w:r>
    </w:p>
    <w:p w14:paraId="7946A5D2" w14:textId="32D454EC" w:rsidR="004A46BA" w:rsidRPr="004B3CAD" w:rsidRDefault="004A46BA" w:rsidP="00E86A7B">
      <w:pPr>
        <w:pStyle w:val="NoSpacing"/>
        <w:numPr>
          <w:ilvl w:val="0"/>
          <w:numId w:val="2"/>
        </w:numPr>
        <w:rPr>
          <w:rFonts w:ascii="Century Gothic" w:hAnsi="Century Gothic"/>
          <w:b/>
          <w:bCs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S</w:t>
      </w:r>
      <w:r w:rsidR="00B541D4" w:rsidRPr="004B3CAD">
        <w:rPr>
          <w:rFonts w:ascii="Century Gothic" w:hAnsi="Century Gothic"/>
          <w:sz w:val="20"/>
          <w:szCs w:val="20"/>
        </w:rPr>
        <w:t>now</w:t>
      </w:r>
      <w:r w:rsidRPr="004B3CAD">
        <w:rPr>
          <w:rFonts w:ascii="Century Gothic" w:hAnsi="Century Gothic"/>
          <w:sz w:val="20"/>
          <w:szCs w:val="20"/>
        </w:rPr>
        <w:t>ball</w:t>
      </w:r>
    </w:p>
    <w:p w14:paraId="5E7340F4" w14:textId="51130457" w:rsidR="004A46BA" w:rsidRPr="004B3CAD" w:rsidRDefault="004A46BA" w:rsidP="00E86A7B">
      <w:pPr>
        <w:pStyle w:val="NoSpacing"/>
        <w:numPr>
          <w:ilvl w:val="0"/>
          <w:numId w:val="2"/>
        </w:numPr>
        <w:rPr>
          <w:rFonts w:ascii="Century Gothic" w:hAnsi="Century Gothic"/>
          <w:b/>
          <w:bCs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</w:t>
      </w:r>
      <w:r w:rsidR="00B541D4" w:rsidRPr="004B3CAD">
        <w:rPr>
          <w:rFonts w:ascii="Century Gothic" w:hAnsi="Century Gothic"/>
          <w:sz w:val="20"/>
          <w:szCs w:val="20"/>
        </w:rPr>
        <w:t>Redshift</w:t>
      </w:r>
    </w:p>
    <w:p w14:paraId="619A5CD6" w14:textId="1C9FDB47" w:rsidR="00B541D4" w:rsidRPr="004B3CAD" w:rsidRDefault="00B541D4" w:rsidP="00E86A7B">
      <w:pPr>
        <w:pStyle w:val="NoSpacing"/>
        <w:numPr>
          <w:ilvl w:val="0"/>
          <w:numId w:val="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EFS</w:t>
      </w:r>
    </w:p>
    <w:p w14:paraId="3BABFF25" w14:textId="50680BCD" w:rsidR="0032277F" w:rsidRPr="004B3CAD" w:rsidRDefault="0032277F" w:rsidP="0032277F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42999DC0" w14:textId="30E165EE" w:rsidR="0032277F" w:rsidRPr="004B3CAD" w:rsidRDefault="0032277F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What is one of the advantages of the Amazon Relational Database </w:t>
      </w:r>
      <w:proofErr w:type="gramStart"/>
      <w:r w:rsidRPr="004B3CAD">
        <w:rPr>
          <w:rFonts w:ascii="Century Gothic" w:hAnsi="Century Gothic"/>
          <w:sz w:val="20"/>
          <w:szCs w:val="20"/>
        </w:rPr>
        <w:t>Service(</w:t>
      </w:r>
      <w:proofErr w:type="gramEnd"/>
      <w:r w:rsidRPr="004B3CAD">
        <w:rPr>
          <w:rFonts w:ascii="Century Gothic" w:hAnsi="Century Gothic"/>
          <w:sz w:val="20"/>
          <w:szCs w:val="20"/>
        </w:rPr>
        <w:t>Amazon RDS)</w:t>
      </w:r>
    </w:p>
    <w:p w14:paraId="5210348D" w14:textId="508CD028" w:rsidR="0032277F" w:rsidRPr="004B3CAD" w:rsidRDefault="00543388" w:rsidP="00E86A7B">
      <w:pPr>
        <w:pStyle w:val="NoSpacing"/>
        <w:numPr>
          <w:ilvl w:val="0"/>
          <w:numId w:val="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It simplifies relational database administration tasks</w:t>
      </w:r>
    </w:p>
    <w:p w14:paraId="350E74A8" w14:textId="1665BD38" w:rsidR="00543388" w:rsidRPr="004B3CAD" w:rsidRDefault="00543388" w:rsidP="00E86A7B">
      <w:pPr>
        <w:pStyle w:val="NoSpacing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t Provides 99.</w:t>
      </w:r>
      <w:r w:rsidR="000A3CBD" w:rsidRPr="004B3CAD">
        <w:rPr>
          <w:rFonts w:ascii="Century Gothic" w:hAnsi="Century Gothic"/>
          <w:sz w:val="20"/>
          <w:szCs w:val="20"/>
        </w:rPr>
        <w:t>999999999999% reliability and durability</w:t>
      </w:r>
    </w:p>
    <w:p w14:paraId="5B6963D6" w14:textId="343CCF07" w:rsidR="000A3CBD" w:rsidRPr="004B3CAD" w:rsidRDefault="000A3CBD" w:rsidP="00E86A7B">
      <w:pPr>
        <w:pStyle w:val="NoSpacing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t automatically scales databases for loads</w:t>
      </w:r>
    </w:p>
    <w:p w14:paraId="1BDF16B0" w14:textId="506FE6C3" w:rsidR="000A3CBD" w:rsidRPr="004B3CAD" w:rsidRDefault="000A3CBD" w:rsidP="00E86A7B">
      <w:pPr>
        <w:pStyle w:val="NoSpacing"/>
        <w:numPr>
          <w:ilvl w:val="0"/>
          <w:numId w:val="3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t enabled users to dynamically adjust CPU and RAM resources</w:t>
      </w:r>
    </w:p>
    <w:p w14:paraId="7016FA5B" w14:textId="77777777" w:rsidR="002A65D5" w:rsidRPr="004B3CAD" w:rsidRDefault="002A65D5" w:rsidP="002A65D5">
      <w:pPr>
        <w:pStyle w:val="NoSpacing"/>
        <w:rPr>
          <w:rFonts w:ascii="Century Gothic" w:hAnsi="Century Gothic"/>
          <w:sz w:val="20"/>
          <w:szCs w:val="20"/>
        </w:rPr>
      </w:pPr>
    </w:p>
    <w:p w14:paraId="6FF4B91A" w14:textId="5AF267EA" w:rsidR="000A3CBD" w:rsidRPr="004B3CAD" w:rsidRDefault="002A65D5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 customer needs to run a MySQL database that easily Scales.  Which AWS service should they use</w:t>
      </w:r>
    </w:p>
    <w:p w14:paraId="20896A9B" w14:textId="295D2F7D" w:rsidR="000C5F46" w:rsidRPr="004B3CAD" w:rsidRDefault="000C5F46" w:rsidP="00E86A7B">
      <w:pPr>
        <w:pStyle w:val="NoSpacing"/>
        <w:numPr>
          <w:ilvl w:val="0"/>
          <w:numId w:val="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Amazon Aurora</w:t>
      </w:r>
    </w:p>
    <w:p w14:paraId="76F38601" w14:textId="36102C8C" w:rsidR="000C5F46" w:rsidRPr="004B3CAD" w:rsidRDefault="000C5F46" w:rsidP="00E86A7B">
      <w:pPr>
        <w:pStyle w:val="NoSpacing"/>
        <w:numPr>
          <w:ilvl w:val="0"/>
          <w:numId w:val="4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Redshift</w:t>
      </w:r>
    </w:p>
    <w:p w14:paraId="2589C550" w14:textId="7800E02D" w:rsidR="000C5F46" w:rsidRPr="004B3CAD" w:rsidRDefault="000C5F46" w:rsidP="00E86A7B">
      <w:pPr>
        <w:pStyle w:val="NoSpacing"/>
        <w:numPr>
          <w:ilvl w:val="0"/>
          <w:numId w:val="4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DynamoDB</w:t>
      </w:r>
    </w:p>
    <w:p w14:paraId="54A51C4D" w14:textId="001F4C96" w:rsidR="000C5F46" w:rsidRPr="004B3CAD" w:rsidRDefault="000C5F46" w:rsidP="00E86A7B">
      <w:pPr>
        <w:pStyle w:val="NoSpacing"/>
        <w:numPr>
          <w:ilvl w:val="0"/>
          <w:numId w:val="4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</w:t>
      </w:r>
      <w:r w:rsidR="009550D3" w:rsidRPr="004B3CAD">
        <w:rPr>
          <w:rFonts w:ascii="Century Gothic" w:hAnsi="Century Gothic"/>
          <w:sz w:val="20"/>
          <w:szCs w:val="20"/>
        </w:rPr>
        <w:t>Elastic Cache</w:t>
      </w:r>
    </w:p>
    <w:p w14:paraId="13F21D07" w14:textId="798772E3" w:rsidR="000C5F46" w:rsidRPr="004B3CAD" w:rsidRDefault="000C5F46" w:rsidP="000C5F46">
      <w:pPr>
        <w:pStyle w:val="NoSpacing"/>
        <w:rPr>
          <w:rFonts w:ascii="Century Gothic" w:hAnsi="Century Gothic"/>
          <w:sz w:val="20"/>
          <w:szCs w:val="20"/>
        </w:rPr>
      </w:pPr>
    </w:p>
    <w:p w14:paraId="5C4F5DF5" w14:textId="6AE30765" w:rsidR="00905433" w:rsidRPr="004B3CAD" w:rsidRDefault="00905433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Which of the following components of the AWS Global infrastructure consists of one or more discrete data centres interconnected through low latency links</w:t>
      </w:r>
    </w:p>
    <w:p w14:paraId="17EE847A" w14:textId="77777777" w:rsidR="0071339A" w:rsidRPr="004B3CAD" w:rsidRDefault="0071339A" w:rsidP="00E86A7B">
      <w:pPr>
        <w:pStyle w:val="NoSpacing"/>
        <w:numPr>
          <w:ilvl w:val="0"/>
          <w:numId w:val="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vailability Zone</w:t>
      </w:r>
    </w:p>
    <w:p w14:paraId="487B60F0" w14:textId="77777777" w:rsidR="0071339A" w:rsidRPr="004B3CAD" w:rsidRDefault="0071339A" w:rsidP="00E86A7B">
      <w:pPr>
        <w:pStyle w:val="NoSpacing"/>
        <w:numPr>
          <w:ilvl w:val="0"/>
          <w:numId w:val="5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Edge Location</w:t>
      </w:r>
    </w:p>
    <w:p w14:paraId="1FE33673" w14:textId="77777777" w:rsidR="0071339A" w:rsidRPr="004B3CAD" w:rsidRDefault="0071339A" w:rsidP="00E86A7B">
      <w:pPr>
        <w:pStyle w:val="NoSpacing"/>
        <w:numPr>
          <w:ilvl w:val="0"/>
          <w:numId w:val="5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Region</w:t>
      </w:r>
    </w:p>
    <w:p w14:paraId="4D577D77" w14:textId="77777777" w:rsidR="0071339A" w:rsidRPr="004B3CAD" w:rsidRDefault="0071339A" w:rsidP="00E86A7B">
      <w:pPr>
        <w:pStyle w:val="NoSpacing"/>
        <w:numPr>
          <w:ilvl w:val="0"/>
          <w:numId w:val="5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rivate Networking</w:t>
      </w:r>
    </w:p>
    <w:p w14:paraId="5F9E0148" w14:textId="77777777" w:rsidR="002E27F4" w:rsidRPr="004B3CAD" w:rsidRDefault="002E27F4" w:rsidP="002E27F4">
      <w:pPr>
        <w:pStyle w:val="NoSpacing"/>
        <w:rPr>
          <w:rFonts w:ascii="Century Gothic" w:hAnsi="Century Gothic"/>
          <w:sz w:val="20"/>
          <w:szCs w:val="20"/>
        </w:rPr>
      </w:pPr>
    </w:p>
    <w:p w14:paraId="44D83871" w14:textId="77777777" w:rsidR="009550D3" w:rsidRPr="004B3CAD" w:rsidRDefault="002E27F4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9550D3" w:rsidRPr="004B3CAD">
        <w:rPr>
          <w:rFonts w:ascii="Century Gothic" w:hAnsi="Century Gothic"/>
          <w:sz w:val="20"/>
          <w:szCs w:val="20"/>
        </w:rPr>
        <w:t>Which of the following is a shared control between the customer and AWS?</w:t>
      </w:r>
    </w:p>
    <w:p w14:paraId="00DFAFB8" w14:textId="77777777" w:rsidR="009550D3" w:rsidRPr="004B3CAD" w:rsidRDefault="009550D3" w:rsidP="00E86A7B">
      <w:pPr>
        <w:pStyle w:val="NoSpacing"/>
        <w:numPr>
          <w:ilvl w:val="0"/>
          <w:numId w:val="6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Providing a key for Amazon S3 Client – Side encryption</w:t>
      </w:r>
    </w:p>
    <w:p w14:paraId="0F8CE410" w14:textId="77777777" w:rsidR="009550D3" w:rsidRPr="004B3CAD" w:rsidRDefault="009550D3" w:rsidP="00E86A7B">
      <w:pPr>
        <w:pStyle w:val="NoSpacing"/>
        <w:numPr>
          <w:ilvl w:val="0"/>
          <w:numId w:val="6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Configuration of an Amazon EC2 instance</w:t>
      </w:r>
    </w:p>
    <w:p w14:paraId="11F76DC1" w14:textId="45D94D84" w:rsidR="009550D3" w:rsidRPr="004B3CAD" w:rsidRDefault="009550D3" w:rsidP="00E86A7B">
      <w:pPr>
        <w:pStyle w:val="NoSpacing"/>
        <w:numPr>
          <w:ilvl w:val="0"/>
          <w:numId w:val="6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Environmental controls of physical AWS data centres</w:t>
      </w:r>
    </w:p>
    <w:p w14:paraId="68F5C85D" w14:textId="045AEA8D" w:rsidR="00905433" w:rsidRPr="004B3CAD" w:rsidRDefault="009550D3" w:rsidP="00E86A7B">
      <w:pPr>
        <w:pStyle w:val="NoSpacing"/>
        <w:numPr>
          <w:ilvl w:val="0"/>
          <w:numId w:val="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wareness and training.</w:t>
      </w:r>
      <w:r w:rsidR="00905433"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</w:p>
    <w:p w14:paraId="424008B1" w14:textId="143AE36C" w:rsidR="003F323D" w:rsidRPr="004B3CAD" w:rsidRDefault="003F323D" w:rsidP="003F323D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428EAC5C" w14:textId="2C73D8E0" w:rsidR="003F323D" w:rsidRPr="004B3CAD" w:rsidRDefault="002E476F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How many Availability zones should compute resources be provisioned across to achieve high availability?</w:t>
      </w:r>
    </w:p>
    <w:p w14:paraId="7353C431" w14:textId="4804B8B0" w:rsidR="002E476F" w:rsidRPr="004B3CAD" w:rsidRDefault="002E476F" w:rsidP="00E86A7B">
      <w:pPr>
        <w:pStyle w:val="NoSpacing"/>
        <w:numPr>
          <w:ilvl w:val="0"/>
          <w:numId w:val="7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 minimum of one</w:t>
      </w:r>
    </w:p>
    <w:p w14:paraId="782E1585" w14:textId="118CC3A2" w:rsidR="002E476F" w:rsidRPr="004B3CAD" w:rsidRDefault="002E476F" w:rsidP="00E86A7B">
      <w:pPr>
        <w:pStyle w:val="NoSpacing"/>
        <w:numPr>
          <w:ilvl w:val="0"/>
          <w:numId w:val="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 minimum of two</w:t>
      </w:r>
    </w:p>
    <w:p w14:paraId="6039E09C" w14:textId="5C6498D9" w:rsidR="002E476F" w:rsidRPr="004B3CAD" w:rsidRDefault="002E476F" w:rsidP="00E86A7B">
      <w:pPr>
        <w:pStyle w:val="NoSpacing"/>
        <w:numPr>
          <w:ilvl w:val="0"/>
          <w:numId w:val="7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 minimum of three</w:t>
      </w:r>
    </w:p>
    <w:p w14:paraId="1A489793" w14:textId="7E28498A" w:rsidR="002E476F" w:rsidRPr="004B3CAD" w:rsidRDefault="002E476F" w:rsidP="00E86A7B">
      <w:pPr>
        <w:pStyle w:val="NoSpacing"/>
        <w:numPr>
          <w:ilvl w:val="0"/>
          <w:numId w:val="7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 minimum of four or more</w:t>
      </w:r>
    </w:p>
    <w:p w14:paraId="3233513F" w14:textId="030748DB" w:rsidR="003F323D" w:rsidRPr="004B3CAD" w:rsidRDefault="003F323D" w:rsidP="00A141A9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4982A4F1" w14:textId="4CF9ABA4" w:rsidR="00A141A9" w:rsidRPr="004B3CAD" w:rsidRDefault="002B1806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C35FBB" w:rsidRPr="004B3CAD">
        <w:rPr>
          <w:rFonts w:ascii="Century Gothic" w:hAnsi="Century Gothic"/>
          <w:sz w:val="20"/>
          <w:szCs w:val="20"/>
        </w:rPr>
        <w:t xml:space="preserve">One of the advantages to moving infrastructure from an on-premises data </w:t>
      </w:r>
      <w:r w:rsidRPr="004B3CAD">
        <w:rPr>
          <w:rFonts w:ascii="Century Gothic" w:hAnsi="Century Gothic"/>
          <w:sz w:val="20"/>
          <w:szCs w:val="20"/>
        </w:rPr>
        <w:t>centre</w:t>
      </w:r>
      <w:r w:rsidR="00C35FBB" w:rsidRPr="004B3CAD">
        <w:rPr>
          <w:rFonts w:ascii="Century Gothic" w:hAnsi="Century Gothic"/>
          <w:sz w:val="20"/>
          <w:szCs w:val="20"/>
        </w:rPr>
        <w:t xml:space="preserve"> to the AWS </w:t>
      </w:r>
      <w:r w:rsidRPr="004B3CAD">
        <w:rPr>
          <w:rFonts w:ascii="Century Gothic" w:hAnsi="Century Gothic"/>
          <w:sz w:val="20"/>
          <w:szCs w:val="20"/>
        </w:rPr>
        <w:t>cloud is</w:t>
      </w:r>
    </w:p>
    <w:p w14:paraId="213A8334" w14:textId="1A02409A" w:rsidR="002B1806" w:rsidRPr="004B3CAD" w:rsidRDefault="006F2C87" w:rsidP="00E86A7B">
      <w:pPr>
        <w:pStyle w:val="NoSpacing"/>
        <w:numPr>
          <w:ilvl w:val="0"/>
          <w:numId w:val="8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It allows the business to eliminate IT bills</w:t>
      </w:r>
    </w:p>
    <w:p w14:paraId="63750266" w14:textId="7635022D" w:rsidR="006F2C87" w:rsidRPr="004B3CAD" w:rsidRDefault="006F2C87" w:rsidP="00E86A7B">
      <w:pPr>
        <w:pStyle w:val="NoSpacing"/>
        <w:numPr>
          <w:ilvl w:val="0"/>
          <w:numId w:val="8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It allows the business to put a server in each customer’s data </w:t>
      </w:r>
      <w:r w:rsidR="009E0036" w:rsidRPr="004B3CAD">
        <w:rPr>
          <w:rFonts w:ascii="Century Gothic" w:hAnsi="Century Gothic"/>
          <w:sz w:val="20"/>
          <w:szCs w:val="20"/>
        </w:rPr>
        <w:t>centre</w:t>
      </w:r>
    </w:p>
    <w:p w14:paraId="3281723A" w14:textId="1D6DC7BB" w:rsidR="006F2C87" w:rsidRPr="004B3CAD" w:rsidRDefault="009E0036" w:rsidP="00E86A7B">
      <w:pPr>
        <w:pStyle w:val="NoSpacing"/>
        <w:numPr>
          <w:ilvl w:val="0"/>
          <w:numId w:val="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It allows the business to focus on business activities</w:t>
      </w:r>
    </w:p>
    <w:p w14:paraId="17941665" w14:textId="6DD6FC4C" w:rsidR="009E0036" w:rsidRPr="004B3CAD" w:rsidRDefault="009E0036" w:rsidP="00E86A7B">
      <w:pPr>
        <w:pStyle w:val="NoSpacing"/>
        <w:numPr>
          <w:ilvl w:val="0"/>
          <w:numId w:val="8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t allows the business to leave servers unpatched.</w:t>
      </w:r>
    </w:p>
    <w:p w14:paraId="493AFB97" w14:textId="77555875" w:rsidR="002B1806" w:rsidRPr="004B3CAD" w:rsidRDefault="002B1806" w:rsidP="00330519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202F8415" w14:textId="761FECF4" w:rsidR="00330519" w:rsidRPr="004B3CAD" w:rsidRDefault="009C3122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lastRenderedPageBreak/>
        <w:t>What is the lowest-cost, durable storage option for retaining database backups for immediate retrieval</w:t>
      </w:r>
    </w:p>
    <w:p w14:paraId="138FBCDE" w14:textId="5B8B4BE6" w:rsidR="009C3122" w:rsidRPr="004B3CAD" w:rsidRDefault="009C3122" w:rsidP="00E86A7B">
      <w:pPr>
        <w:pStyle w:val="NoSpacing"/>
        <w:numPr>
          <w:ilvl w:val="0"/>
          <w:numId w:val="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S3</w:t>
      </w:r>
    </w:p>
    <w:p w14:paraId="09EB8DB3" w14:textId="07FF0965" w:rsidR="009C3122" w:rsidRPr="004B3CAD" w:rsidRDefault="009C3122" w:rsidP="00E86A7B">
      <w:pPr>
        <w:pStyle w:val="NoSpacing"/>
        <w:numPr>
          <w:ilvl w:val="0"/>
          <w:numId w:val="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Glacier</w:t>
      </w:r>
    </w:p>
    <w:p w14:paraId="5E180CC8" w14:textId="3C1604CE" w:rsidR="009C3122" w:rsidRPr="004B3CAD" w:rsidRDefault="009C3122" w:rsidP="00E86A7B">
      <w:pPr>
        <w:pStyle w:val="NoSpacing"/>
        <w:numPr>
          <w:ilvl w:val="0"/>
          <w:numId w:val="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EBS</w:t>
      </w:r>
    </w:p>
    <w:p w14:paraId="33C32A5A" w14:textId="35F229CD" w:rsidR="009C3122" w:rsidRPr="004B3CAD" w:rsidRDefault="009C3122" w:rsidP="00E86A7B">
      <w:pPr>
        <w:pStyle w:val="NoSpacing"/>
        <w:numPr>
          <w:ilvl w:val="0"/>
          <w:numId w:val="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EC2 Instance Store</w:t>
      </w:r>
    </w:p>
    <w:p w14:paraId="7307BE5D" w14:textId="5C8B394D" w:rsidR="007814E1" w:rsidRPr="004B3CAD" w:rsidRDefault="007814E1" w:rsidP="00330519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642228FF" w14:textId="49EB6BC1" w:rsidR="007814E1" w:rsidRPr="004B3CAD" w:rsidRDefault="007814E1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Which of the following is a fast and reliable NoSQL database service</w:t>
      </w:r>
    </w:p>
    <w:p w14:paraId="6791B236" w14:textId="5F35153D" w:rsidR="007814E1" w:rsidRPr="004B3CAD" w:rsidRDefault="007814E1" w:rsidP="00E86A7B">
      <w:pPr>
        <w:pStyle w:val="NoSpacing"/>
        <w:numPr>
          <w:ilvl w:val="0"/>
          <w:numId w:val="1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mazon Redshift</w:t>
      </w:r>
    </w:p>
    <w:p w14:paraId="127CB482" w14:textId="284D8C57" w:rsidR="007814E1" w:rsidRPr="004B3CAD" w:rsidRDefault="007814E1" w:rsidP="00E86A7B">
      <w:pPr>
        <w:pStyle w:val="NoSpacing"/>
        <w:numPr>
          <w:ilvl w:val="0"/>
          <w:numId w:val="1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RDS</w:t>
      </w:r>
    </w:p>
    <w:p w14:paraId="420DAC30" w14:textId="044F7982" w:rsidR="007814E1" w:rsidRPr="004B3CAD" w:rsidRDefault="007814E1" w:rsidP="00E86A7B">
      <w:pPr>
        <w:pStyle w:val="NoSpacing"/>
        <w:numPr>
          <w:ilvl w:val="0"/>
          <w:numId w:val="1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DynamoDB</w:t>
      </w:r>
    </w:p>
    <w:p w14:paraId="4ECAE516" w14:textId="4024F584" w:rsidR="009732D8" w:rsidRPr="004B3CAD" w:rsidRDefault="007814E1" w:rsidP="00E86A7B">
      <w:pPr>
        <w:pStyle w:val="NoSpacing"/>
        <w:numPr>
          <w:ilvl w:val="0"/>
          <w:numId w:val="1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S3</w:t>
      </w:r>
    </w:p>
    <w:p w14:paraId="64EBB047" w14:textId="40D68024" w:rsidR="009732D8" w:rsidRPr="004B3CAD" w:rsidRDefault="009732D8" w:rsidP="009732D8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7FFEB194" w14:textId="602FE6F2" w:rsidR="009732D8" w:rsidRPr="004B3CAD" w:rsidRDefault="009732D8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What is an example of agility in the AWS cloud</w:t>
      </w:r>
    </w:p>
    <w:p w14:paraId="28BBCE26" w14:textId="457A540A" w:rsidR="009732D8" w:rsidRPr="004B3CAD" w:rsidRDefault="009732D8" w:rsidP="00E86A7B">
      <w:pPr>
        <w:pStyle w:val="NoSpacing"/>
        <w:numPr>
          <w:ilvl w:val="0"/>
          <w:numId w:val="1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ccess to multiple instance types</w:t>
      </w:r>
    </w:p>
    <w:p w14:paraId="00F6DF46" w14:textId="0F5A3559" w:rsidR="009732D8" w:rsidRPr="004B3CAD" w:rsidRDefault="009732D8" w:rsidP="00E86A7B">
      <w:pPr>
        <w:pStyle w:val="NoSpacing"/>
        <w:numPr>
          <w:ilvl w:val="0"/>
          <w:numId w:val="1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ccess to managed services</w:t>
      </w:r>
    </w:p>
    <w:p w14:paraId="12BD6243" w14:textId="2BD119DC" w:rsidR="009732D8" w:rsidRPr="004B3CAD" w:rsidRDefault="009732D8" w:rsidP="00E86A7B">
      <w:pPr>
        <w:pStyle w:val="NoSpacing"/>
        <w:numPr>
          <w:ilvl w:val="0"/>
          <w:numId w:val="1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Using Consolidated Billing to Produce one Bill</w:t>
      </w:r>
    </w:p>
    <w:p w14:paraId="0FD9E437" w14:textId="4FDC450A" w:rsidR="009732D8" w:rsidRPr="004B3CAD" w:rsidRDefault="009732D8" w:rsidP="00E86A7B">
      <w:pPr>
        <w:pStyle w:val="NoSpacing"/>
        <w:numPr>
          <w:ilvl w:val="0"/>
          <w:numId w:val="1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Decreased acquisition time for new compute resources</w:t>
      </w:r>
    </w:p>
    <w:p w14:paraId="505180CD" w14:textId="61C70F17" w:rsidR="00D9428D" w:rsidRPr="004B3CAD" w:rsidRDefault="00D9428D" w:rsidP="00D9428D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2C9ABE4C" w14:textId="654BB6FD" w:rsidR="00D9428D" w:rsidRPr="004B3CAD" w:rsidRDefault="00D9428D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Which service should a cus</w:t>
      </w:r>
      <w:r w:rsidR="00692FF4" w:rsidRPr="004B3CAD">
        <w:rPr>
          <w:rFonts w:ascii="Century Gothic" w:hAnsi="Century Gothic"/>
          <w:sz w:val="20"/>
          <w:szCs w:val="20"/>
        </w:rPr>
        <w:t>tomer use to consolidate and centrally manage multiple AWS accounts?</w:t>
      </w:r>
    </w:p>
    <w:p w14:paraId="24B8033E" w14:textId="1C26D9DF" w:rsidR="00692FF4" w:rsidRPr="004B3CAD" w:rsidRDefault="00692FF4" w:rsidP="00E86A7B">
      <w:pPr>
        <w:pStyle w:val="NoSpacing"/>
        <w:numPr>
          <w:ilvl w:val="0"/>
          <w:numId w:val="1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WS IAM</w:t>
      </w:r>
    </w:p>
    <w:p w14:paraId="19810699" w14:textId="45E5C438" w:rsidR="00692FF4" w:rsidRPr="004B3CAD" w:rsidRDefault="00692FF4" w:rsidP="00E86A7B">
      <w:pPr>
        <w:pStyle w:val="NoSpacing"/>
        <w:numPr>
          <w:ilvl w:val="0"/>
          <w:numId w:val="1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WS Organizations</w:t>
      </w:r>
    </w:p>
    <w:p w14:paraId="1AA56BAB" w14:textId="77219BFC" w:rsidR="00692FF4" w:rsidRPr="004B3CAD" w:rsidRDefault="00692FF4" w:rsidP="00E86A7B">
      <w:pPr>
        <w:pStyle w:val="NoSpacing"/>
        <w:numPr>
          <w:ilvl w:val="0"/>
          <w:numId w:val="1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Schema Conversion Tool</w:t>
      </w:r>
    </w:p>
    <w:p w14:paraId="419F6775" w14:textId="338BF4C3" w:rsidR="00692FF4" w:rsidRPr="004B3CAD" w:rsidRDefault="00692FF4" w:rsidP="00E86A7B">
      <w:pPr>
        <w:pStyle w:val="NoSpacing"/>
        <w:numPr>
          <w:ilvl w:val="0"/>
          <w:numId w:val="1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Config.</w:t>
      </w:r>
    </w:p>
    <w:p w14:paraId="1B39A18D" w14:textId="0CF7675B" w:rsidR="00DB4EA7" w:rsidRPr="004B3CAD" w:rsidRDefault="00DB4EA7" w:rsidP="00DB4EA7">
      <w:pPr>
        <w:pStyle w:val="NoSpacing"/>
        <w:rPr>
          <w:rFonts w:ascii="Century Gothic" w:hAnsi="Century Gothic"/>
          <w:sz w:val="20"/>
          <w:szCs w:val="20"/>
        </w:rPr>
      </w:pPr>
    </w:p>
    <w:p w14:paraId="0A44CC54" w14:textId="2ED04C41" w:rsidR="00DB4EA7" w:rsidRPr="004B3CAD" w:rsidRDefault="00DB4EA7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Wh</w:t>
      </w:r>
      <w:r w:rsidR="004B3967" w:rsidRPr="004B3CAD">
        <w:rPr>
          <w:rFonts w:ascii="Century Gothic" w:hAnsi="Century Gothic"/>
          <w:sz w:val="20"/>
          <w:szCs w:val="20"/>
        </w:rPr>
        <w:t xml:space="preserve">at approach to transcoding </w:t>
      </w:r>
      <w:proofErr w:type="gramStart"/>
      <w:r w:rsidR="004B3967" w:rsidRPr="004B3CAD">
        <w:rPr>
          <w:rFonts w:ascii="Century Gothic" w:hAnsi="Century Gothic"/>
          <w:sz w:val="20"/>
          <w:szCs w:val="20"/>
        </w:rPr>
        <w:t>a large number of</w:t>
      </w:r>
      <w:proofErr w:type="gramEnd"/>
      <w:r w:rsidR="004B3967" w:rsidRPr="004B3CAD">
        <w:rPr>
          <w:rFonts w:ascii="Century Gothic" w:hAnsi="Century Gothic"/>
          <w:sz w:val="20"/>
          <w:szCs w:val="20"/>
        </w:rPr>
        <w:t xml:space="preserve"> individual video files adheres to AWS architecture principles.</w:t>
      </w:r>
    </w:p>
    <w:p w14:paraId="080A2405" w14:textId="774A5B2A" w:rsidR="004B3967" w:rsidRPr="004B3CAD" w:rsidRDefault="004B3967" w:rsidP="00E86A7B">
      <w:pPr>
        <w:pStyle w:val="NoSpacing"/>
        <w:numPr>
          <w:ilvl w:val="0"/>
          <w:numId w:val="1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Using many instances in parallel</w:t>
      </w:r>
    </w:p>
    <w:p w14:paraId="43B54A40" w14:textId="0F5522BC" w:rsidR="004B3967" w:rsidRPr="004B3CAD" w:rsidRDefault="004B3967" w:rsidP="00E86A7B">
      <w:pPr>
        <w:pStyle w:val="NoSpacing"/>
        <w:numPr>
          <w:ilvl w:val="0"/>
          <w:numId w:val="1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Using a single large instance during off-pean hours</w:t>
      </w:r>
    </w:p>
    <w:p w14:paraId="502247C9" w14:textId="7892B5F8" w:rsidR="004B3967" w:rsidRPr="004B3CAD" w:rsidRDefault="004B3967" w:rsidP="00E86A7B">
      <w:pPr>
        <w:pStyle w:val="NoSpacing"/>
        <w:numPr>
          <w:ilvl w:val="0"/>
          <w:numId w:val="1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Using dedicated </w:t>
      </w:r>
      <w:r w:rsidR="009D6A25" w:rsidRPr="004B3CAD">
        <w:rPr>
          <w:rFonts w:ascii="Century Gothic" w:hAnsi="Century Gothic"/>
          <w:sz w:val="20"/>
          <w:szCs w:val="20"/>
        </w:rPr>
        <w:t>hardware</w:t>
      </w:r>
    </w:p>
    <w:p w14:paraId="2F5BF197" w14:textId="7A986266" w:rsidR="009D6A25" w:rsidRPr="004B3CAD" w:rsidRDefault="009D6A25" w:rsidP="00E86A7B">
      <w:pPr>
        <w:pStyle w:val="NoSpacing"/>
        <w:numPr>
          <w:ilvl w:val="0"/>
          <w:numId w:val="1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Using a large GPU instance type</w:t>
      </w:r>
    </w:p>
    <w:p w14:paraId="4303E4E8" w14:textId="077169E2" w:rsidR="00F84E8F" w:rsidRPr="004B3CAD" w:rsidRDefault="00F84E8F" w:rsidP="00F84E8F">
      <w:pPr>
        <w:pStyle w:val="NoSpacing"/>
        <w:rPr>
          <w:rFonts w:ascii="Century Gothic" w:hAnsi="Century Gothic"/>
          <w:sz w:val="20"/>
          <w:szCs w:val="20"/>
        </w:rPr>
      </w:pPr>
    </w:p>
    <w:p w14:paraId="24F7AF29" w14:textId="016708A9" w:rsidR="00F84E8F" w:rsidRPr="004B3CAD" w:rsidRDefault="007458FB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033B6D" w:rsidRPr="004B3CAD">
        <w:rPr>
          <w:rFonts w:ascii="Century Gothic" w:hAnsi="Century Gothic"/>
          <w:sz w:val="20"/>
          <w:szCs w:val="20"/>
        </w:rPr>
        <w:t>For which auditing process does AWS sole responsibility</w:t>
      </w:r>
    </w:p>
    <w:p w14:paraId="68C3F11E" w14:textId="1B089270" w:rsidR="00033B6D" w:rsidRPr="004B3CAD" w:rsidRDefault="00033B6D" w:rsidP="00E86A7B">
      <w:pPr>
        <w:pStyle w:val="NoSpacing"/>
        <w:numPr>
          <w:ilvl w:val="0"/>
          <w:numId w:val="1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WS IAM policies</w:t>
      </w:r>
    </w:p>
    <w:p w14:paraId="32E6A290" w14:textId="283A72C4" w:rsidR="00033B6D" w:rsidRPr="004B3CAD" w:rsidRDefault="00033B6D" w:rsidP="00E86A7B">
      <w:pPr>
        <w:pStyle w:val="NoSpacing"/>
        <w:numPr>
          <w:ilvl w:val="0"/>
          <w:numId w:val="1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Physical Security</w:t>
      </w:r>
    </w:p>
    <w:p w14:paraId="65519554" w14:textId="007131F9" w:rsidR="00033B6D" w:rsidRPr="004B3CAD" w:rsidRDefault="00033B6D" w:rsidP="00E86A7B">
      <w:pPr>
        <w:pStyle w:val="NoSpacing"/>
        <w:numPr>
          <w:ilvl w:val="0"/>
          <w:numId w:val="1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S3 bucket Policies</w:t>
      </w:r>
    </w:p>
    <w:p w14:paraId="1196D32F" w14:textId="0011C62C" w:rsidR="00033B6D" w:rsidRPr="004B3CAD" w:rsidRDefault="00033B6D" w:rsidP="00E86A7B">
      <w:pPr>
        <w:pStyle w:val="NoSpacing"/>
        <w:numPr>
          <w:ilvl w:val="0"/>
          <w:numId w:val="1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CloudTrail Logs</w:t>
      </w:r>
    </w:p>
    <w:p w14:paraId="44EC36C3" w14:textId="34FDBA32" w:rsidR="00A56683" w:rsidRPr="004B3CAD" w:rsidRDefault="00A56683" w:rsidP="00A56683">
      <w:pPr>
        <w:pStyle w:val="NoSpacing"/>
        <w:rPr>
          <w:rFonts w:ascii="Century Gothic" w:hAnsi="Century Gothic"/>
          <w:sz w:val="20"/>
          <w:szCs w:val="20"/>
        </w:rPr>
      </w:pPr>
    </w:p>
    <w:p w14:paraId="04DCF219" w14:textId="13988CFF" w:rsidR="00A56683" w:rsidRPr="004B3CAD" w:rsidRDefault="00A56683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15530B" w:rsidRPr="004B3CAD">
        <w:rPr>
          <w:rFonts w:ascii="Century Gothic" w:hAnsi="Century Gothic"/>
          <w:sz w:val="20"/>
          <w:szCs w:val="20"/>
        </w:rPr>
        <w:t>Which of the following is the customer’s responsibility under the AWS shared responsibility model?</w:t>
      </w:r>
    </w:p>
    <w:p w14:paraId="5E65C2E4" w14:textId="308FB065" w:rsidR="0015530B" w:rsidRPr="004B3CAD" w:rsidRDefault="0015530B" w:rsidP="00E86A7B">
      <w:pPr>
        <w:pStyle w:val="NoSpacing"/>
        <w:numPr>
          <w:ilvl w:val="0"/>
          <w:numId w:val="1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Patching underlying in</w:t>
      </w:r>
      <w:r w:rsidR="00D14E46" w:rsidRPr="004B3CAD">
        <w:rPr>
          <w:rFonts w:ascii="Century Gothic" w:hAnsi="Century Gothic"/>
          <w:sz w:val="20"/>
          <w:szCs w:val="20"/>
        </w:rPr>
        <w:t>frastructure</w:t>
      </w:r>
    </w:p>
    <w:p w14:paraId="136ECE43" w14:textId="71F74429" w:rsidR="00D14E46" w:rsidRPr="004B3CAD" w:rsidRDefault="00D14E46" w:rsidP="00E86A7B">
      <w:pPr>
        <w:pStyle w:val="NoSpacing"/>
        <w:numPr>
          <w:ilvl w:val="0"/>
          <w:numId w:val="1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hysical Security</w:t>
      </w:r>
    </w:p>
    <w:p w14:paraId="35FED115" w14:textId="38DF297C" w:rsidR="00D14E46" w:rsidRPr="004B3CAD" w:rsidRDefault="00D14E46" w:rsidP="00E86A7B">
      <w:pPr>
        <w:pStyle w:val="NoSpacing"/>
        <w:numPr>
          <w:ilvl w:val="0"/>
          <w:numId w:val="1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Patching Amazon EC2 instances</w:t>
      </w:r>
    </w:p>
    <w:p w14:paraId="64474CB1" w14:textId="44D657C5" w:rsidR="00D14E46" w:rsidRPr="004B3CAD" w:rsidRDefault="00D14E46" w:rsidP="00E86A7B">
      <w:pPr>
        <w:pStyle w:val="NoSpacing"/>
        <w:numPr>
          <w:ilvl w:val="0"/>
          <w:numId w:val="1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atching network infrastructure</w:t>
      </w:r>
    </w:p>
    <w:p w14:paraId="6DF203B2" w14:textId="5AAB81B3" w:rsidR="00D14E46" w:rsidRPr="004B3CAD" w:rsidRDefault="00D14E46" w:rsidP="00D14E46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009BA72B" w14:textId="77777777" w:rsidR="00B24F1E" w:rsidRPr="004B3CAD" w:rsidRDefault="00B24F1E" w:rsidP="00D14E46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2268A9E2" w14:textId="2409831C" w:rsidR="008367AB" w:rsidRPr="004B3CAD" w:rsidRDefault="008367AB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="00B24F1E" w:rsidRPr="004B3CAD">
        <w:rPr>
          <w:rFonts w:ascii="Century Gothic" w:hAnsi="Century Gothic"/>
          <w:sz w:val="20"/>
          <w:szCs w:val="20"/>
        </w:rPr>
        <w:t>A customer is using multiple AWS account with separate billing.  How can the customer take advantage of volume discounts with minimal impact to the AWS resources</w:t>
      </w:r>
    </w:p>
    <w:p w14:paraId="1BF79A8C" w14:textId="2D1B3879" w:rsidR="00B24F1E" w:rsidRPr="004B3CAD" w:rsidRDefault="00B24F1E" w:rsidP="00E86A7B">
      <w:pPr>
        <w:pStyle w:val="NoSpacing"/>
        <w:numPr>
          <w:ilvl w:val="0"/>
          <w:numId w:val="1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Create one global AWS account and move all AWS resources to the account</w:t>
      </w:r>
    </w:p>
    <w:p w14:paraId="0852469D" w14:textId="62964BCA" w:rsidR="00B24F1E" w:rsidRPr="004B3CAD" w:rsidRDefault="00B24F1E" w:rsidP="00E86A7B">
      <w:pPr>
        <w:pStyle w:val="NoSpacing"/>
        <w:numPr>
          <w:ilvl w:val="0"/>
          <w:numId w:val="1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Sign up for three years reserved instance pricing </w:t>
      </w:r>
      <w:r w:rsidR="005631B9" w:rsidRPr="004B3CAD">
        <w:rPr>
          <w:rFonts w:ascii="Century Gothic" w:hAnsi="Century Gothic"/>
          <w:sz w:val="20"/>
          <w:szCs w:val="20"/>
        </w:rPr>
        <w:t>upfront</w:t>
      </w:r>
    </w:p>
    <w:p w14:paraId="501299A0" w14:textId="1C7D13D5" w:rsidR="00B24F1E" w:rsidRPr="004B3CAD" w:rsidRDefault="00B24F1E" w:rsidP="00E86A7B">
      <w:pPr>
        <w:pStyle w:val="NoSpacing"/>
        <w:numPr>
          <w:ilvl w:val="0"/>
          <w:numId w:val="1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Use the consolidated billing feature from AWS </w:t>
      </w:r>
      <w:r w:rsidR="005631B9" w:rsidRPr="004B3CAD">
        <w:rPr>
          <w:rFonts w:ascii="Century Gothic" w:hAnsi="Century Gothic"/>
          <w:b/>
          <w:bCs/>
          <w:color w:val="C00000"/>
          <w:sz w:val="20"/>
          <w:szCs w:val="20"/>
        </w:rPr>
        <w:t>organizations</w:t>
      </w:r>
    </w:p>
    <w:p w14:paraId="2E929945" w14:textId="358CEFC3" w:rsidR="00B24F1E" w:rsidRPr="004B3CAD" w:rsidRDefault="00B24F1E" w:rsidP="00E86A7B">
      <w:pPr>
        <w:pStyle w:val="NoSpacing"/>
        <w:numPr>
          <w:ilvl w:val="0"/>
          <w:numId w:val="1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Sign up for the AWS enterprise support plan to get volume discounts.  </w:t>
      </w:r>
    </w:p>
    <w:p w14:paraId="7AD6EC1F" w14:textId="2F5291AF" w:rsidR="001500E0" w:rsidRDefault="001500E0" w:rsidP="001500E0">
      <w:pPr>
        <w:pStyle w:val="NoSpacing"/>
        <w:rPr>
          <w:rFonts w:ascii="Century Gothic" w:hAnsi="Century Gothic"/>
          <w:sz w:val="20"/>
          <w:szCs w:val="20"/>
        </w:rPr>
      </w:pPr>
    </w:p>
    <w:p w14:paraId="0DABABF6" w14:textId="53D74650" w:rsidR="004B3CAD" w:rsidRDefault="004B3CAD" w:rsidP="001500E0">
      <w:pPr>
        <w:pStyle w:val="NoSpacing"/>
        <w:rPr>
          <w:rFonts w:ascii="Century Gothic" w:hAnsi="Century Gothic"/>
          <w:sz w:val="20"/>
          <w:szCs w:val="20"/>
        </w:rPr>
      </w:pPr>
    </w:p>
    <w:p w14:paraId="04B15F81" w14:textId="77777777" w:rsidR="004B3CAD" w:rsidRPr="004B3CAD" w:rsidRDefault="004B3CAD" w:rsidP="001500E0">
      <w:pPr>
        <w:pStyle w:val="NoSpacing"/>
        <w:rPr>
          <w:rFonts w:ascii="Century Gothic" w:hAnsi="Century Gothic"/>
          <w:sz w:val="20"/>
          <w:szCs w:val="20"/>
        </w:rPr>
      </w:pPr>
    </w:p>
    <w:p w14:paraId="4051B760" w14:textId="2FE7FC83" w:rsidR="001500E0" w:rsidRPr="004B3CAD" w:rsidRDefault="001500E0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lastRenderedPageBreak/>
        <w:t xml:space="preserve"> Which of the following are features of Amazon CloudWatch </w:t>
      </w:r>
      <w:proofErr w:type="gramStart"/>
      <w:r w:rsidRPr="004B3CAD">
        <w:rPr>
          <w:rFonts w:ascii="Century Gothic" w:hAnsi="Century Gothic"/>
          <w:sz w:val="20"/>
          <w:szCs w:val="20"/>
        </w:rPr>
        <w:t>logs(</w:t>
      </w:r>
      <w:proofErr w:type="gramEnd"/>
      <w:r w:rsidRPr="004B3CAD">
        <w:rPr>
          <w:rFonts w:ascii="Century Gothic" w:hAnsi="Century Gothic"/>
          <w:sz w:val="20"/>
          <w:szCs w:val="20"/>
        </w:rPr>
        <w:t>Choose Two).</w:t>
      </w:r>
    </w:p>
    <w:p w14:paraId="71CF0913" w14:textId="39B00360" w:rsidR="001500E0" w:rsidRPr="004B3CAD" w:rsidRDefault="001500E0" w:rsidP="00E86A7B">
      <w:pPr>
        <w:pStyle w:val="NoSpacing"/>
        <w:numPr>
          <w:ilvl w:val="0"/>
          <w:numId w:val="1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Summarises by Amazon Simple Notifications </w:t>
      </w:r>
      <w:proofErr w:type="gramStart"/>
      <w:r w:rsidRPr="004B3CAD">
        <w:rPr>
          <w:rFonts w:ascii="Century Gothic" w:hAnsi="Century Gothic"/>
          <w:sz w:val="20"/>
          <w:szCs w:val="20"/>
        </w:rPr>
        <w:t>Service(</w:t>
      </w:r>
      <w:proofErr w:type="gramEnd"/>
      <w:r w:rsidRPr="004B3CAD">
        <w:rPr>
          <w:rFonts w:ascii="Century Gothic" w:hAnsi="Century Gothic"/>
          <w:sz w:val="20"/>
          <w:szCs w:val="20"/>
        </w:rPr>
        <w:t>Amazon SNS)</w:t>
      </w:r>
    </w:p>
    <w:p w14:paraId="307E44F5" w14:textId="7A611C48" w:rsidR="001500E0" w:rsidRPr="004B3CAD" w:rsidRDefault="001500E0" w:rsidP="00E86A7B">
      <w:pPr>
        <w:pStyle w:val="NoSpacing"/>
        <w:numPr>
          <w:ilvl w:val="0"/>
          <w:numId w:val="1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Free Amazon Elastic</w:t>
      </w:r>
      <w:r w:rsidR="001F46D6" w:rsidRPr="004B3CAD">
        <w:rPr>
          <w:rFonts w:ascii="Century Gothic" w:hAnsi="Century Gothic"/>
          <w:sz w:val="20"/>
          <w:szCs w:val="20"/>
        </w:rPr>
        <w:t>search service Analytics</w:t>
      </w:r>
    </w:p>
    <w:p w14:paraId="7A86E7F8" w14:textId="05615D82" w:rsidR="001F46D6" w:rsidRPr="004B3CAD" w:rsidRDefault="001F46D6" w:rsidP="00E86A7B">
      <w:pPr>
        <w:pStyle w:val="NoSpacing"/>
        <w:numPr>
          <w:ilvl w:val="0"/>
          <w:numId w:val="1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rovided at no Charge</w:t>
      </w:r>
    </w:p>
    <w:p w14:paraId="034D0019" w14:textId="5992D305" w:rsidR="001F46D6" w:rsidRPr="004B3CAD" w:rsidRDefault="001F46D6" w:rsidP="00E86A7B">
      <w:pPr>
        <w:pStyle w:val="NoSpacing"/>
        <w:numPr>
          <w:ilvl w:val="0"/>
          <w:numId w:val="1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Real-Time monitoring</w:t>
      </w:r>
    </w:p>
    <w:p w14:paraId="70B6467F" w14:textId="03EE6B82" w:rsidR="001F46D6" w:rsidRPr="004B3CAD" w:rsidRDefault="001F46D6" w:rsidP="00E86A7B">
      <w:pPr>
        <w:pStyle w:val="NoSpacing"/>
        <w:numPr>
          <w:ilvl w:val="0"/>
          <w:numId w:val="1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djustable retention</w:t>
      </w:r>
    </w:p>
    <w:p w14:paraId="6406244D" w14:textId="1363B293" w:rsidR="00B24F1E" w:rsidRPr="004B3CAD" w:rsidRDefault="00B24F1E" w:rsidP="00C35C53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72C65A4F" w14:textId="559CB2E8" w:rsidR="00C35C53" w:rsidRPr="004B3CAD" w:rsidRDefault="00C35C53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Which of the following</w:t>
      </w:r>
      <w:r w:rsidRPr="004B3CAD">
        <w:rPr>
          <w:rFonts w:ascii="Century Gothic" w:hAnsi="Century Gothic"/>
          <w:sz w:val="20"/>
          <w:szCs w:val="20"/>
        </w:rPr>
        <w:t xml:space="preserve"> is an AWS managed domain Name </w:t>
      </w:r>
      <w:proofErr w:type="gramStart"/>
      <w:r w:rsidRPr="004B3CAD">
        <w:rPr>
          <w:rFonts w:ascii="Century Gothic" w:hAnsi="Century Gothic"/>
          <w:sz w:val="20"/>
          <w:szCs w:val="20"/>
        </w:rPr>
        <w:t>System(</w:t>
      </w:r>
      <w:proofErr w:type="gramEnd"/>
      <w:r w:rsidRPr="004B3CAD">
        <w:rPr>
          <w:rFonts w:ascii="Century Gothic" w:hAnsi="Century Gothic"/>
          <w:sz w:val="20"/>
          <w:szCs w:val="20"/>
        </w:rPr>
        <w:t>DNS) web service?</w:t>
      </w:r>
    </w:p>
    <w:p w14:paraId="77885DC5" w14:textId="1E139CFB" w:rsidR="00C35C53" w:rsidRPr="004B3CAD" w:rsidRDefault="00C35C53" w:rsidP="00E86A7B">
      <w:pPr>
        <w:pStyle w:val="NoSpacing"/>
        <w:numPr>
          <w:ilvl w:val="0"/>
          <w:numId w:val="1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Amazon Route </w:t>
      </w:r>
      <w:r w:rsidR="005631B9" w:rsidRPr="004B3CAD">
        <w:rPr>
          <w:rFonts w:ascii="Century Gothic" w:hAnsi="Century Gothic"/>
          <w:b/>
          <w:bCs/>
          <w:color w:val="C00000"/>
          <w:sz w:val="20"/>
          <w:szCs w:val="20"/>
        </w:rPr>
        <w:t>53</w:t>
      </w:r>
    </w:p>
    <w:p w14:paraId="4DFC548A" w14:textId="2F601F74" w:rsidR="005631B9" w:rsidRPr="004B3CAD" w:rsidRDefault="005631B9" w:rsidP="00E86A7B">
      <w:pPr>
        <w:pStyle w:val="NoSpacing"/>
        <w:numPr>
          <w:ilvl w:val="0"/>
          <w:numId w:val="1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Neptune</w:t>
      </w:r>
    </w:p>
    <w:p w14:paraId="15A372C6" w14:textId="3CDF5DC4" w:rsidR="005631B9" w:rsidRPr="004B3CAD" w:rsidRDefault="005631B9" w:rsidP="00E86A7B">
      <w:pPr>
        <w:pStyle w:val="NoSpacing"/>
        <w:numPr>
          <w:ilvl w:val="0"/>
          <w:numId w:val="1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</w:t>
      </w:r>
      <w:proofErr w:type="spellStart"/>
      <w:r w:rsidRPr="004B3CAD">
        <w:rPr>
          <w:rFonts w:ascii="Century Gothic" w:hAnsi="Century Gothic"/>
          <w:sz w:val="20"/>
          <w:szCs w:val="20"/>
        </w:rPr>
        <w:t>SageMaker</w:t>
      </w:r>
      <w:proofErr w:type="spellEnd"/>
    </w:p>
    <w:p w14:paraId="601D0D6E" w14:textId="1F90737E" w:rsidR="005631B9" w:rsidRPr="004B3CAD" w:rsidRDefault="005631B9" w:rsidP="00E86A7B">
      <w:pPr>
        <w:pStyle w:val="NoSpacing"/>
        <w:numPr>
          <w:ilvl w:val="0"/>
          <w:numId w:val="1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</w:t>
      </w:r>
      <w:proofErr w:type="spellStart"/>
      <w:r w:rsidRPr="004B3CAD">
        <w:rPr>
          <w:rFonts w:ascii="Century Gothic" w:hAnsi="Century Gothic"/>
          <w:sz w:val="20"/>
          <w:szCs w:val="20"/>
        </w:rPr>
        <w:t>Lightsail</w:t>
      </w:r>
      <w:proofErr w:type="spellEnd"/>
    </w:p>
    <w:p w14:paraId="03AB58BB" w14:textId="5F77BB00" w:rsidR="00594EA4" w:rsidRPr="004B3CAD" w:rsidRDefault="00594EA4" w:rsidP="00594EA4">
      <w:pPr>
        <w:pStyle w:val="NoSpacing"/>
        <w:rPr>
          <w:rFonts w:ascii="Century Gothic" w:hAnsi="Century Gothic"/>
          <w:sz w:val="20"/>
          <w:szCs w:val="20"/>
        </w:rPr>
      </w:pPr>
    </w:p>
    <w:p w14:paraId="0F4DCA44" w14:textId="67F9C774" w:rsidR="00594EA4" w:rsidRPr="004B3CAD" w:rsidRDefault="00594EA4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9519C9" w:rsidRPr="004B3CAD">
        <w:rPr>
          <w:rFonts w:ascii="Century Gothic" w:hAnsi="Century Gothic"/>
          <w:sz w:val="20"/>
          <w:szCs w:val="20"/>
        </w:rPr>
        <w:t xml:space="preserve">A customer is deploying a new application and needs to choose an AWS region.  Which of the following </w:t>
      </w:r>
      <w:r w:rsidR="004B2A20" w:rsidRPr="004B3CAD">
        <w:rPr>
          <w:rFonts w:ascii="Century Gothic" w:hAnsi="Century Gothic"/>
          <w:sz w:val="20"/>
          <w:szCs w:val="20"/>
        </w:rPr>
        <w:t xml:space="preserve">factors could influence the customer’s </w:t>
      </w:r>
      <w:proofErr w:type="gramStart"/>
      <w:r w:rsidR="004B2A20" w:rsidRPr="004B3CAD">
        <w:rPr>
          <w:rFonts w:ascii="Century Gothic" w:hAnsi="Century Gothic"/>
          <w:sz w:val="20"/>
          <w:szCs w:val="20"/>
        </w:rPr>
        <w:t>decision(</w:t>
      </w:r>
      <w:proofErr w:type="gramEnd"/>
      <w:r w:rsidR="004B2A20" w:rsidRPr="004B3CAD">
        <w:rPr>
          <w:rFonts w:ascii="Century Gothic" w:hAnsi="Century Gothic"/>
          <w:sz w:val="20"/>
          <w:szCs w:val="20"/>
        </w:rPr>
        <w:t>Choose Two)</w:t>
      </w:r>
    </w:p>
    <w:p w14:paraId="7465A612" w14:textId="4484674C" w:rsidR="004B2A20" w:rsidRPr="004B3CAD" w:rsidRDefault="004B2A20" w:rsidP="00E86A7B">
      <w:pPr>
        <w:pStyle w:val="NoSpacing"/>
        <w:numPr>
          <w:ilvl w:val="0"/>
          <w:numId w:val="2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Reduced latency to users</w:t>
      </w:r>
    </w:p>
    <w:p w14:paraId="267B9A37" w14:textId="4C37C2E0" w:rsidR="004B2A20" w:rsidRPr="004B3CAD" w:rsidRDefault="004B2A20" w:rsidP="00E86A7B">
      <w:pPr>
        <w:pStyle w:val="NoSpacing"/>
        <w:numPr>
          <w:ilvl w:val="0"/>
          <w:numId w:val="2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The application’s presentation in the local language</w:t>
      </w:r>
    </w:p>
    <w:p w14:paraId="123BF2C7" w14:textId="38A6D870" w:rsidR="004B2A20" w:rsidRPr="004B3CAD" w:rsidRDefault="004B2A20" w:rsidP="00E86A7B">
      <w:pPr>
        <w:pStyle w:val="NoSpacing"/>
        <w:numPr>
          <w:ilvl w:val="0"/>
          <w:numId w:val="2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Data sovereignty compliance</w:t>
      </w:r>
    </w:p>
    <w:p w14:paraId="73CA0E3C" w14:textId="1B4C7B33" w:rsidR="004B2A20" w:rsidRPr="004B3CAD" w:rsidRDefault="004B2A20" w:rsidP="00E86A7B">
      <w:pPr>
        <w:pStyle w:val="NoSpacing"/>
        <w:numPr>
          <w:ilvl w:val="0"/>
          <w:numId w:val="2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Cooling costs in hotter climates</w:t>
      </w:r>
    </w:p>
    <w:p w14:paraId="601F0EAE" w14:textId="16F6342E" w:rsidR="004B2A20" w:rsidRPr="004B3CAD" w:rsidRDefault="004B2A20" w:rsidP="00E86A7B">
      <w:pPr>
        <w:pStyle w:val="NoSpacing"/>
        <w:numPr>
          <w:ilvl w:val="0"/>
          <w:numId w:val="2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roximity to the customer’s office for on-site visits</w:t>
      </w:r>
    </w:p>
    <w:p w14:paraId="7E3C8B65" w14:textId="73BC94DA" w:rsidR="002C2C02" w:rsidRPr="004B3CAD" w:rsidRDefault="002C2C02" w:rsidP="002C2C02">
      <w:pPr>
        <w:pStyle w:val="NoSpacing"/>
        <w:rPr>
          <w:rFonts w:ascii="Century Gothic" w:hAnsi="Century Gothic"/>
          <w:sz w:val="20"/>
          <w:szCs w:val="20"/>
        </w:rPr>
      </w:pPr>
    </w:p>
    <w:p w14:paraId="24A77671" w14:textId="056A83EE" w:rsidR="002C2C02" w:rsidRPr="004B3CAD" w:rsidRDefault="002C2C02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4D5984" w:rsidRPr="004B3CAD">
        <w:rPr>
          <w:rFonts w:ascii="Century Gothic" w:hAnsi="Century Gothic"/>
          <w:sz w:val="20"/>
          <w:szCs w:val="20"/>
        </w:rPr>
        <w:t>Which storage service can be used as a low-cost option for hosting static websites</w:t>
      </w:r>
    </w:p>
    <w:p w14:paraId="6253ED98" w14:textId="5021856A" w:rsidR="004D5984" w:rsidRPr="004B3CAD" w:rsidRDefault="004D5984" w:rsidP="00E86A7B">
      <w:pPr>
        <w:pStyle w:val="NoSpacing"/>
        <w:numPr>
          <w:ilvl w:val="0"/>
          <w:numId w:val="2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mazon Glacier</w:t>
      </w:r>
    </w:p>
    <w:p w14:paraId="31080CF9" w14:textId="2A677879" w:rsidR="004D5984" w:rsidRPr="004B3CAD" w:rsidRDefault="004D5984" w:rsidP="00E86A7B">
      <w:pPr>
        <w:pStyle w:val="NoSpacing"/>
        <w:numPr>
          <w:ilvl w:val="0"/>
          <w:numId w:val="2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DynamoDB</w:t>
      </w:r>
    </w:p>
    <w:p w14:paraId="5E85949E" w14:textId="60006D07" w:rsidR="004D5984" w:rsidRPr="004B3CAD" w:rsidRDefault="004D5984" w:rsidP="00E86A7B">
      <w:pPr>
        <w:pStyle w:val="NoSpacing"/>
        <w:numPr>
          <w:ilvl w:val="0"/>
          <w:numId w:val="2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Elastic File </w:t>
      </w:r>
      <w:proofErr w:type="gramStart"/>
      <w:r w:rsidRPr="004B3CAD">
        <w:rPr>
          <w:rFonts w:ascii="Century Gothic" w:hAnsi="Century Gothic"/>
          <w:sz w:val="20"/>
          <w:szCs w:val="20"/>
        </w:rPr>
        <w:t>System(</w:t>
      </w:r>
      <w:proofErr w:type="gramEnd"/>
      <w:r w:rsidRPr="004B3CAD">
        <w:rPr>
          <w:rFonts w:ascii="Century Gothic" w:hAnsi="Century Gothic"/>
          <w:sz w:val="20"/>
          <w:szCs w:val="20"/>
        </w:rPr>
        <w:t>Amazon EFS)</w:t>
      </w:r>
    </w:p>
    <w:p w14:paraId="0B638E85" w14:textId="1535CC9C" w:rsidR="004D5984" w:rsidRPr="004B3CAD" w:rsidRDefault="004D5984" w:rsidP="00E86A7B">
      <w:pPr>
        <w:pStyle w:val="NoSpacing"/>
        <w:numPr>
          <w:ilvl w:val="0"/>
          <w:numId w:val="2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Amazon Simple Storage </w:t>
      </w:r>
      <w:proofErr w:type="gramStart"/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Service(</w:t>
      </w:r>
      <w:proofErr w:type="gramEnd"/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Amazon </w:t>
      </w:r>
      <w:r w:rsidR="007B5771" w:rsidRPr="004B3CAD">
        <w:rPr>
          <w:rFonts w:ascii="Century Gothic" w:hAnsi="Century Gothic"/>
          <w:b/>
          <w:bCs/>
          <w:color w:val="C00000"/>
          <w:sz w:val="20"/>
          <w:szCs w:val="20"/>
        </w:rPr>
        <w:t>S3)</w:t>
      </w:r>
    </w:p>
    <w:p w14:paraId="4BF72AE7" w14:textId="6435BC87" w:rsidR="007B5771" w:rsidRPr="004B3CAD" w:rsidRDefault="007B5771" w:rsidP="007B5771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7C8E745C" w14:textId="286D225C" w:rsidR="007B5771" w:rsidRPr="004B3CAD" w:rsidRDefault="007B5771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Which</w:t>
      </w:r>
      <w:r w:rsidR="009B3390" w:rsidRPr="004B3CAD">
        <w:rPr>
          <w:rFonts w:ascii="Century Gothic" w:hAnsi="Century Gothic"/>
          <w:sz w:val="20"/>
          <w:szCs w:val="20"/>
        </w:rPr>
        <w:t xml:space="preserve"> Amazon EC2 instance pricing model can provide discounts of up to 90%</w:t>
      </w:r>
    </w:p>
    <w:p w14:paraId="7DCBF2B1" w14:textId="4A9386B7" w:rsidR="009B3390" w:rsidRPr="004B3CAD" w:rsidRDefault="009B3390" w:rsidP="00E86A7B">
      <w:pPr>
        <w:pStyle w:val="NoSpacing"/>
        <w:numPr>
          <w:ilvl w:val="0"/>
          <w:numId w:val="2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5F50C3" w:rsidRPr="004B3CAD">
        <w:rPr>
          <w:rFonts w:ascii="Century Gothic" w:hAnsi="Century Gothic"/>
          <w:sz w:val="20"/>
          <w:szCs w:val="20"/>
        </w:rPr>
        <w:t>Reserved Instances</w:t>
      </w:r>
    </w:p>
    <w:p w14:paraId="18A3F91E" w14:textId="04A64F76" w:rsidR="005F50C3" w:rsidRPr="004B3CAD" w:rsidRDefault="005F50C3" w:rsidP="00E86A7B">
      <w:pPr>
        <w:pStyle w:val="NoSpacing"/>
        <w:numPr>
          <w:ilvl w:val="0"/>
          <w:numId w:val="2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On-demand</w:t>
      </w:r>
    </w:p>
    <w:p w14:paraId="7B431856" w14:textId="4F07266E" w:rsidR="005F50C3" w:rsidRPr="004B3CAD" w:rsidRDefault="005F50C3" w:rsidP="00E86A7B">
      <w:pPr>
        <w:pStyle w:val="NoSpacing"/>
        <w:numPr>
          <w:ilvl w:val="0"/>
          <w:numId w:val="2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Dedicated Hosts</w:t>
      </w:r>
    </w:p>
    <w:p w14:paraId="605A26CC" w14:textId="6B800F57" w:rsidR="005F50C3" w:rsidRPr="004B3CAD" w:rsidRDefault="005F50C3" w:rsidP="00E86A7B">
      <w:pPr>
        <w:pStyle w:val="NoSpacing"/>
        <w:numPr>
          <w:ilvl w:val="0"/>
          <w:numId w:val="2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Spot Instances</w:t>
      </w:r>
    </w:p>
    <w:p w14:paraId="2AD96DD3" w14:textId="7256FCCF" w:rsidR="00074CEA" w:rsidRPr="004B3CAD" w:rsidRDefault="00074CEA" w:rsidP="00074CEA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0E2D8425" w14:textId="3418C3BD" w:rsidR="00074CEA" w:rsidRPr="004B3CAD" w:rsidRDefault="00074CEA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 xml:space="preserve">Web servers running on Amazon EC2 access a legacy application running in a corporate data </w:t>
      </w:r>
      <w:proofErr w:type="spellStart"/>
      <w:r w:rsidRPr="004B3CAD">
        <w:rPr>
          <w:rFonts w:ascii="Century Gothic" w:hAnsi="Century Gothic"/>
          <w:sz w:val="20"/>
          <w:szCs w:val="20"/>
        </w:rPr>
        <w:t>center</w:t>
      </w:r>
      <w:proofErr w:type="spellEnd"/>
      <w:r w:rsidRPr="004B3CAD">
        <w:rPr>
          <w:rFonts w:ascii="Century Gothic" w:hAnsi="Century Gothic"/>
          <w:sz w:val="20"/>
          <w:szCs w:val="20"/>
        </w:rPr>
        <w:t>.  What term would describe this model</w:t>
      </w:r>
    </w:p>
    <w:p w14:paraId="3519F4BD" w14:textId="74788419" w:rsidR="00074CEA" w:rsidRPr="004B3CAD" w:rsidRDefault="00074CEA" w:rsidP="00E86A7B">
      <w:pPr>
        <w:pStyle w:val="NoSpacing"/>
        <w:numPr>
          <w:ilvl w:val="0"/>
          <w:numId w:val="2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Cloud-native</w:t>
      </w:r>
    </w:p>
    <w:p w14:paraId="4E70B42F" w14:textId="274E38DE" w:rsidR="00074CEA" w:rsidRPr="004B3CAD" w:rsidRDefault="00074CEA" w:rsidP="00E86A7B">
      <w:pPr>
        <w:pStyle w:val="NoSpacing"/>
        <w:numPr>
          <w:ilvl w:val="0"/>
          <w:numId w:val="2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artner network</w:t>
      </w:r>
    </w:p>
    <w:p w14:paraId="7EE869D2" w14:textId="14565652" w:rsidR="00074CEA" w:rsidRPr="004B3CAD" w:rsidRDefault="00074CEA" w:rsidP="00E86A7B">
      <w:pPr>
        <w:pStyle w:val="NoSpacing"/>
        <w:numPr>
          <w:ilvl w:val="0"/>
          <w:numId w:val="2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Hybrid architecture</w:t>
      </w:r>
    </w:p>
    <w:p w14:paraId="4F3A327F" w14:textId="58E3CA1F" w:rsidR="00074CEA" w:rsidRPr="004B3CAD" w:rsidRDefault="001769D2" w:rsidP="00E86A7B">
      <w:pPr>
        <w:pStyle w:val="NoSpacing"/>
        <w:numPr>
          <w:ilvl w:val="0"/>
          <w:numId w:val="2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nfrastructure as a service</w:t>
      </w:r>
    </w:p>
    <w:p w14:paraId="54644274" w14:textId="77777777" w:rsidR="00E8778B" w:rsidRPr="004B3CAD" w:rsidRDefault="00E8778B" w:rsidP="00AB3AA4">
      <w:pPr>
        <w:pStyle w:val="NoSpacing"/>
        <w:rPr>
          <w:rFonts w:ascii="Century Gothic" w:hAnsi="Century Gothic"/>
          <w:sz w:val="20"/>
          <w:szCs w:val="20"/>
        </w:rPr>
      </w:pPr>
    </w:p>
    <w:p w14:paraId="29205004" w14:textId="335C5473" w:rsidR="00AB3AA4" w:rsidRPr="004B3CAD" w:rsidRDefault="00AB3AA4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E47B7A" w:rsidRPr="004B3CAD">
        <w:rPr>
          <w:rFonts w:ascii="Century Gothic" w:hAnsi="Century Gothic"/>
          <w:sz w:val="20"/>
          <w:szCs w:val="20"/>
        </w:rPr>
        <w:t xml:space="preserve">What is the benefit of using </w:t>
      </w:r>
      <w:r w:rsidR="00E712FA" w:rsidRPr="004B3CAD">
        <w:rPr>
          <w:rFonts w:ascii="Century Gothic" w:hAnsi="Century Gothic"/>
          <w:sz w:val="20"/>
          <w:szCs w:val="20"/>
        </w:rPr>
        <w:t>AWS-managed</w:t>
      </w:r>
      <w:r w:rsidR="00E47B7A" w:rsidRPr="004B3CAD">
        <w:rPr>
          <w:rFonts w:ascii="Century Gothic" w:hAnsi="Century Gothic"/>
          <w:sz w:val="20"/>
          <w:szCs w:val="20"/>
        </w:rPr>
        <w:t xml:space="preserve"> services, such</w:t>
      </w:r>
      <w:r w:rsidR="00E8778B" w:rsidRPr="004B3CAD">
        <w:rPr>
          <w:rFonts w:ascii="Century Gothic" w:hAnsi="Century Gothic"/>
          <w:sz w:val="20"/>
          <w:szCs w:val="20"/>
        </w:rPr>
        <w:t xml:space="preserve"> as Amazon ElastiCache and Amazon relational Database </w:t>
      </w:r>
      <w:proofErr w:type="gramStart"/>
      <w:r w:rsidR="00E8778B" w:rsidRPr="004B3CAD">
        <w:rPr>
          <w:rFonts w:ascii="Century Gothic" w:hAnsi="Century Gothic"/>
          <w:sz w:val="20"/>
          <w:szCs w:val="20"/>
        </w:rPr>
        <w:t>Services(</w:t>
      </w:r>
      <w:proofErr w:type="gramEnd"/>
      <w:r w:rsidR="00E8778B" w:rsidRPr="004B3CAD">
        <w:rPr>
          <w:rFonts w:ascii="Century Gothic" w:hAnsi="Century Gothic"/>
          <w:sz w:val="20"/>
          <w:szCs w:val="20"/>
        </w:rPr>
        <w:t>Amazon RDS)</w:t>
      </w:r>
    </w:p>
    <w:p w14:paraId="1761C9A1" w14:textId="651CF82A" w:rsidR="00E8778B" w:rsidRPr="004B3CAD" w:rsidRDefault="00E8778B" w:rsidP="00E86A7B">
      <w:pPr>
        <w:pStyle w:val="NoSpacing"/>
        <w:numPr>
          <w:ilvl w:val="0"/>
          <w:numId w:val="2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They require the customer to monitor and replace failing instances</w:t>
      </w:r>
    </w:p>
    <w:p w14:paraId="23695680" w14:textId="292C7D2F" w:rsidR="00E8778B" w:rsidRPr="004B3CAD" w:rsidRDefault="00E8778B" w:rsidP="00E86A7B">
      <w:pPr>
        <w:pStyle w:val="NoSpacing"/>
        <w:numPr>
          <w:ilvl w:val="0"/>
          <w:numId w:val="2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They have better performance than customer-managed services</w:t>
      </w:r>
    </w:p>
    <w:p w14:paraId="2ACB30D8" w14:textId="74CA490D" w:rsidR="00E8778B" w:rsidRPr="004B3CAD" w:rsidRDefault="00E8778B" w:rsidP="00E86A7B">
      <w:pPr>
        <w:pStyle w:val="NoSpacing"/>
        <w:numPr>
          <w:ilvl w:val="0"/>
          <w:numId w:val="2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They simplify patching and updating underlying O</w:t>
      </w:r>
      <w:r w:rsidR="0090599A" w:rsidRPr="004B3CAD">
        <w:rPr>
          <w:rFonts w:ascii="Century Gothic" w:hAnsi="Century Gothic"/>
          <w:sz w:val="20"/>
          <w:szCs w:val="20"/>
        </w:rPr>
        <w:t>Ss</w:t>
      </w:r>
    </w:p>
    <w:p w14:paraId="473DF4D4" w14:textId="782080BD" w:rsidR="00E8778B" w:rsidRPr="004B3CAD" w:rsidRDefault="0090599A" w:rsidP="00E86A7B">
      <w:pPr>
        <w:pStyle w:val="NoSpacing"/>
        <w:numPr>
          <w:ilvl w:val="0"/>
          <w:numId w:val="2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They</w:t>
      </w:r>
      <w:r w:rsidRPr="004B3CAD">
        <w:rPr>
          <w:rFonts w:ascii="Century Gothic" w:hAnsi="Century Gothic"/>
          <w:sz w:val="20"/>
          <w:szCs w:val="20"/>
        </w:rPr>
        <w:t xml:space="preserve"> do not require the customer to optimize instance type or size selections.</w:t>
      </w:r>
    </w:p>
    <w:p w14:paraId="11F7BF02" w14:textId="68677C60" w:rsidR="00E712FA" w:rsidRPr="004B3CAD" w:rsidRDefault="00E712FA" w:rsidP="00E712FA">
      <w:pPr>
        <w:pStyle w:val="NoSpacing"/>
        <w:rPr>
          <w:rFonts w:ascii="Century Gothic" w:hAnsi="Century Gothic"/>
          <w:sz w:val="20"/>
          <w:szCs w:val="20"/>
        </w:rPr>
      </w:pPr>
    </w:p>
    <w:p w14:paraId="651B681B" w14:textId="13E5D860" w:rsidR="00E712FA" w:rsidRPr="004B3CAD" w:rsidRDefault="00E712FA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Which service provides a virtually unlimited amount of online highly durable object Storage</w:t>
      </w:r>
    </w:p>
    <w:p w14:paraId="73AA85F5" w14:textId="143AE6D6" w:rsidR="00E712FA" w:rsidRPr="004B3CAD" w:rsidRDefault="00E712FA" w:rsidP="00E86A7B">
      <w:pPr>
        <w:pStyle w:val="NoSpacing"/>
        <w:numPr>
          <w:ilvl w:val="0"/>
          <w:numId w:val="2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mazon Redshift</w:t>
      </w:r>
    </w:p>
    <w:p w14:paraId="32B64C40" w14:textId="1E966980" w:rsidR="00E712FA" w:rsidRPr="004B3CAD" w:rsidRDefault="00E712FA" w:rsidP="00E86A7B">
      <w:pPr>
        <w:pStyle w:val="NoSpacing"/>
        <w:numPr>
          <w:ilvl w:val="0"/>
          <w:numId w:val="2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Elastic File </w:t>
      </w:r>
      <w:r w:rsidR="007E5282" w:rsidRPr="004B3CAD">
        <w:rPr>
          <w:rFonts w:ascii="Century Gothic" w:hAnsi="Century Gothic"/>
          <w:sz w:val="20"/>
          <w:szCs w:val="20"/>
        </w:rPr>
        <w:t>System (</w:t>
      </w:r>
      <w:r w:rsidRPr="004B3CAD">
        <w:rPr>
          <w:rFonts w:ascii="Century Gothic" w:hAnsi="Century Gothic"/>
          <w:sz w:val="20"/>
          <w:szCs w:val="20"/>
        </w:rPr>
        <w:t>Amazon EFS)</w:t>
      </w:r>
    </w:p>
    <w:p w14:paraId="53B68F31" w14:textId="47840141" w:rsidR="00E712FA" w:rsidRPr="004B3CAD" w:rsidRDefault="00E712FA" w:rsidP="00E86A7B">
      <w:pPr>
        <w:pStyle w:val="NoSpacing"/>
        <w:numPr>
          <w:ilvl w:val="0"/>
          <w:numId w:val="2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Elastic Container </w:t>
      </w:r>
      <w:r w:rsidR="007E5282" w:rsidRPr="004B3CAD">
        <w:rPr>
          <w:rFonts w:ascii="Century Gothic" w:hAnsi="Century Gothic"/>
          <w:sz w:val="20"/>
          <w:szCs w:val="20"/>
        </w:rPr>
        <w:t>Services (</w:t>
      </w:r>
      <w:r w:rsidRPr="004B3CAD">
        <w:rPr>
          <w:rFonts w:ascii="Century Gothic" w:hAnsi="Century Gothic"/>
          <w:sz w:val="20"/>
          <w:szCs w:val="20"/>
        </w:rPr>
        <w:t>Amazon ECS)</w:t>
      </w:r>
    </w:p>
    <w:p w14:paraId="24B12A52" w14:textId="11AED4A5" w:rsidR="00A95D89" w:rsidRPr="004B3CAD" w:rsidRDefault="00A95D89" w:rsidP="00E86A7B">
      <w:pPr>
        <w:pStyle w:val="NoSpacing"/>
        <w:numPr>
          <w:ilvl w:val="0"/>
          <w:numId w:val="2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S3</w:t>
      </w:r>
    </w:p>
    <w:p w14:paraId="690442CA" w14:textId="29D76C1E" w:rsidR="00A95D89" w:rsidRPr="004B3CAD" w:rsidRDefault="00A95D89" w:rsidP="00A95D89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485B835B" w14:textId="30DC88C6" w:rsidR="00A95D89" w:rsidRPr="004B3CAD" w:rsidRDefault="00A95D89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lastRenderedPageBreak/>
        <w:t xml:space="preserve"> </w:t>
      </w:r>
      <w:r w:rsidRPr="004B3CAD">
        <w:rPr>
          <w:rFonts w:ascii="Century Gothic" w:hAnsi="Century Gothic"/>
          <w:sz w:val="20"/>
          <w:szCs w:val="20"/>
        </w:rPr>
        <w:t>Which</w:t>
      </w:r>
      <w:r w:rsidRPr="004B3CAD">
        <w:rPr>
          <w:rFonts w:ascii="Century Gothic" w:hAnsi="Century Gothic"/>
          <w:sz w:val="20"/>
          <w:szCs w:val="20"/>
        </w:rPr>
        <w:t xml:space="preserve"> of the following identify and Access </w:t>
      </w:r>
      <w:r w:rsidR="007E5282" w:rsidRPr="004B3CAD">
        <w:rPr>
          <w:rFonts w:ascii="Century Gothic" w:hAnsi="Century Gothic"/>
          <w:sz w:val="20"/>
          <w:szCs w:val="20"/>
        </w:rPr>
        <w:t>Management (</w:t>
      </w:r>
      <w:r w:rsidRPr="004B3CAD">
        <w:rPr>
          <w:rFonts w:ascii="Century Gothic" w:hAnsi="Century Gothic"/>
          <w:sz w:val="20"/>
          <w:szCs w:val="20"/>
        </w:rPr>
        <w:t xml:space="preserve">IAM) entities is associated with an access key ID and secret access key when using AWS command Line </w:t>
      </w:r>
      <w:r w:rsidR="007E5282" w:rsidRPr="004B3CAD">
        <w:rPr>
          <w:rFonts w:ascii="Century Gothic" w:hAnsi="Century Gothic"/>
          <w:sz w:val="20"/>
          <w:szCs w:val="20"/>
        </w:rPr>
        <w:t>Interface (</w:t>
      </w:r>
      <w:r w:rsidRPr="004B3CAD">
        <w:rPr>
          <w:rFonts w:ascii="Century Gothic" w:hAnsi="Century Gothic"/>
          <w:sz w:val="20"/>
          <w:szCs w:val="20"/>
        </w:rPr>
        <w:t>AWS CLI)</w:t>
      </w:r>
    </w:p>
    <w:p w14:paraId="7A571F08" w14:textId="7330430D" w:rsidR="00A95D89" w:rsidRPr="004B3CAD" w:rsidRDefault="00A95D89" w:rsidP="00E86A7B">
      <w:pPr>
        <w:pStyle w:val="NoSpacing"/>
        <w:numPr>
          <w:ilvl w:val="0"/>
          <w:numId w:val="2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IAM group</w:t>
      </w:r>
    </w:p>
    <w:p w14:paraId="1D892BF5" w14:textId="12E88D09" w:rsidR="00A95D89" w:rsidRPr="004B3CAD" w:rsidRDefault="00A95D89" w:rsidP="00E86A7B">
      <w:pPr>
        <w:pStyle w:val="NoSpacing"/>
        <w:numPr>
          <w:ilvl w:val="0"/>
          <w:numId w:val="2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IAM user</w:t>
      </w:r>
    </w:p>
    <w:p w14:paraId="7E774E22" w14:textId="5B829A07" w:rsidR="00A95D89" w:rsidRPr="004B3CAD" w:rsidRDefault="00A95D89" w:rsidP="00E86A7B">
      <w:pPr>
        <w:pStyle w:val="NoSpacing"/>
        <w:numPr>
          <w:ilvl w:val="0"/>
          <w:numId w:val="2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AM role</w:t>
      </w:r>
    </w:p>
    <w:p w14:paraId="3C5BEF76" w14:textId="1924423E" w:rsidR="00A95D89" w:rsidRPr="004B3CAD" w:rsidRDefault="00A95D89" w:rsidP="00E86A7B">
      <w:pPr>
        <w:pStyle w:val="NoSpacing"/>
        <w:numPr>
          <w:ilvl w:val="0"/>
          <w:numId w:val="2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IAM Policy</w:t>
      </w:r>
    </w:p>
    <w:p w14:paraId="1F0E16F2" w14:textId="7A931442" w:rsidR="003268B1" w:rsidRPr="004B3CAD" w:rsidRDefault="003268B1" w:rsidP="003268B1">
      <w:pPr>
        <w:pStyle w:val="NoSpacing"/>
        <w:rPr>
          <w:rFonts w:ascii="Century Gothic" w:hAnsi="Century Gothic"/>
          <w:sz w:val="20"/>
          <w:szCs w:val="20"/>
        </w:rPr>
      </w:pPr>
    </w:p>
    <w:p w14:paraId="777D19B7" w14:textId="3FEA850E" w:rsidR="003268B1" w:rsidRPr="004B3CAD" w:rsidRDefault="003268B1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EE7812" w:rsidRPr="004B3CAD">
        <w:rPr>
          <w:rFonts w:ascii="Century Gothic" w:hAnsi="Century Gothic"/>
          <w:sz w:val="20"/>
          <w:szCs w:val="20"/>
        </w:rPr>
        <w:t>Which of the following security-related services does AWS offer (Choose two)</w:t>
      </w:r>
    </w:p>
    <w:p w14:paraId="50DC045C" w14:textId="48A08BCB" w:rsidR="00EE7812" w:rsidRPr="004B3CAD" w:rsidRDefault="00EE7812" w:rsidP="00E86A7B">
      <w:pPr>
        <w:pStyle w:val="NoSpacing"/>
        <w:numPr>
          <w:ilvl w:val="0"/>
          <w:numId w:val="2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Multi-factor authentication Physical tokens</w:t>
      </w:r>
    </w:p>
    <w:p w14:paraId="521FC4A9" w14:textId="33BDB7C0" w:rsidR="00EE7812" w:rsidRPr="004B3CAD" w:rsidRDefault="00EE7812" w:rsidP="00E86A7B">
      <w:pPr>
        <w:pStyle w:val="NoSpacing"/>
        <w:numPr>
          <w:ilvl w:val="0"/>
          <w:numId w:val="2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WS trusted Advisor security checks</w:t>
      </w:r>
    </w:p>
    <w:p w14:paraId="103EFF9E" w14:textId="7EFFB456" w:rsidR="00EE7812" w:rsidRPr="004B3CAD" w:rsidRDefault="00EE7812" w:rsidP="00E86A7B">
      <w:pPr>
        <w:pStyle w:val="NoSpacing"/>
        <w:numPr>
          <w:ilvl w:val="0"/>
          <w:numId w:val="2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Data encryption</w:t>
      </w:r>
    </w:p>
    <w:p w14:paraId="32B63709" w14:textId="26D86DEE" w:rsidR="00EE7812" w:rsidRPr="004B3CAD" w:rsidRDefault="00EE7812" w:rsidP="00E86A7B">
      <w:pPr>
        <w:pStyle w:val="NoSpacing"/>
        <w:numPr>
          <w:ilvl w:val="0"/>
          <w:numId w:val="2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utomated penetration testing</w:t>
      </w:r>
    </w:p>
    <w:p w14:paraId="57FE070C" w14:textId="299273B0" w:rsidR="00EE7812" w:rsidRPr="004B3CAD" w:rsidRDefault="00EE7812" w:rsidP="00E86A7B">
      <w:pPr>
        <w:pStyle w:val="NoSpacing"/>
        <w:numPr>
          <w:ilvl w:val="0"/>
          <w:numId w:val="2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S2 copyrighted content detection.</w:t>
      </w:r>
    </w:p>
    <w:p w14:paraId="726CDD7C" w14:textId="5579C0E0" w:rsidR="00C61516" w:rsidRPr="004B3CAD" w:rsidRDefault="00C61516" w:rsidP="00C61516">
      <w:pPr>
        <w:pStyle w:val="NoSpacing"/>
        <w:rPr>
          <w:rFonts w:ascii="Century Gothic" w:hAnsi="Century Gothic"/>
          <w:sz w:val="20"/>
          <w:szCs w:val="20"/>
        </w:rPr>
      </w:pPr>
    </w:p>
    <w:p w14:paraId="3AE941B1" w14:textId="07CF81A4" w:rsidR="00C61516" w:rsidRPr="004B3CAD" w:rsidRDefault="00C61516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Which AWS managed service is used to host databases</w:t>
      </w:r>
    </w:p>
    <w:p w14:paraId="3EAD130C" w14:textId="779DF0FF" w:rsidR="00C61516" w:rsidRPr="004B3CAD" w:rsidRDefault="00C61516" w:rsidP="00E86A7B">
      <w:pPr>
        <w:pStyle w:val="NoSpacing"/>
        <w:numPr>
          <w:ilvl w:val="0"/>
          <w:numId w:val="2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WS Batch</w:t>
      </w:r>
    </w:p>
    <w:p w14:paraId="01335F0D" w14:textId="0AD0A114" w:rsidR="00C61516" w:rsidRPr="004B3CAD" w:rsidRDefault="00C61516" w:rsidP="00E86A7B">
      <w:pPr>
        <w:pStyle w:val="NoSpacing"/>
        <w:numPr>
          <w:ilvl w:val="0"/>
          <w:numId w:val="2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Artifact</w:t>
      </w:r>
    </w:p>
    <w:p w14:paraId="00C0312B" w14:textId="22ACDFE6" w:rsidR="00C61516" w:rsidRPr="004B3CAD" w:rsidRDefault="00C61516" w:rsidP="00E86A7B">
      <w:pPr>
        <w:pStyle w:val="NoSpacing"/>
        <w:numPr>
          <w:ilvl w:val="0"/>
          <w:numId w:val="2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Data pipeline</w:t>
      </w:r>
    </w:p>
    <w:p w14:paraId="5D1641F6" w14:textId="1D61B505" w:rsidR="00C61516" w:rsidRPr="004B3CAD" w:rsidRDefault="00C61516" w:rsidP="00E86A7B">
      <w:pPr>
        <w:pStyle w:val="NoSpacing"/>
        <w:numPr>
          <w:ilvl w:val="0"/>
          <w:numId w:val="2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RDS</w:t>
      </w:r>
    </w:p>
    <w:p w14:paraId="486A4454" w14:textId="2FCC173E" w:rsidR="00DF13E3" w:rsidRPr="004B3CAD" w:rsidRDefault="00DF13E3" w:rsidP="00DF13E3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43A47F5D" w14:textId="45F67EDB" w:rsidR="00DF13E3" w:rsidRPr="004B3CAD" w:rsidRDefault="00DF13E3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Which</w:t>
      </w:r>
      <w:r w:rsidR="00626366" w:rsidRPr="004B3CAD">
        <w:rPr>
          <w:rFonts w:ascii="Century Gothic" w:hAnsi="Century Gothic"/>
          <w:sz w:val="20"/>
          <w:szCs w:val="20"/>
        </w:rPr>
        <w:t xml:space="preserve"> AWS Service Provides a simple and scalable shared file storage solution for use with Linux-based AWS and on premises servers</w:t>
      </w:r>
    </w:p>
    <w:p w14:paraId="1C6D7F69" w14:textId="20ECB3E8" w:rsidR="00626366" w:rsidRPr="004B3CAD" w:rsidRDefault="00626366" w:rsidP="00E86A7B">
      <w:pPr>
        <w:pStyle w:val="NoSpacing"/>
        <w:numPr>
          <w:ilvl w:val="0"/>
          <w:numId w:val="2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mazon S3</w:t>
      </w:r>
    </w:p>
    <w:p w14:paraId="33BE9250" w14:textId="5F23E2AD" w:rsidR="00626366" w:rsidRPr="004B3CAD" w:rsidRDefault="00626366" w:rsidP="00E86A7B">
      <w:pPr>
        <w:pStyle w:val="NoSpacing"/>
        <w:numPr>
          <w:ilvl w:val="0"/>
          <w:numId w:val="2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Glacier</w:t>
      </w:r>
    </w:p>
    <w:p w14:paraId="7EBBE986" w14:textId="49858997" w:rsidR="00626366" w:rsidRPr="004B3CAD" w:rsidRDefault="00626366" w:rsidP="00E86A7B">
      <w:pPr>
        <w:pStyle w:val="NoSpacing"/>
        <w:numPr>
          <w:ilvl w:val="0"/>
          <w:numId w:val="2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EBS</w:t>
      </w:r>
    </w:p>
    <w:p w14:paraId="22FC4A30" w14:textId="3B902955" w:rsidR="00626366" w:rsidRPr="004B3CAD" w:rsidRDefault="00626366" w:rsidP="00E86A7B">
      <w:pPr>
        <w:pStyle w:val="NoSpacing"/>
        <w:numPr>
          <w:ilvl w:val="0"/>
          <w:numId w:val="2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EFS</w:t>
      </w:r>
    </w:p>
    <w:p w14:paraId="248E738E" w14:textId="07F3C19E" w:rsidR="00593108" w:rsidRPr="004B3CAD" w:rsidRDefault="00593108" w:rsidP="00593108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2D577243" w14:textId="2E95C342" w:rsidR="00593108" w:rsidRPr="004B3CAD" w:rsidRDefault="00593108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="00157C7A" w:rsidRPr="004B3CAD">
        <w:rPr>
          <w:rFonts w:ascii="Century Gothic" w:hAnsi="Century Gothic"/>
          <w:sz w:val="20"/>
          <w:szCs w:val="20"/>
        </w:rPr>
        <w:t>Wh</w:t>
      </w:r>
      <w:r w:rsidR="00C2389C" w:rsidRPr="004B3CAD">
        <w:rPr>
          <w:rFonts w:ascii="Century Gothic" w:hAnsi="Century Gothic"/>
          <w:sz w:val="20"/>
          <w:szCs w:val="20"/>
        </w:rPr>
        <w:t xml:space="preserve">en architecting </w:t>
      </w:r>
      <w:r w:rsidR="003E61BC" w:rsidRPr="004B3CAD">
        <w:rPr>
          <w:rFonts w:ascii="Century Gothic" w:hAnsi="Century Gothic"/>
          <w:sz w:val="20"/>
          <w:szCs w:val="20"/>
        </w:rPr>
        <w:t>cloud applications, which of the following are a key design Principle?</w:t>
      </w:r>
    </w:p>
    <w:p w14:paraId="42709737" w14:textId="292F90AF" w:rsidR="003E61BC" w:rsidRPr="004B3CAD" w:rsidRDefault="003E61BC" w:rsidP="00E86A7B">
      <w:pPr>
        <w:pStyle w:val="NoSpacing"/>
        <w:numPr>
          <w:ilvl w:val="0"/>
          <w:numId w:val="3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Use the largest instance possible</w:t>
      </w:r>
    </w:p>
    <w:p w14:paraId="20CE4EBC" w14:textId="2C9A7249" w:rsidR="003E61BC" w:rsidRPr="004B3CAD" w:rsidRDefault="003E61BC" w:rsidP="00E86A7B">
      <w:pPr>
        <w:pStyle w:val="NoSpacing"/>
        <w:numPr>
          <w:ilvl w:val="0"/>
          <w:numId w:val="3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Provision Capacity for a peak load</w:t>
      </w:r>
    </w:p>
    <w:p w14:paraId="3C1F24D9" w14:textId="47B2340E" w:rsidR="003E61BC" w:rsidRPr="004B3CAD" w:rsidRDefault="003E61BC" w:rsidP="00E86A7B">
      <w:pPr>
        <w:pStyle w:val="NoSpacing"/>
        <w:numPr>
          <w:ilvl w:val="0"/>
          <w:numId w:val="3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Use the Scrum development process</w:t>
      </w:r>
    </w:p>
    <w:p w14:paraId="1A83C744" w14:textId="403A85CE" w:rsidR="003E61BC" w:rsidRPr="004B3CAD" w:rsidRDefault="003E61BC" w:rsidP="00E86A7B">
      <w:pPr>
        <w:pStyle w:val="NoSpacing"/>
        <w:numPr>
          <w:ilvl w:val="0"/>
          <w:numId w:val="3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Implement elasticity.</w:t>
      </w:r>
    </w:p>
    <w:p w14:paraId="6DB98644" w14:textId="1F6B01CB" w:rsidR="00BA5B0C" w:rsidRPr="004B3CAD" w:rsidRDefault="00BA5B0C" w:rsidP="00BA5B0C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6730964B" w14:textId="2EFBA595" w:rsidR="00BA5B0C" w:rsidRPr="004B3CAD" w:rsidRDefault="00BA5B0C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Which</w:t>
      </w:r>
      <w:r w:rsidR="004C0F99" w:rsidRPr="004B3CAD">
        <w:rPr>
          <w:rFonts w:ascii="Century Gothic" w:hAnsi="Century Gothic"/>
          <w:sz w:val="20"/>
          <w:szCs w:val="20"/>
        </w:rPr>
        <w:t xml:space="preserve"> AWS service should be used for long-term, low-cost storage of data backups</w:t>
      </w:r>
    </w:p>
    <w:p w14:paraId="55DD052D" w14:textId="3C9D3178" w:rsidR="004C0F99" w:rsidRPr="004B3CAD" w:rsidRDefault="004C0F99" w:rsidP="00E86A7B">
      <w:pPr>
        <w:pStyle w:val="NoSpacing"/>
        <w:numPr>
          <w:ilvl w:val="0"/>
          <w:numId w:val="3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mazon RDS</w:t>
      </w:r>
    </w:p>
    <w:p w14:paraId="757F9D56" w14:textId="45AC76F1" w:rsidR="004C0F99" w:rsidRPr="004B3CAD" w:rsidRDefault="004C0F99" w:rsidP="00E86A7B">
      <w:pPr>
        <w:pStyle w:val="NoSpacing"/>
        <w:numPr>
          <w:ilvl w:val="0"/>
          <w:numId w:val="3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Glacier</w:t>
      </w:r>
    </w:p>
    <w:p w14:paraId="045BD3E5" w14:textId="2B24511F" w:rsidR="004C0F99" w:rsidRPr="004B3CAD" w:rsidRDefault="004C0F99" w:rsidP="00E86A7B">
      <w:pPr>
        <w:pStyle w:val="NoSpacing"/>
        <w:numPr>
          <w:ilvl w:val="0"/>
          <w:numId w:val="3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Snowball</w:t>
      </w:r>
    </w:p>
    <w:p w14:paraId="2B48CE6E" w14:textId="028813FE" w:rsidR="004C0F99" w:rsidRPr="004B3CAD" w:rsidRDefault="004C0F99" w:rsidP="00E86A7B">
      <w:pPr>
        <w:pStyle w:val="NoSpacing"/>
        <w:numPr>
          <w:ilvl w:val="0"/>
          <w:numId w:val="3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EBS</w:t>
      </w:r>
    </w:p>
    <w:p w14:paraId="200BC5A5" w14:textId="6D405586" w:rsidR="004C0F99" w:rsidRPr="004B3CAD" w:rsidRDefault="00D40781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U</w:t>
      </w:r>
      <w:r w:rsidR="002D597E" w:rsidRPr="004B3CAD">
        <w:rPr>
          <w:rFonts w:ascii="Century Gothic" w:hAnsi="Century Gothic"/>
          <w:sz w:val="20"/>
          <w:szCs w:val="20"/>
        </w:rPr>
        <w:t>nder the shared responsibility model, which of the following is a shared control between a customer and AWS</w:t>
      </w:r>
    </w:p>
    <w:p w14:paraId="581DDB48" w14:textId="79ABB1E4" w:rsidR="002D597E" w:rsidRPr="004B3CAD" w:rsidRDefault="002D597E" w:rsidP="00E86A7B">
      <w:pPr>
        <w:pStyle w:val="NoSpacing"/>
        <w:numPr>
          <w:ilvl w:val="0"/>
          <w:numId w:val="3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Physical Controls</w:t>
      </w:r>
    </w:p>
    <w:p w14:paraId="4AD46213" w14:textId="37C2D1AE" w:rsidR="002D597E" w:rsidRPr="004B3CAD" w:rsidRDefault="002D597E" w:rsidP="00E86A7B">
      <w:pPr>
        <w:pStyle w:val="NoSpacing"/>
        <w:numPr>
          <w:ilvl w:val="0"/>
          <w:numId w:val="3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Patch Management</w:t>
      </w:r>
    </w:p>
    <w:p w14:paraId="47F2D2EE" w14:textId="5739603B" w:rsidR="002D597E" w:rsidRPr="004B3CAD" w:rsidRDefault="002D597E" w:rsidP="00E86A7B">
      <w:pPr>
        <w:pStyle w:val="NoSpacing"/>
        <w:numPr>
          <w:ilvl w:val="0"/>
          <w:numId w:val="3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Zone Security</w:t>
      </w:r>
    </w:p>
    <w:p w14:paraId="4F2DA115" w14:textId="19E16D5A" w:rsidR="002D597E" w:rsidRPr="004B3CAD" w:rsidRDefault="002D597E" w:rsidP="00E86A7B">
      <w:pPr>
        <w:pStyle w:val="NoSpacing"/>
        <w:numPr>
          <w:ilvl w:val="0"/>
          <w:numId w:val="3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Data Centre auditing</w:t>
      </w:r>
    </w:p>
    <w:p w14:paraId="1BDC1EA3" w14:textId="67465124" w:rsidR="002D597E" w:rsidRPr="004B3CAD" w:rsidRDefault="002D597E" w:rsidP="00C53330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0FA3C64C" w14:textId="58ABA456" w:rsidR="00C53330" w:rsidRPr="004B3CAD" w:rsidRDefault="00C53330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="00317EA4" w:rsidRPr="004B3CAD">
        <w:rPr>
          <w:rFonts w:ascii="Century Gothic" w:hAnsi="Century Gothic"/>
          <w:sz w:val="20"/>
          <w:szCs w:val="20"/>
        </w:rPr>
        <w:t xml:space="preserve">Which AWS service allows companies to connect an </w:t>
      </w:r>
      <w:r w:rsidR="007D2780" w:rsidRPr="004B3CAD">
        <w:rPr>
          <w:rFonts w:ascii="Century Gothic" w:hAnsi="Century Gothic"/>
          <w:sz w:val="20"/>
          <w:szCs w:val="20"/>
        </w:rPr>
        <w:t>Amazon VPC to an on-premises data Centre</w:t>
      </w:r>
    </w:p>
    <w:p w14:paraId="1868B7DB" w14:textId="4FF238CA" w:rsidR="007D2780" w:rsidRPr="004B3CAD" w:rsidRDefault="007D2780" w:rsidP="00E86A7B">
      <w:pPr>
        <w:pStyle w:val="NoSpacing"/>
        <w:numPr>
          <w:ilvl w:val="0"/>
          <w:numId w:val="3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WS VPN</w:t>
      </w:r>
    </w:p>
    <w:p w14:paraId="1A797B7F" w14:textId="138DA0BD" w:rsidR="007D2780" w:rsidRPr="004B3CAD" w:rsidRDefault="007D2780" w:rsidP="00E86A7B">
      <w:pPr>
        <w:pStyle w:val="NoSpacing"/>
        <w:numPr>
          <w:ilvl w:val="0"/>
          <w:numId w:val="3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Redshift</w:t>
      </w:r>
    </w:p>
    <w:p w14:paraId="486A672D" w14:textId="085F15F2" w:rsidR="007D2780" w:rsidRPr="004B3CAD" w:rsidRDefault="007D2780" w:rsidP="00E86A7B">
      <w:pPr>
        <w:pStyle w:val="NoSpacing"/>
        <w:numPr>
          <w:ilvl w:val="0"/>
          <w:numId w:val="3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PI Gateway</w:t>
      </w:r>
    </w:p>
    <w:p w14:paraId="42D99C10" w14:textId="2AD0361D" w:rsidR="007D2780" w:rsidRPr="004B3CAD" w:rsidRDefault="007D2780" w:rsidP="00E86A7B">
      <w:pPr>
        <w:pStyle w:val="NoSpacing"/>
        <w:numPr>
          <w:ilvl w:val="0"/>
          <w:numId w:val="3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mazon Direct Connect</w:t>
      </w:r>
    </w:p>
    <w:p w14:paraId="10B8B780" w14:textId="79FAE90E" w:rsidR="0053669C" w:rsidRDefault="0053669C" w:rsidP="0053669C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29CBABEF" w14:textId="058FAE65" w:rsidR="004B3CAD" w:rsidRDefault="004B3CAD" w:rsidP="0053669C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7421FF80" w14:textId="77777777" w:rsidR="004B3CAD" w:rsidRPr="004B3CAD" w:rsidRDefault="004B3CAD" w:rsidP="0053669C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3D15B48D" w14:textId="6C2CDA46" w:rsidR="0053669C" w:rsidRPr="004B3CAD" w:rsidRDefault="0053669C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lastRenderedPageBreak/>
        <w:t xml:space="preserve"> </w:t>
      </w:r>
      <w:r w:rsidRPr="004B3CAD">
        <w:rPr>
          <w:rFonts w:ascii="Century Gothic" w:hAnsi="Century Gothic"/>
          <w:sz w:val="20"/>
          <w:szCs w:val="20"/>
        </w:rPr>
        <w:t>A Company want to reduce the physical compute footprint that developers use to run code.  Which service would meet the need by enabling serverless architectures?</w:t>
      </w:r>
    </w:p>
    <w:p w14:paraId="0FBE97BC" w14:textId="37E8B954" w:rsidR="0053669C" w:rsidRPr="004B3CAD" w:rsidRDefault="0053669C" w:rsidP="00E86A7B">
      <w:pPr>
        <w:pStyle w:val="NoSpacing"/>
        <w:numPr>
          <w:ilvl w:val="0"/>
          <w:numId w:val="3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mazon Elastic Compute </w:t>
      </w:r>
      <w:proofErr w:type="gramStart"/>
      <w:r w:rsidRPr="004B3CAD">
        <w:rPr>
          <w:rFonts w:ascii="Century Gothic" w:hAnsi="Century Gothic"/>
          <w:sz w:val="20"/>
          <w:szCs w:val="20"/>
        </w:rPr>
        <w:t>C</w:t>
      </w:r>
      <w:r w:rsidR="0045428D" w:rsidRPr="004B3CAD">
        <w:rPr>
          <w:rFonts w:ascii="Century Gothic" w:hAnsi="Century Gothic"/>
          <w:sz w:val="20"/>
          <w:szCs w:val="20"/>
        </w:rPr>
        <w:t>loud(</w:t>
      </w:r>
      <w:proofErr w:type="gramEnd"/>
      <w:r w:rsidR="0045428D" w:rsidRPr="004B3CAD">
        <w:rPr>
          <w:rFonts w:ascii="Century Gothic" w:hAnsi="Century Gothic"/>
          <w:sz w:val="20"/>
          <w:szCs w:val="20"/>
        </w:rPr>
        <w:t>Amazon EC2)</w:t>
      </w:r>
    </w:p>
    <w:p w14:paraId="761A8BE0" w14:textId="5FB06031" w:rsidR="0045428D" w:rsidRPr="004B3CAD" w:rsidRDefault="0045428D" w:rsidP="00E86A7B">
      <w:pPr>
        <w:pStyle w:val="NoSpacing"/>
        <w:numPr>
          <w:ilvl w:val="0"/>
          <w:numId w:val="3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WS Lambda</w:t>
      </w:r>
    </w:p>
    <w:p w14:paraId="0C672CFE" w14:textId="60931467" w:rsidR="0045428D" w:rsidRPr="004B3CAD" w:rsidRDefault="0045428D" w:rsidP="00E86A7B">
      <w:pPr>
        <w:pStyle w:val="NoSpacing"/>
        <w:numPr>
          <w:ilvl w:val="0"/>
          <w:numId w:val="3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DynamoDB</w:t>
      </w:r>
    </w:p>
    <w:p w14:paraId="0582B07A" w14:textId="52EA1533" w:rsidR="0045428D" w:rsidRPr="004B3CAD" w:rsidRDefault="0045428D" w:rsidP="00E86A7B">
      <w:pPr>
        <w:pStyle w:val="NoSpacing"/>
        <w:numPr>
          <w:ilvl w:val="0"/>
          <w:numId w:val="3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Code Commit</w:t>
      </w:r>
    </w:p>
    <w:p w14:paraId="793C3684" w14:textId="57AD1952" w:rsidR="0045428D" w:rsidRPr="004B3CAD" w:rsidRDefault="0045428D" w:rsidP="0045428D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26B13F86" w14:textId="20754AD2" w:rsidR="00742432" w:rsidRPr="004B3CAD" w:rsidRDefault="00742432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="00E748CE" w:rsidRPr="004B3CAD">
        <w:rPr>
          <w:rFonts w:ascii="Century Gothic" w:hAnsi="Century Gothic"/>
          <w:sz w:val="20"/>
          <w:szCs w:val="20"/>
        </w:rPr>
        <w:t>Which task is AWS responsible for in the shared responsibility</w:t>
      </w:r>
      <w:r w:rsidR="00972ADE" w:rsidRPr="004B3CAD">
        <w:rPr>
          <w:rFonts w:ascii="Century Gothic" w:hAnsi="Century Gothic"/>
          <w:sz w:val="20"/>
          <w:szCs w:val="20"/>
        </w:rPr>
        <w:t xml:space="preserve"> for security and compliance?</w:t>
      </w:r>
    </w:p>
    <w:p w14:paraId="4EC41A47" w14:textId="0AD481D8" w:rsidR="00972ADE" w:rsidRPr="004B3CAD" w:rsidRDefault="00972ADE" w:rsidP="00E86A7B">
      <w:pPr>
        <w:pStyle w:val="NoSpacing"/>
        <w:numPr>
          <w:ilvl w:val="0"/>
          <w:numId w:val="3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Granting Access to individuals and services</w:t>
      </w:r>
    </w:p>
    <w:p w14:paraId="229D168C" w14:textId="3E6EDDFE" w:rsidR="00972ADE" w:rsidRPr="004B3CAD" w:rsidRDefault="00972ADE" w:rsidP="00E86A7B">
      <w:pPr>
        <w:pStyle w:val="NoSpacing"/>
        <w:numPr>
          <w:ilvl w:val="0"/>
          <w:numId w:val="3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Encrypting data in transit</w:t>
      </w:r>
    </w:p>
    <w:p w14:paraId="3E473D74" w14:textId="0A85A627" w:rsidR="00972ADE" w:rsidRPr="004B3CAD" w:rsidRDefault="00972ADE" w:rsidP="00E86A7B">
      <w:pPr>
        <w:pStyle w:val="NoSpacing"/>
        <w:numPr>
          <w:ilvl w:val="0"/>
          <w:numId w:val="3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Updating Amazon EC2 host firmware</w:t>
      </w:r>
    </w:p>
    <w:p w14:paraId="4443EEC6" w14:textId="4DCDACFB" w:rsidR="00972ADE" w:rsidRPr="004B3CAD" w:rsidRDefault="00972ADE" w:rsidP="00E86A7B">
      <w:pPr>
        <w:pStyle w:val="NoSpacing"/>
        <w:numPr>
          <w:ilvl w:val="0"/>
          <w:numId w:val="35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Updating Operating System</w:t>
      </w:r>
    </w:p>
    <w:p w14:paraId="6671EF46" w14:textId="3BF54552" w:rsidR="00EB621D" w:rsidRPr="004B3CAD" w:rsidRDefault="00EB621D" w:rsidP="00EB621D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4B711C0D" w14:textId="720C899D" w:rsidR="00EB621D" w:rsidRPr="004B3CAD" w:rsidRDefault="00EB621D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="003C069A" w:rsidRPr="004B3CAD">
        <w:rPr>
          <w:rFonts w:ascii="Century Gothic" w:hAnsi="Century Gothic"/>
          <w:sz w:val="20"/>
          <w:szCs w:val="20"/>
        </w:rPr>
        <w:t>Where should a company go to search software listing from independent software vendors to find, test, buy and deploy software that runs on AWS?</w:t>
      </w:r>
    </w:p>
    <w:p w14:paraId="66083E39" w14:textId="65027697" w:rsidR="003C069A" w:rsidRPr="004B3CAD" w:rsidRDefault="003C069A" w:rsidP="00E86A7B">
      <w:pPr>
        <w:pStyle w:val="NoSpacing"/>
        <w:numPr>
          <w:ilvl w:val="0"/>
          <w:numId w:val="3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WS marketplace</w:t>
      </w:r>
    </w:p>
    <w:p w14:paraId="2A8C6E4E" w14:textId="31DF81EB" w:rsidR="003C069A" w:rsidRPr="004B3CAD" w:rsidRDefault="003C069A" w:rsidP="00E86A7B">
      <w:pPr>
        <w:pStyle w:val="NoSpacing"/>
        <w:numPr>
          <w:ilvl w:val="0"/>
          <w:numId w:val="3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Lumberyard</w:t>
      </w:r>
    </w:p>
    <w:p w14:paraId="6687F2DB" w14:textId="36B160ED" w:rsidR="0094654B" w:rsidRPr="004B3CAD" w:rsidRDefault="0094654B" w:rsidP="00E86A7B">
      <w:pPr>
        <w:pStyle w:val="NoSpacing"/>
        <w:numPr>
          <w:ilvl w:val="0"/>
          <w:numId w:val="3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Artifact</w:t>
      </w:r>
    </w:p>
    <w:p w14:paraId="4DE03000" w14:textId="2C7D5932" w:rsidR="0094654B" w:rsidRPr="004B3CAD" w:rsidRDefault="0094654B" w:rsidP="00E86A7B">
      <w:pPr>
        <w:pStyle w:val="NoSpacing"/>
        <w:numPr>
          <w:ilvl w:val="0"/>
          <w:numId w:val="3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Amazon </w:t>
      </w:r>
      <w:proofErr w:type="spellStart"/>
      <w:r w:rsidRPr="004B3CAD">
        <w:rPr>
          <w:rFonts w:ascii="Century Gothic" w:hAnsi="Century Gothic"/>
          <w:sz w:val="20"/>
          <w:szCs w:val="20"/>
        </w:rPr>
        <w:t>CloudSearch</w:t>
      </w:r>
      <w:proofErr w:type="spellEnd"/>
    </w:p>
    <w:p w14:paraId="5FD39E8A" w14:textId="547609FE" w:rsidR="00B034D2" w:rsidRPr="004B3CAD" w:rsidRDefault="00B034D2" w:rsidP="00B034D2">
      <w:pPr>
        <w:pStyle w:val="NoSpacing"/>
        <w:rPr>
          <w:rFonts w:ascii="Century Gothic" w:hAnsi="Century Gothic"/>
          <w:sz w:val="20"/>
          <w:szCs w:val="20"/>
        </w:rPr>
      </w:pPr>
    </w:p>
    <w:p w14:paraId="4F6A4AC3" w14:textId="235B868E" w:rsidR="00B034D2" w:rsidRPr="004B3CAD" w:rsidRDefault="00B034D2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09299B" w:rsidRPr="004B3CAD">
        <w:rPr>
          <w:rFonts w:ascii="Century Gothic" w:hAnsi="Century Gothic"/>
          <w:sz w:val="20"/>
          <w:szCs w:val="20"/>
        </w:rPr>
        <w:t>Which</w:t>
      </w:r>
      <w:r w:rsidR="0009299B" w:rsidRPr="004B3CAD">
        <w:rPr>
          <w:rFonts w:ascii="Century Gothic" w:hAnsi="Century Gothic"/>
          <w:sz w:val="20"/>
          <w:szCs w:val="20"/>
        </w:rPr>
        <w:t xml:space="preserve"> of the following is a benefit of using AWS cloud?</w:t>
      </w:r>
    </w:p>
    <w:p w14:paraId="0945ACA9" w14:textId="357A7520" w:rsidR="0009299B" w:rsidRPr="004B3CAD" w:rsidRDefault="0009299B" w:rsidP="00E86A7B">
      <w:pPr>
        <w:pStyle w:val="NoSpacing"/>
        <w:numPr>
          <w:ilvl w:val="0"/>
          <w:numId w:val="3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Permissive security removes the administrative burden</w:t>
      </w:r>
    </w:p>
    <w:p w14:paraId="35EC17DB" w14:textId="6BC4A9BE" w:rsidR="0009299B" w:rsidRPr="004B3CAD" w:rsidRDefault="0009299B" w:rsidP="00E86A7B">
      <w:pPr>
        <w:pStyle w:val="NoSpacing"/>
        <w:numPr>
          <w:ilvl w:val="0"/>
          <w:numId w:val="3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sz w:val="20"/>
          <w:szCs w:val="20"/>
        </w:rPr>
        <w:t>Ability to focus on revenue-generating activities</w:t>
      </w:r>
    </w:p>
    <w:p w14:paraId="72B0C3C6" w14:textId="56F32699" w:rsidR="0009299B" w:rsidRPr="004B3CAD" w:rsidRDefault="0009299B" w:rsidP="00E86A7B">
      <w:pPr>
        <w:pStyle w:val="NoSpacing"/>
        <w:numPr>
          <w:ilvl w:val="0"/>
          <w:numId w:val="3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Control over cloud network hardware</w:t>
      </w:r>
    </w:p>
    <w:p w14:paraId="491CAF7F" w14:textId="43BC66DF" w:rsidR="0009299B" w:rsidRPr="004B3CAD" w:rsidRDefault="0009299B" w:rsidP="00E86A7B">
      <w:pPr>
        <w:pStyle w:val="NoSpacing"/>
        <w:numPr>
          <w:ilvl w:val="0"/>
          <w:numId w:val="3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Choice of specific cloud hardware vendors.</w:t>
      </w:r>
    </w:p>
    <w:p w14:paraId="2DC34BCF" w14:textId="38401306" w:rsidR="00C77514" w:rsidRPr="004B3CAD" w:rsidRDefault="00C77514" w:rsidP="00C77514">
      <w:pPr>
        <w:pStyle w:val="NoSpacing"/>
        <w:rPr>
          <w:rFonts w:ascii="Century Gothic" w:hAnsi="Century Gothic"/>
          <w:sz w:val="20"/>
          <w:szCs w:val="20"/>
        </w:rPr>
      </w:pPr>
    </w:p>
    <w:p w14:paraId="0D26AA52" w14:textId="77396710" w:rsidR="00C77514" w:rsidRPr="004B3CAD" w:rsidRDefault="00C77514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When performing a cost analysis that supports physical isolation of a customer workload, which compute hosting model should be accounted for in the Total Cost of </w:t>
      </w:r>
      <w:proofErr w:type="gramStart"/>
      <w:r w:rsidRPr="004B3CAD">
        <w:rPr>
          <w:rFonts w:ascii="Century Gothic" w:hAnsi="Century Gothic"/>
          <w:sz w:val="20"/>
          <w:szCs w:val="20"/>
        </w:rPr>
        <w:t>Ownership(</w:t>
      </w:r>
      <w:proofErr w:type="gramEnd"/>
      <w:r w:rsidRPr="004B3CAD">
        <w:rPr>
          <w:rFonts w:ascii="Century Gothic" w:hAnsi="Century Gothic"/>
          <w:sz w:val="20"/>
          <w:szCs w:val="20"/>
        </w:rPr>
        <w:t>TCO)</w:t>
      </w:r>
    </w:p>
    <w:p w14:paraId="7033C360" w14:textId="25D81478" w:rsidR="00C77514" w:rsidRPr="004B3CAD" w:rsidRDefault="00C77514" w:rsidP="00E86A7B">
      <w:pPr>
        <w:pStyle w:val="NoSpacing"/>
        <w:numPr>
          <w:ilvl w:val="0"/>
          <w:numId w:val="3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Dedicated Hosts</w:t>
      </w:r>
    </w:p>
    <w:p w14:paraId="6D960D11" w14:textId="030CF6A0" w:rsidR="00C77514" w:rsidRPr="004B3CAD" w:rsidRDefault="00C77514" w:rsidP="00E86A7B">
      <w:pPr>
        <w:pStyle w:val="NoSpacing"/>
        <w:numPr>
          <w:ilvl w:val="0"/>
          <w:numId w:val="3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Reserved Instances</w:t>
      </w:r>
    </w:p>
    <w:p w14:paraId="235E1C03" w14:textId="74129070" w:rsidR="00C77514" w:rsidRPr="004B3CAD" w:rsidRDefault="00C77514" w:rsidP="00E86A7B">
      <w:pPr>
        <w:pStyle w:val="NoSpacing"/>
        <w:numPr>
          <w:ilvl w:val="0"/>
          <w:numId w:val="3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On-demand instances</w:t>
      </w:r>
    </w:p>
    <w:p w14:paraId="073C14FF" w14:textId="3E7FEB89" w:rsidR="00C77514" w:rsidRPr="004B3CAD" w:rsidRDefault="00C77514" w:rsidP="00E86A7B">
      <w:pPr>
        <w:pStyle w:val="NoSpacing"/>
        <w:numPr>
          <w:ilvl w:val="0"/>
          <w:numId w:val="3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No Upfront Reserved Instances</w:t>
      </w:r>
    </w:p>
    <w:p w14:paraId="4C7BB957" w14:textId="41821EE3" w:rsidR="00FA2CCF" w:rsidRPr="004B3CAD" w:rsidRDefault="00FA2CCF" w:rsidP="00FA2CCF">
      <w:pPr>
        <w:pStyle w:val="NoSpacing"/>
        <w:rPr>
          <w:rFonts w:ascii="Century Gothic" w:hAnsi="Century Gothic"/>
          <w:sz w:val="20"/>
          <w:szCs w:val="20"/>
        </w:rPr>
      </w:pPr>
    </w:p>
    <w:p w14:paraId="37E7D3F7" w14:textId="703371BB" w:rsidR="00FA2CCF" w:rsidRPr="004B3CAD" w:rsidRDefault="00FA2CCF" w:rsidP="00E86A7B">
      <w:pPr>
        <w:pStyle w:val="NoSpacing"/>
        <w:numPr>
          <w:ilvl w:val="0"/>
          <w:numId w:val="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23710B" w:rsidRPr="004B3CAD">
        <w:rPr>
          <w:rFonts w:ascii="Century Gothic" w:hAnsi="Century Gothic"/>
          <w:sz w:val="20"/>
          <w:szCs w:val="20"/>
        </w:rPr>
        <w:t>Which</w:t>
      </w:r>
      <w:r w:rsidR="0023710B" w:rsidRPr="004B3CAD">
        <w:rPr>
          <w:rFonts w:ascii="Century Gothic" w:hAnsi="Century Gothic"/>
          <w:sz w:val="20"/>
          <w:szCs w:val="20"/>
        </w:rPr>
        <w:t xml:space="preserve"> AWS service provided the ability to manage infrastructure as a code</w:t>
      </w:r>
    </w:p>
    <w:p w14:paraId="009EFB50" w14:textId="15163701" w:rsidR="0023710B" w:rsidRPr="004B3CAD" w:rsidRDefault="0023710B" w:rsidP="00E86A7B">
      <w:pPr>
        <w:pStyle w:val="NoSpacing"/>
        <w:numPr>
          <w:ilvl w:val="0"/>
          <w:numId w:val="3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WS </w:t>
      </w:r>
      <w:proofErr w:type="spellStart"/>
      <w:r w:rsidRPr="004B3CAD">
        <w:rPr>
          <w:rFonts w:ascii="Century Gothic" w:hAnsi="Century Gothic"/>
          <w:sz w:val="20"/>
          <w:szCs w:val="20"/>
        </w:rPr>
        <w:t>CodePipeline</w:t>
      </w:r>
      <w:proofErr w:type="spellEnd"/>
    </w:p>
    <w:p w14:paraId="1048CE53" w14:textId="54CEE92C" w:rsidR="0023710B" w:rsidRPr="004B3CAD" w:rsidRDefault="0023710B" w:rsidP="00E86A7B">
      <w:pPr>
        <w:pStyle w:val="NoSpacing"/>
        <w:numPr>
          <w:ilvl w:val="0"/>
          <w:numId w:val="3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Code Deploy</w:t>
      </w:r>
    </w:p>
    <w:p w14:paraId="20D4249D" w14:textId="3875954D" w:rsidR="0023710B" w:rsidRPr="004B3CAD" w:rsidRDefault="0023710B" w:rsidP="00E86A7B">
      <w:pPr>
        <w:pStyle w:val="NoSpacing"/>
        <w:numPr>
          <w:ilvl w:val="0"/>
          <w:numId w:val="3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Direct Connect</w:t>
      </w:r>
    </w:p>
    <w:p w14:paraId="11ED845E" w14:textId="78BF5DA5" w:rsidR="0023710B" w:rsidRPr="004B3CAD" w:rsidRDefault="00F966EA" w:rsidP="00E86A7B">
      <w:pPr>
        <w:pStyle w:val="NoSpacing"/>
        <w:numPr>
          <w:ilvl w:val="0"/>
          <w:numId w:val="3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AWS </w:t>
      </w:r>
      <w:proofErr w:type="spellStart"/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Cloudformation</w:t>
      </w:r>
      <w:proofErr w:type="spellEnd"/>
    </w:p>
    <w:p w14:paraId="6078779A" w14:textId="5C01D4A5" w:rsidR="00B5116A" w:rsidRPr="004B3CAD" w:rsidRDefault="00B5116A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</w:t>
      </w:r>
      <w:r w:rsidRPr="004B3CAD">
        <w:rPr>
          <w:rFonts w:ascii="Century Gothic" w:hAnsi="Century Gothic"/>
          <w:sz w:val="20"/>
          <w:szCs w:val="20"/>
        </w:rPr>
        <w:t>If a customer needs to audit the change management of AWS resources, which of the following AWS services should the customer use?</w:t>
      </w:r>
    </w:p>
    <w:p w14:paraId="4D4798C1" w14:textId="3758DADA" w:rsidR="00B5116A" w:rsidRPr="004B3CAD" w:rsidRDefault="00B5116A" w:rsidP="00E86A7B">
      <w:pPr>
        <w:pStyle w:val="NoSpacing"/>
        <w:numPr>
          <w:ilvl w:val="0"/>
          <w:numId w:val="4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 xml:space="preserve"> AWS Config</w:t>
      </w:r>
    </w:p>
    <w:p w14:paraId="66D09FE1" w14:textId="756D1D80" w:rsidR="00B5116A" w:rsidRPr="004B3CAD" w:rsidRDefault="00B5116A" w:rsidP="00E86A7B">
      <w:pPr>
        <w:pStyle w:val="NoSpacing"/>
        <w:numPr>
          <w:ilvl w:val="0"/>
          <w:numId w:val="40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Trusted Advisor</w:t>
      </w:r>
    </w:p>
    <w:p w14:paraId="7611A92A" w14:textId="3B50FB0E" w:rsidR="00B5116A" w:rsidRPr="004B3CAD" w:rsidRDefault="00B5116A" w:rsidP="00E86A7B">
      <w:pPr>
        <w:pStyle w:val="NoSpacing"/>
        <w:numPr>
          <w:ilvl w:val="0"/>
          <w:numId w:val="40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CloudWatch</w:t>
      </w:r>
    </w:p>
    <w:p w14:paraId="2CBC120B" w14:textId="3B6B9EBE" w:rsidR="00B5116A" w:rsidRPr="004B3CAD" w:rsidRDefault="00B5116A" w:rsidP="00E86A7B">
      <w:pPr>
        <w:pStyle w:val="NoSpacing"/>
        <w:numPr>
          <w:ilvl w:val="0"/>
          <w:numId w:val="40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mazon Inspector</w:t>
      </w:r>
    </w:p>
    <w:p w14:paraId="2AB5BF28" w14:textId="19733D19" w:rsidR="00B5116A" w:rsidRPr="004B3CAD" w:rsidRDefault="00B5116A" w:rsidP="00B5116A">
      <w:pPr>
        <w:pStyle w:val="NoSpacing"/>
        <w:rPr>
          <w:rFonts w:ascii="Century Gothic" w:hAnsi="Century Gothic"/>
          <w:sz w:val="20"/>
          <w:szCs w:val="20"/>
        </w:rPr>
      </w:pPr>
    </w:p>
    <w:p w14:paraId="74FB9A35" w14:textId="5A6FA51E" w:rsidR="00B5116A" w:rsidRPr="004B3CAD" w:rsidRDefault="00B5116A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</w:t>
      </w:r>
      <w:r w:rsidR="00307782" w:rsidRPr="004B3CAD">
        <w:rPr>
          <w:rFonts w:ascii="Century Gothic" w:hAnsi="Century Gothic"/>
          <w:sz w:val="20"/>
          <w:szCs w:val="20"/>
        </w:rPr>
        <w:t>Which service allows a company with multiple AWS accounts to combine its usage to obtain volume discounts</w:t>
      </w:r>
    </w:p>
    <w:p w14:paraId="081E4372" w14:textId="277E112E" w:rsidR="00307782" w:rsidRPr="004B3CAD" w:rsidRDefault="00307782" w:rsidP="00E86A7B">
      <w:pPr>
        <w:pStyle w:val="NoSpacing"/>
        <w:numPr>
          <w:ilvl w:val="0"/>
          <w:numId w:val="4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 xml:space="preserve"> AWS Server migration Service</w:t>
      </w:r>
    </w:p>
    <w:p w14:paraId="2A65E555" w14:textId="3CD411CA" w:rsidR="00307782" w:rsidRPr="004B3CAD" w:rsidRDefault="00307782" w:rsidP="00E86A7B">
      <w:pPr>
        <w:pStyle w:val="NoSpacing"/>
        <w:numPr>
          <w:ilvl w:val="0"/>
          <w:numId w:val="41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B3CAD">
        <w:rPr>
          <w:rFonts w:ascii="Century Gothic" w:hAnsi="Century Gothic"/>
          <w:b/>
          <w:bCs/>
          <w:color w:val="C00000"/>
          <w:sz w:val="20"/>
          <w:szCs w:val="20"/>
        </w:rPr>
        <w:t>AWS organizations</w:t>
      </w:r>
    </w:p>
    <w:p w14:paraId="2EBB501F" w14:textId="5713395B" w:rsidR="00307782" w:rsidRPr="004B3CAD" w:rsidRDefault="00307782" w:rsidP="00E86A7B">
      <w:pPr>
        <w:pStyle w:val="NoSpacing"/>
        <w:numPr>
          <w:ilvl w:val="0"/>
          <w:numId w:val="4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Budgets</w:t>
      </w:r>
    </w:p>
    <w:p w14:paraId="094E25B7" w14:textId="3A826F33" w:rsidR="006B53FD" w:rsidRDefault="00307782" w:rsidP="00E86A7B">
      <w:pPr>
        <w:pStyle w:val="NoSpacing"/>
        <w:numPr>
          <w:ilvl w:val="0"/>
          <w:numId w:val="41"/>
        </w:numPr>
        <w:rPr>
          <w:rFonts w:ascii="Century Gothic" w:hAnsi="Century Gothic"/>
          <w:sz w:val="20"/>
          <w:szCs w:val="20"/>
        </w:rPr>
      </w:pPr>
      <w:r w:rsidRPr="004B3CAD">
        <w:rPr>
          <w:rFonts w:ascii="Century Gothic" w:hAnsi="Century Gothic"/>
          <w:sz w:val="20"/>
          <w:szCs w:val="20"/>
        </w:rPr>
        <w:t>AWS trusted Advisor</w:t>
      </w:r>
    </w:p>
    <w:p w14:paraId="38F0C06F" w14:textId="0713320D" w:rsidR="006B53FD" w:rsidRDefault="006B53FD" w:rsidP="006B53FD">
      <w:pPr>
        <w:pStyle w:val="NoSpacing"/>
        <w:rPr>
          <w:rFonts w:ascii="Century Gothic" w:hAnsi="Century Gothic"/>
          <w:sz w:val="20"/>
          <w:szCs w:val="20"/>
        </w:rPr>
      </w:pPr>
    </w:p>
    <w:p w14:paraId="0673DA64" w14:textId="258DF49D" w:rsidR="006B53FD" w:rsidRDefault="006B53FD" w:rsidP="006B53FD">
      <w:pPr>
        <w:pStyle w:val="NoSpacing"/>
        <w:rPr>
          <w:rFonts w:ascii="Century Gothic" w:hAnsi="Century Gothic"/>
          <w:sz w:val="20"/>
          <w:szCs w:val="20"/>
        </w:rPr>
      </w:pPr>
    </w:p>
    <w:p w14:paraId="51EDED0C" w14:textId="2FABC02C" w:rsidR="006B53FD" w:rsidRDefault="006B53FD" w:rsidP="006B53FD">
      <w:pPr>
        <w:pStyle w:val="NoSpacing"/>
        <w:rPr>
          <w:rFonts w:ascii="Century Gothic" w:hAnsi="Century Gothic"/>
          <w:sz w:val="20"/>
          <w:szCs w:val="20"/>
        </w:rPr>
      </w:pPr>
    </w:p>
    <w:p w14:paraId="6AF83784" w14:textId="3612AE58" w:rsidR="006B53FD" w:rsidRDefault="006B53FD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lastRenderedPageBreak/>
        <w:t xml:space="preserve"> Which of the following services could be used to deploy an application to servers running on-pr</w:t>
      </w:r>
      <w:r w:rsidR="00474310">
        <w:rPr>
          <w:rFonts w:ascii="Century Gothic" w:hAnsi="Century Gothic"/>
          <w:sz w:val="20"/>
          <w:szCs w:val="20"/>
        </w:rPr>
        <w:t>emises</w:t>
      </w:r>
    </w:p>
    <w:p w14:paraId="05B73971" w14:textId="3180619E" w:rsidR="00474310" w:rsidRDefault="00474310" w:rsidP="00E86A7B">
      <w:pPr>
        <w:pStyle w:val="NoSpacing"/>
        <w:numPr>
          <w:ilvl w:val="0"/>
          <w:numId w:val="42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Elastic Beanstalk</w:t>
      </w:r>
    </w:p>
    <w:p w14:paraId="252DBDDF" w14:textId="68F36F12" w:rsidR="00474310" w:rsidRPr="004E707B" w:rsidRDefault="00474310" w:rsidP="00E86A7B">
      <w:pPr>
        <w:pStyle w:val="NoSpacing"/>
        <w:numPr>
          <w:ilvl w:val="0"/>
          <w:numId w:val="4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E707B">
        <w:rPr>
          <w:rFonts w:ascii="Century Gothic" w:hAnsi="Century Gothic"/>
          <w:b/>
          <w:bCs/>
          <w:color w:val="C00000"/>
          <w:sz w:val="20"/>
          <w:szCs w:val="20"/>
        </w:rPr>
        <w:t xml:space="preserve">AWS </w:t>
      </w:r>
      <w:proofErr w:type="spellStart"/>
      <w:r w:rsidRPr="004E707B">
        <w:rPr>
          <w:rFonts w:ascii="Century Gothic" w:hAnsi="Century Gothic"/>
          <w:b/>
          <w:bCs/>
          <w:color w:val="C00000"/>
          <w:sz w:val="20"/>
          <w:szCs w:val="20"/>
        </w:rPr>
        <w:t>OpsWorks</w:t>
      </w:r>
      <w:proofErr w:type="spellEnd"/>
    </w:p>
    <w:p w14:paraId="5DF8E406" w14:textId="49DD7D4D" w:rsidR="00474310" w:rsidRPr="004E707B" w:rsidRDefault="00474310" w:rsidP="00E86A7B">
      <w:pPr>
        <w:pStyle w:val="NoSpacing"/>
        <w:numPr>
          <w:ilvl w:val="0"/>
          <w:numId w:val="4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E707B">
        <w:rPr>
          <w:rFonts w:ascii="Century Gothic" w:hAnsi="Century Gothic"/>
          <w:b/>
          <w:bCs/>
          <w:color w:val="C00000"/>
          <w:sz w:val="20"/>
          <w:szCs w:val="20"/>
        </w:rPr>
        <w:t xml:space="preserve">AWS </w:t>
      </w:r>
      <w:proofErr w:type="spellStart"/>
      <w:r w:rsidRPr="004E707B">
        <w:rPr>
          <w:rFonts w:ascii="Century Gothic" w:hAnsi="Century Gothic"/>
          <w:b/>
          <w:bCs/>
          <w:color w:val="C00000"/>
          <w:sz w:val="20"/>
          <w:szCs w:val="20"/>
        </w:rPr>
        <w:t>CodeDeploy</w:t>
      </w:r>
      <w:proofErr w:type="spellEnd"/>
    </w:p>
    <w:p w14:paraId="511CD308" w14:textId="3CB8EF3A" w:rsidR="00474310" w:rsidRDefault="00474310" w:rsidP="00E86A7B">
      <w:pPr>
        <w:pStyle w:val="NoSpacing"/>
        <w:numPr>
          <w:ilvl w:val="0"/>
          <w:numId w:val="42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Batch</w:t>
      </w:r>
    </w:p>
    <w:p w14:paraId="1DBE6A46" w14:textId="4CEEEDEB" w:rsidR="00474310" w:rsidRDefault="00474310" w:rsidP="00E86A7B">
      <w:pPr>
        <w:pStyle w:val="NoSpacing"/>
        <w:numPr>
          <w:ilvl w:val="0"/>
          <w:numId w:val="42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X-Ray.</w:t>
      </w:r>
    </w:p>
    <w:p w14:paraId="052A2711" w14:textId="3D2970B9" w:rsidR="004E707B" w:rsidRDefault="004E707B" w:rsidP="004E707B">
      <w:pPr>
        <w:pStyle w:val="NoSpacing"/>
        <w:rPr>
          <w:rFonts w:ascii="Century Gothic" w:hAnsi="Century Gothic"/>
          <w:sz w:val="20"/>
          <w:szCs w:val="20"/>
        </w:rPr>
      </w:pPr>
    </w:p>
    <w:p w14:paraId="79D62FDC" w14:textId="41E05CC4" w:rsidR="004E707B" w:rsidRDefault="004E707B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Which Amazon EC2 pricing model adjusts based on supply and demand of EC2 instances</w:t>
      </w:r>
    </w:p>
    <w:p w14:paraId="57539C6D" w14:textId="6BD6C173" w:rsidR="004E707B" w:rsidRDefault="004E707B" w:rsidP="004E707B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, On-Demand Instances</w:t>
      </w:r>
    </w:p>
    <w:p w14:paraId="28C8505D" w14:textId="4CC00AC8" w:rsidR="004E707B" w:rsidRDefault="0040619A" w:rsidP="004E707B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B.  Reserved Instances</w:t>
      </w:r>
    </w:p>
    <w:p w14:paraId="7E6A85CD" w14:textId="1B234343" w:rsidR="0040619A" w:rsidRDefault="0040619A" w:rsidP="004E707B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C. </w:t>
      </w:r>
      <w:r w:rsidRPr="00636E17">
        <w:rPr>
          <w:rFonts w:ascii="Century Gothic" w:hAnsi="Century Gothic"/>
          <w:b/>
          <w:bCs/>
          <w:color w:val="C00000"/>
          <w:sz w:val="20"/>
          <w:szCs w:val="20"/>
        </w:rPr>
        <w:t>Spot Instances</w:t>
      </w:r>
    </w:p>
    <w:p w14:paraId="32D827EC" w14:textId="11A4E21C" w:rsidR="0040619A" w:rsidRDefault="0040619A" w:rsidP="004E707B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D.  Convertible Reserved Instances.</w:t>
      </w:r>
    </w:p>
    <w:p w14:paraId="17D0E263" w14:textId="23513FD8" w:rsidR="006B53FD" w:rsidRDefault="006B53FD" w:rsidP="006B53FD">
      <w:pPr>
        <w:pStyle w:val="NoSpacing"/>
        <w:rPr>
          <w:rFonts w:ascii="Century Gothic" w:hAnsi="Century Gothic"/>
          <w:sz w:val="20"/>
          <w:szCs w:val="20"/>
        </w:rPr>
      </w:pPr>
    </w:p>
    <w:p w14:paraId="7F0B04C0" w14:textId="1AB39FC2" w:rsidR="00560FF0" w:rsidRDefault="00560FF0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Which design principles for Cloud architecture are recommended when re-architecting a large monolithic </w:t>
      </w:r>
      <w:proofErr w:type="gramStart"/>
      <w:r>
        <w:rPr>
          <w:rFonts w:ascii="Century Gothic" w:hAnsi="Century Gothic"/>
          <w:sz w:val="20"/>
          <w:szCs w:val="20"/>
        </w:rPr>
        <w:t>application(</w:t>
      </w:r>
      <w:proofErr w:type="gramEnd"/>
      <w:r>
        <w:rPr>
          <w:rFonts w:ascii="Century Gothic" w:hAnsi="Century Gothic"/>
          <w:sz w:val="20"/>
          <w:szCs w:val="20"/>
        </w:rPr>
        <w:t>Choose two)</w:t>
      </w:r>
    </w:p>
    <w:p w14:paraId="7804A546" w14:textId="75573BD9" w:rsidR="00560FF0" w:rsidRDefault="00560FF0" w:rsidP="00E86A7B">
      <w:pPr>
        <w:pStyle w:val="NoSpacing"/>
        <w:numPr>
          <w:ilvl w:val="0"/>
          <w:numId w:val="4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Use manual monitoring</w:t>
      </w:r>
    </w:p>
    <w:p w14:paraId="2E9FDD8F" w14:textId="6F252C1B" w:rsidR="00560FF0" w:rsidRDefault="00560FF0" w:rsidP="00E86A7B">
      <w:pPr>
        <w:pStyle w:val="NoSpacing"/>
        <w:numPr>
          <w:ilvl w:val="0"/>
          <w:numId w:val="4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Use fixed servers</w:t>
      </w:r>
    </w:p>
    <w:p w14:paraId="0019F283" w14:textId="4452526A" w:rsidR="00560FF0" w:rsidRPr="008D373F" w:rsidRDefault="00560FF0" w:rsidP="00E86A7B">
      <w:pPr>
        <w:pStyle w:val="NoSpacing"/>
        <w:numPr>
          <w:ilvl w:val="0"/>
          <w:numId w:val="4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8D373F">
        <w:rPr>
          <w:rFonts w:ascii="Century Gothic" w:hAnsi="Century Gothic"/>
          <w:b/>
          <w:bCs/>
          <w:color w:val="C00000"/>
          <w:sz w:val="20"/>
          <w:szCs w:val="20"/>
        </w:rPr>
        <w:t>Implement loose coupling</w:t>
      </w:r>
    </w:p>
    <w:p w14:paraId="25307CD5" w14:textId="3C6E59B8" w:rsidR="00560FF0" w:rsidRDefault="00560FF0" w:rsidP="00E86A7B">
      <w:pPr>
        <w:pStyle w:val="NoSpacing"/>
        <w:numPr>
          <w:ilvl w:val="0"/>
          <w:numId w:val="4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Rely on individual components</w:t>
      </w:r>
    </w:p>
    <w:p w14:paraId="18065AA5" w14:textId="20DCF4D2" w:rsidR="00560FF0" w:rsidRDefault="00155562" w:rsidP="00E86A7B">
      <w:pPr>
        <w:pStyle w:val="NoSpacing"/>
        <w:numPr>
          <w:ilvl w:val="0"/>
          <w:numId w:val="4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8D373F">
        <w:rPr>
          <w:rFonts w:ascii="Century Gothic" w:hAnsi="Century Gothic"/>
          <w:b/>
          <w:bCs/>
          <w:color w:val="C00000"/>
          <w:sz w:val="20"/>
          <w:szCs w:val="20"/>
        </w:rPr>
        <w:t>Design for scalability.</w:t>
      </w:r>
    </w:p>
    <w:p w14:paraId="57A8DC47" w14:textId="04176E48" w:rsidR="008D373F" w:rsidRDefault="008D373F" w:rsidP="008D373F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59672F6F" w14:textId="2F62ECF2" w:rsidR="008D373F" w:rsidRDefault="008D373F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Which </w:t>
      </w:r>
      <w:r w:rsidR="000910E9">
        <w:rPr>
          <w:rFonts w:ascii="Century Gothic" w:hAnsi="Century Gothic"/>
          <w:sz w:val="20"/>
          <w:szCs w:val="20"/>
        </w:rPr>
        <w:t>is the MINIMUM AWS support plan that allows for one-hour target response time for support cases.</w:t>
      </w:r>
    </w:p>
    <w:p w14:paraId="0128DE1A" w14:textId="215B8848" w:rsidR="000910E9" w:rsidRDefault="000910E9" w:rsidP="00E86A7B">
      <w:pPr>
        <w:pStyle w:val="NoSpacing"/>
        <w:numPr>
          <w:ilvl w:val="0"/>
          <w:numId w:val="4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Enterprise</w:t>
      </w:r>
    </w:p>
    <w:p w14:paraId="4F87F76D" w14:textId="7C2CE118" w:rsidR="000910E9" w:rsidRPr="001212FE" w:rsidRDefault="000910E9" w:rsidP="00E86A7B">
      <w:pPr>
        <w:pStyle w:val="NoSpacing"/>
        <w:numPr>
          <w:ilvl w:val="0"/>
          <w:numId w:val="4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1212FE">
        <w:rPr>
          <w:rFonts w:ascii="Century Gothic" w:hAnsi="Century Gothic"/>
          <w:b/>
          <w:bCs/>
          <w:color w:val="C00000"/>
          <w:sz w:val="20"/>
          <w:szCs w:val="20"/>
        </w:rPr>
        <w:t>Business</w:t>
      </w:r>
    </w:p>
    <w:p w14:paraId="60C44A3B" w14:textId="6A0BF384" w:rsidR="000910E9" w:rsidRDefault="000910E9" w:rsidP="00E86A7B">
      <w:pPr>
        <w:pStyle w:val="NoSpacing"/>
        <w:numPr>
          <w:ilvl w:val="0"/>
          <w:numId w:val="4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Developer</w:t>
      </w:r>
    </w:p>
    <w:p w14:paraId="678A10F4" w14:textId="5A13A2CA" w:rsidR="000910E9" w:rsidRDefault="000910E9" w:rsidP="00E86A7B">
      <w:pPr>
        <w:pStyle w:val="NoSpacing"/>
        <w:numPr>
          <w:ilvl w:val="0"/>
          <w:numId w:val="4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Basic</w:t>
      </w:r>
    </w:p>
    <w:p w14:paraId="762332BB" w14:textId="7214999A" w:rsidR="000910E9" w:rsidRDefault="000910E9" w:rsidP="000910E9">
      <w:pPr>
        <w:pStyle w:val="NoSpacing"/>
        <w:rPr>
          <w:rFonts w:ascii="Century Gothic" w:hAnsi="Century Gothic"/>
          <w:sz w:val="20"/>
          <w:szCs w:val="20"/>
        </w:rPr>
      </w:pPr>
    </w:p>
    <w:p w14:paraId="1B559598" w14:textId="6A9F303F" w:rsidR="00C63153" w:rsidRDefault="00C63153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ED310B">
        <w:rPr>
          <w:rFonts w:ascii="Century Gothic" w:hAnsi="Century Gothic"/>
          <w:sz w:val="20"/>
          <w:szCs w:val="20"/>
        </w:rPr>
        <w:t>Where can AWS compliance and certification reports be downloaded</w:t>
      </w:r>
    </w:p>
    <w:p w14:paraId="780ADE50" w14:textId="63574FC8" w:rsidR="00ED310B" w:rsidRPr="00D92DC8" w:rsidRDefault="00ED310B" w:rsidP="00E86A7B">
      <w:pPr>
        <w:pStyle w:val="NoSpacing"/>
        <w:numPr>
          <w:ilvl w:val="0"/>
          <w:numId w:val="45"/>
        </w:numPr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Pr="00D92DC8">
        <w:rPr>
          <w:rFonts w:ascii="Century Gothic" w:hAnsi="Century Gothic"/>
          <w:b/>
          <w:bCs/>
          <w:color w:val="C00000"/>
          <w:sz w:val="20"/>
          <w:szCs w:val="20"/>
        </w:rPr>
        <w:t>AWS Artifact</w:t>
      </w:r>
    </w:p>
    <w:p w14:paraId="279C996E" w14:textId="283FE236" w:rsidR="00ED310B" w:rsidRDefault="00ED310B" w:rsidP="00E86A7B">
      <w:pPr>
        <w:pStyle w:val="NoSpacing"/>
        <w:numPr>
          <w:ilvl w:val="0"/>
          <w:numId w:val="4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Concierge</w:t>
      </w:r>
    </w:p>
    <w:p w14:paraId="35D60AEF" w14:textId="6F1DB19B" w:rsidR="00ED310B" w:rsidRDefault="00ED310B" w:rsidP="00E86A7B">
      <w:pPr>
        <w:pStyle w:val="NoSpacing"/>
        <w:numPr>
          <w:ilvl w:val="0"/>
          <w:numId w:val="4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Certificate Manager</w:t>
      </w:r>
    </w:p>
    <w:p w14:paraId="613379F2" w14:textId="42B5F122" w:rsidR="00ED310B" w:rsidRDefault="00ED310B" w:rsidP="00E86A7B">
      <w:pPr>
        <w:pStyle w:val="NoSpacing"/>
        <w:numPr>
          <w:ilvl w:val="0"/>
          <w:numId w:val="4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Trusted Advisor</w:t>
      </w:r>
    </w:p>
    <w:p w14:paraId="2A2A4856" w14:textId="7FB68AC5" w:rsidR="008D373F" w:rsidRPr="008D373F" w:rsidRDefault="008D373F" w:rsidP="008D373F">
      <w:pPr>
        <w:pStyle w:val="NoSpacing"/>
        <w:rPr>
          <w:rFonts w:ascii="Century Gothic" w:hAnsi="Century Gothic"/>
          <w:b/>
          <w:bCs/>
          <w:color w:val="C00000"/>
          <w:sz w:val="20"/>
          <w:szCs w:val="20"/>
        </w:rPr>
      </w:pPr>
    </w:p>
    <w:p w14:paraId="112DA4CA" w14:textId="39B39087" w:rsidR="006B53FD" w:rsidRDefault="00D92DC8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Which of the following is an advantage of consolidated billing on AWS</w:t>
      </w:r>
    </w:p>
    <w:p w14:paraId="07717272" w14:textId="77950FFD" w:rsidR="00D92DC8" w:rsidRPr="00621236" w:rsidRDefault="00D92DC8" w:rsidP="00E86A7B">
      <w:pPr>
        <w:pStyle w:val="NoSpacing"/>
        <w:numPr>
          <w:ilvl w:val="0"/>
          <w:numId w:val="4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621236">
        <w:rPr>
          <w:rFonts w:ascii="Century Gothic" w:hAnsi="Century Gothic"/>
          <w:b/>
          <w:bCs/>
          <w:color w:val="C00000"/>
          <w:sz w:val="20"/>
          <w:szCs w:val="20"/>
        </w:rPr>
        <w:t xml:space="preserve"> Volume Pricing qualification</w:t>
      </w:r>
    </w:p>
    <w:p w14:paraId="2C93649B" w14:textId="085F1242" w:rsidR="00D92DC8" w:rsidRDefault="00D92DC8" w:rsidP="00E86A7B">
      <w:pPr>
        <w:pStyle w:val="NoSpacing"/>
        <w:numPr>
          <w:ilvl w:val="0"/>
          <w:numId w:val="46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Shared access permissions</w:t>
      </w:r>
    </w:p>
    <w:p w14:paraId="424C2845" w14:textId="7BCFCA17" w:rsidR="00D92DC8" w:rsidRDefault="00D92DC8" w:rsidP="00E86A7B">
      <w:pPr>
        <w:pStyle w:val="NoSpacing"/>
        <w:numPr>
          <w:ilvl w:val="0"/>
          <w:numId w:val="46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Multiple bills per account</w:t>
      </w:r>
    </w:p>
    <w:p w14:paraId="6D88C412" w14:textId="43433F0A" w:rsidR="00D92DC8" w:rsidRDefault="00D92DC8" w:rsidP="00E86A7B">
      <w:pPr>
        <w:pStyle w:val="NoSpacing"/>
        <w:numPr>
          <w:ilvl w:val="0"/>
          <w:numId w:val="46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liminates the need of tagging.</w:t>
      </w:r>
    </w:p>
    <w:p w14:paraId="05D63535" w14:textId="05C3EC2D" w:rsidR="00621236" w:rsidRDefault="00621236" w:rsidP="00621236">
      <w:pPr>
        <w:pStyle w:val="NoSpacing"/>
        <w:rPr>
          <w:rFonts w:ascii="Century Gothic" w:hAnsi="Century Gothic"/>
          <w:sz w:val="20"/>
          <w:szCs w:val="20"/>
        </w:rPr>
      </w:pPr>
    </w:p>
    <w:p w14:paraId="3CAD8453" w14:textId="772E47ED" w:rsidR="00CD355C" w:rsidRDefault="00621236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C35BBD">
        <w:rPr>
          <w:rFonts w:ascii="Century Gothic" w:hAnsi="Century Gothic"/>
          <w:sz w:val="20"/>
          <w:szCs w:val="20"/>
        </w:rPr>
        <w:t xml:space="preserve">Which of the following AWS features enables a user to launch a pre-configured Amazon Elastic Compute </w:t>
      </w:r>
      <w:proofErr w:type="gramStart"/>
      <w:r w:rsidR="00C35BBD">
        <w:rPr>
          <w:rFonts w:ascii="Century Gothic" w:hAnsi="Century Gothic"/>
          <w:sz w:val="20"/>
          <w:szCs w:val="20"/>
        </w:rPr>
        <w:t>Cloud</w:t>
      </w:r>
      <w:r w:rsidR="00CD355C">
        <w:rPr>
          <w:rFonts w:ascii="Century Gothic" w:hAnsi="Century Gothic"/>
          <w:sz w:val="20"/>
          <w:szCs w:val="20"/>
        </w:rPr>
        <w:t>(</w:t>
      </w:r>
      <w:proofErr w:type="gramEnd"/>
      <w:r w:rsidR="00CD355C">
        <w:rPr>
          <w:rFonts w:ascii="Century Gothic" w:hAnsi="Century Gothic"/>
          <w:sz w:val="20"/>
          <w:szCs w:val="20"/>
        </w:rPr>
        <w:t>Amazon EC2) instance?</w:t>
      </w:r>
    </w:p>
    <w:p w14:paraId="458A49E8" w14:textId="63A5AE75" w:rsidR="00CD355C" w:rsidRDefault="00CD355C" w:rsidP="00E86A7B">
      <w:pPr>
        <w:pStyle w:val="NoSpacing"/>
        <w:numPr>
          <w:ilvl w:val="0"/>
          <w:numId w:val="47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Amazon Elastic Block </w:t>
      </w:r>
      <w:proofErr w:type="gramStart"/>
      <w:r>
        <w:rPr>
          <w:rFonts w:ascii="Century Gothic" w:hAnsi="Century Gothic"/>
          <w:sz w:val="20"/>
          <w:szCs w:val="20"/>
        </w:rPr>
        <w:t>store(</w:t>
      </w:r>
      <w:proofErr w:type="gramEnd"/>
      <w:r>
        <w:rPr>
          <w:rFonts w:ascii="Century Gothic" w:hAnsi="Century Gothic"/>
          <w:sz w:val="20"/>
          <w:szCs w:val="20"/>
        </w:rPr>
        <w:t>Amazon EBS)</w:t>
      </w:r>
    </w:p>
    <w:p w14:paraId="66229964" w14:textId="73E86308" w:rsidR="00CD355C" w:rsidRPr="00AE4FBB" w:rsidRDefault="00CD355C" w:rsidP="00E86A7B">
      <w:pPr>
        <w:pStyle w:val="NoSpacing"/>
        <w:numPr>
          <w:ilvl w:val="0"/>
          <w:numId w:val="4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AE4FBB">
        <w:rPr>
          <w:rFonts w:ascii="Century Gothic" w:hAnsi="Century Gothic"/>
          <w:b/>
          <w:bCs/>
          <w:color w:val="C00000"/>
          <w:sz w:val="20"/>
          <w:szCs w:val="20"/>
        </w:rPr>
        <w:t>Amazon Machine Image</w:t>
      </w:r>
    </w:p>
    <w:p w14:paraId="352C1701" w14:textId="3FCB99C1" w:rsidR="00CD355C" w:rsidRDefault="00CD355C" w:rsidP="00E86A7B">
      <w:pPr>
        <w:pStyle w:val="NoSpacing"/>
        <w:numPr>
          <w:ilvl w:val="0"/>
          <w:numId w:val="47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EC2 systems Manager</w:t>
      </w:r>
    </w:p>
    <w:p w14:paraId="00D657CF" w14:textId="0BF01C6D" w:rsidR="00CD355C" w:rsidRDefault="00CD355C" w:rsidP="00E86A7B">
      <w:pPr>
        <w:pStyle w:val="NoSpacing"/>
        <w:numPr>
          <w:ilvl w:val="0"/>
          <w:numId w:val="47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AppStream2.0</w:t>
      </w:r>
    </w:p>
    <w:p w14:paraId="157F43B0" w14:textId="4E54725B" w:rsidR="00AE4FBB" w:rsidRDefault="00AE4FBB" w:rsidP="00AE4FBB">
      <w:pPr>
        <w:pStyle w:val="NoSpacing"/>
        <w:rPr>
          <w:rFonts w:ascii="Century Gothic" w:hAnsi="Century Gothic"/>
          <w:sz w:val="20"/>
          <w:szCs w:val="20"/>
        </w:rPr>
      </w:pPr>
    </w:p>
    <w:p w14:paraId="18B3E879" w14:textId="26B336DC" w:rsidR="00AE4FBB" w:rsidRDefault="00AE4FBB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8A5BF5">
        <w:rPr>
          <w:rFonts w:ascii="Century Gothic" w:hAnsi="Century Gothic"/>
          <w:sz w:val="20"/>
          <w:szCs w:val="20"/>
        </w:rPr>
        <w:t xml:space="preserve">How would an AWS customer easily apply common </w:t>
      </w:r>
      <w:r w:rsidR="00316A14">
        <w:rPr>
          <w:rFonts w:ascii="Century Gothic" w:hAnsi="Century Gothic"/>
          <w:sz w:val="20"/>
          <w:szCs w:val="20"/>
        </w:rPr>
        <w:t>access controls to a large set of users</w:t>
      </w:r>
    </w:p>
    <w:p w14:paraId="444C61E6" w14:textId="7D1BAB36" w:rsidR="00316A14" w:rsidRPr="00216064" w:rsidRDefault="00316A14" w:rsidP="00E86A7B">
      <w:pPr>
        <w:pStyle w:val="NoSpacing"/>
        <w:numPr>
          <w:ilvl w:val="0"/>
          <w:numId w:val="48"/>
        </w:numPr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Pr="00216064">
        <w:rPr>
          <w:rFonts w:ascii="Century Gothic" w:hAnsi="Century Gothic"/>
          <w:b/>
          <w:bCs/>
          <w:color w:val="C00000"/>
          <w:sz w:val="20"/>
          <w:szCs w:val="20"/>
        </w:rPr>
        <w:t>Apply an IAM policy to an IAM group</w:t>
      </w:r>
    </w:p>
    <w:p w14:paraId="29843DB7" w14:textId="6F55734A" w:rsidR="00316A14" w:rsidRDefault="00316A14" w:rsidP="00E86A7B">
      <w:pPr>
        <w:pStyle w:val="NoSpacing"/>
        <w:numPr>
          <w:ilvl w:val="0"/>
          <w:numId w:val="48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pply an IAM policy to an IAM role</w:t>
      </w:r>
    </w:p>
    <w:p w14:paraId="3C34DE03" w14:textId="509AF6E8" w:rsidR="00316A14" w:rsidRDefault="00316A14" w:rsidP="00E86A7B">
      <w:pPr>
        <w:pStyle w:val="NoSpacing"/>
        <w:numPr>
          <w:ilvl w:val="0"/>
          <w:numId w:val="48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pply the same IAM policy to all IAM users with access to the same workload</w:t>
      </w:r>
    </w:p>
    <w:p w14:paraId="63FEF526" w14:textId="2ECAD1A4" w:rsidR="00316A14" w:rsidRDefault="00316A14" w:rsidP="00E86A7B">
      <w:pPr>
        <w:pStyle w:val="NoSpacing"/>
        <w:numPr>
          <w:ilvl w:val="0"/>
          <w:numId w:val="48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pply an IAM policy to an amazon Cognito user pool</w:t>
      </w:r>
    </w:p>
    <w:p w14:paraId="35D94EBB" w14:textId="6CAE20B7" w:rsidR="00316A14" w:rsidRDefault="00316A14" w:rsidP="00316A14">
      <w:pPr>
        <w:pStyle w:val="NoSpacing"/>
        <w:rPr>
          <w:rFonts w:ascii="Century Gothic" w:hAnsi="Century Gothic"/>
          <w:sz w:val="20"/>
          <w:szCs w:val="20"/>
        </w:rPr>
      </w:pPr>
    </w:p>
    <w:p w14:paraId="6F2A02F1" w14:textId="1DC373CE" w:rsidR="00316A14" w:rsidRDefault="00216064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lastRenderedPageBreak/>
        <w:t xml:space="preserve"> </w:t>
      </w:r>
      <w:r w:rsidR="007A37A1">
        <w:rPr>
          <w:rFonts w:ascii="Century Gothic" w:hAnsi="Century Gothic"/>
          <w:sz w:val="20"/>
          <w:szCs w:val="20"/>
        </w:rPr>
        <w:t>What technology enables comput</w:t>
      </w:r>
      <w:r w:rsidR="00D30B7F">
        <w:rPr>
          <w:rFonts w:ascii="Century Gothic" w:hAnsi="Century Gothic"/>
          <w:sz w:val="20"/>
          <w:szCs w:val="20"/>
        </w:rPr>
        <w:t>e capacity to adjust as load changes</w:t>
      </w:r>
    </w:p>
    <w:p w14:paraId="6E3E5CC2" w14:textId="58A54D53" w:rsidR="00D30B7F" w:rsidRDefault="00D30B7F" w:rsidP="00E86A7B">
      <w:pPr>
        <w:pStyle w:val="NoSpacing"/>
        <w:numPr>
          <w:ilvl w:val="0"/>
          <w:numId w:val="4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Load Balancing</w:t>
      </w:r>
    </w:p>
    <w:p w14:paraId="5894519A" w14:textId="5ED05BA8" w:rsidR="00D30B7F" w:rsidRDefault="00D30B7F" w:rsidP="00E86A7B">
      <w:pPr>
        <w:pStyle w:val="NoSpacing"/>
        <w:numPr>
          <w:ilvl w:val="0"/>
          <w:numId w:val="4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utomatic Failover</w:t>
      </w:r>
    </w:p>
    <w:p w14:paraId="7A5934E3" w14:textId="31072726" w:rsidR="00D30B7F" w:rsidRDefault="00D30B7F" w:rsidP="00E86A7B">
      <w:pPr>
        <w:pStyle w:val="NoSpacing"/>
        <w:numPr>
          <w:ilvl w:val="0"/>
          <w:numId w:val="4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Round Robin</w:t>
      </w:r>
    </w:p>
    <w:p w14:paraId="7A75A243" w14:textId="09C2A11F" w:rsidR="00D30B7F" w:rsidRPr="00CB0C88" w:rsidRDefault="00D30B7F" w:rsidP="00E86A7B">
      <w:pPr>
        <w:pStyle w:val="NoSpacing"/>
        <w:numPr>
          <w:ilvl w:val="0"/>
          <w:numId w:val="4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CB0C88">
        <w:rPr>
          <w:rFonts w:ascii="Century Gothic" w:hAnsi="Century Gothic"/>
          <w:b/>
          <w:bCs/>
          <w:color w:val="C00000"/>
          <w:sz w:val="20"/>
          <w:szCs w:val="20"/>
        </w:rPr>
        <w:t>Auto Scaling</w:t>
      </w:r>
    </w:p>
    <w:p w14:paraId="0B07CF70" w14:textId="45ADC26B" w:rsidR="00316A14" w:rsidRDefault="00316A14" w:rsidP="00316A14">
      <w:pPr>
        <w:pStyle w:val="NoSpacing"/>
        <w:rPr>
          <w:rFonts w:ascii="Century Gothic" w:hAnsi="Century Gothic"/>
          <w:sz w:val="20"/>
          <w:szCs w:val="20"/>
        </w:rPr>
      </w:pPr>
    </w:p>
    <w:p w14:paraId="36086EB2" w14:textId="427AD658" w:rsidR="00316A14" w:rsidRDefault="00CB0C88" w:rsidP="00E86A7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Which AWS services are defined as a global instead of </w:t>
      </w:r>
      <w:r w:rsidR="00E86A7B">
        <w:rPr>
          <w:rFonts w:ascii="Century Gothic" w:hAnsi="Century Gothic"/>
          <w:sz w:val="20"/>
          <w:szCs w:val="20"/>
        </w:rPr>
        <w:t>regional (</w:t>
      </w:r>
      <w:r>
        <w:rPr>
          <w:rFonts w:ascii="Century Gothic" w:hAnsi="Century Gothic"/>
          <w:sz w:val="20"/>
          <w:szCs w:val="20"/>
        </w:rPr>
        <w:t>Choose two)</w:t>
      </w:r>
    </w:p>
    <w:p w14:paraId="553D5A82" w14:textId="48E7E629" w:rsidR="00CB0C88" w:rsidRPr="007B6BC2" w:rsidRDefault="00CB0C88" w:rsidP="00E86A7B">
      <w:pPr>
        <w:pStyle w:val="NoSpacing"/>
        <w:numPr>
          <w:ilvl w:val="0"/>
          <w:numId w:val="5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Pr="007B6BC2">
        <w:rPr>
          <w:rFonts w:ascii="Century Gothic" w:hAnsi="Century Gothic"/>
          <w:b/>
          <w:bCs/>
          <w:color w:val="C00000"/>
          <w:sz w:val="20"/>
          <w:szCs w:val="20"/>
        </w:rPr>
        <w:t>Amazon Route 53</w:t>
      </w:r>
    </w:p>
    <w:p w14:paraId="0375961B" w14:textId="7B06532E" w:rsidR="00CB0C88" w:rsidRDefault="00CB0C88" w:rsidP="00E86A7B">
      <w:pPr>
        <w:pStyle w:val="NoSpacing"/>
        <w:numPr>
          <w:ilvl w:val="0"/>
          <w:numId w:val="50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EC2</w:t>
      </w:r>
    </w:p>
    <w:p w14:paraId="3CB1F37D" w14:textId="4F768071" w:rsidR="00CB0C88" w:rsidRDefault="00CB0C88" w:rsidP="00E86A7B">
      <w:pPr>
        <w:pStyle w:val="NoSpacing"/>
        <w:numPr>
          <w:ilvl w:val="0"/>
          <w:numId w:val="50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S3</w:t>
      </w:r>
    </w:p>
    <w:p w14:paraId="102A42AD" w14:textId="3F1DB093" w:rsidR="00CB0C88" w:rsidRPr="007B6BC2" w:rsidRDefault="00CB0C88" w:rsidP="00E86A7B">
      <w:pPr>
        <w:pStyle w:val="NoSpacing"/>
        <w:numPr>
          <w:ilvl w:val="0"/>
          <w:numId w:val="50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7B6BC2">
        <w:rPr>
          <w:rFonts w:ascii="Century Gothic" w:hAnsi="Century Gothic"/>
          <w:b/>
          <w:bCs/>
          <w:color w:val="C00000"/>
          <w:sz w:val="20"/>
          <w:szCs w:val="20"/>
        </w:rPr>
        <w:t>Amazon Cloudfront</w:t>
      </w:r>
    </w:p>
    <w:p w14:paraId="710BCE3E" w14:textId="4DB393CC" w:rsidR="00CB0C88" w:rsidRDefault="00E86A7B" w:rsidP="00E86A7B">
      <w:pPr>
        <w:pStyle w:val="NoSpacing"/>
        <w:numPr>
          <w:ilvl w:val="0"/>
          <w:numId w:val="50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DynamoDB</w:t>
      </w:r>
    </w:p>
    <w:p w14:paraId="41EDB2E4" w14:textId="1987DB7E" w:rsidR="007B6BC2" w:rsidRDefault="007B6BC2" w:rsidP="007B6BC2">
      <w:pPr>
        <w:pStyle w:val="NoSpacing"/>
        <w:rPr>
          <w:rFonts w:ascii="Century Gothic" w:hAnsi="Century Gothic"/>
          <w:sz w:val="20"/>
          <w:szCs w:val="20"/>
        </w:rPr>
      </w:pPr>
    </w:p>
    <w:p w14:paraId="0BFC22E8" w14:textId="035FD1CE" w:rsidR="007B6BC2" w:rsidRDefault="007B6BC2" w:rsidP="007B6BC2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305334">
        <w:rPr>
          <w:rFonts w:ascii="Century Gothic" w:hAnsi="Century Gothic"/>
          <w:sz w:val="20"/>
          <w:szCs w:val="20"/>
        </w:rPr>
        <w:t>Which AWS service would you use to obtain compliance reports and certificates</w:t>
      </w:r>
    </w:p>
    <w:p w14:paraId="0E008D67" w14:textId="2335EF34" w:rsidR="00305334" w:rsidRPr="008D6464" w:rsidRDefault="00305334" w:rsidP="00305334">
      <w:pPr>
        <w:pStyle w:val="NoSpacing"/>
        <w:numPr>
          <w:ilvl w:val="0"/>
          <w:numId w:val="51"/>
        </w:numPr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Pr="008D6464">
        <w:rPr>
          <w:rFonts w:ascii="Century Gothic" w:hAnsi="Century Gothic"/>
          <w:b/>
          <w:bCs/>
          <w:color w:val="C00000"/>
          <w:sz w:val="20"/>
          <w:szCs w:val="20"/>
        </w:rPr>
        <w:t>AWS Artifact</w:t>
      </w:r>
    </w:p>
    <w:p w14:paraId="67266239" w14:textId="01116854" w:rsidR="00305334" w:rsidRDefault="00305334" w:rsidP="00305334">
      <w:pPr>
        <w:pStyle w:val="NoSpacing"/>
        <w:numPr>
          <w:ilvl w:val="0"/>
          <w:numId w:val="5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Lambda</w:t>
      </w:r>
    </w:p>
    <w:p w14:paraId="13DBFC31" w14:textId="478935B3" w:rsidR="00305334" w:rsidRDefault="00305334" w:rsidP="00305334">
      <w:pPr>
        <w:pStyle w:val="NoSpacing"/>
        <w:numPr>
          <w:ilvl w:val="0"/>
          <w:numId w:val="5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Inspector</w:t>
      </w:r>
    </w:p>
    <w:p w14:paraId="230C08A6" w14:textId="2C053763" w:rsidR="00305334" w:rsidRDefault="00305334" w:rsidP="00305334">
      <w:pPr>
        <w:pStyle w:val="NoSpacing"/>
        <w:numPr>
          <w:ilvl w:val="0"/>
          <w:numId w:val="5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Certificate Manager</w:t>
      </w:r>
    </w:p>
    <w:p w14:paraId="5F2A9812" w14:textId="0018D2D8" w:rsidR="008D6464" w:rsidRDefault="008D6464" w:rsidP="008D6464">
      <w:pPr>
        <w:pStyle w:val="NoSpacing"/>
        <w:rPr>
          <w:rFonts w:ascii="Century Gothic" w:hAnsi="Century Gothic"/>
          <w:sz w:val="20"/>
          <w:szCs w:val="20"/>
        </w:rPr>
      </w:pPr>
    </w:p>
    <w:p w14:paraId="535D55F3" w14:textId="77892D20" w:rsidR="008D6464" w:rsidRDefault="008D6464" w:rsidP="008D6464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C00F36">
        <w:rPr>
          <w:rFonts w:ascii="Century Gothic" w:hAnsi="Century Gothic"/>
          <w:sz w:val="20"/>
          <w:szCs w:val="20"/>
        </w:rPr>
        <w:t>Under the shared responsibility model, which of the following tasks are the responsibility of the AWS customer (Choose two)</w:t>
      </w:r>
    </w:p>
    <w:p w14:paraId="64952D24" w14:textId="7EE4414D" w:rsidR="00C00F36" w:rsidRPr="00703704" w:rsidRDefault="00C00F36" w:rsidP="00C00F36">
      <w:pPr>
        <w:pStyle w:val="NoSpacing"/>
        <w:numPr>
          <w:ilvl w:val="0"/>
          <w:numId w:val="52"/>
        </w:numPr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Pr="00703704">
        <w:rPr>
          <w:rFonts w:ascii="Century Gothic" w:hAnsi="Century Gothic"/>
          <w:b/>
          <w:bCs/>
          <w:color w:val="C00000"/>
          <w:sz w:val="20"/>
          <w:szCs w:val="20"/>
        </w:rPr>
        <w:t>Ensuring that application data is encrypted at rest</w:t>
      </w:r>
    </w:p>
    <w:p w14:paraId="15AA2BC0" w14:textId="5DCC2622" w:rsidR="00C00F36" w:rsidRDefault="00C00F36" w:rsidP="00C00F36">
      <w:pPr>
        <w:pStyle w:val="NoSpacing"/>
        <w:numPr>
          <w:ilvl w:val="0"/>
          <w:numId w:val="52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nsuring that AWS NTP servers are set to the correct time</w:t>
      </w:r>
    </w:p>
    <w:p w14:paraId="7BDFDFBB" w14:textId="582EC3CE" w:rsidR="00C00F36" w:rsidRPr="00497B46" w:rsidRDefault="00C00F36" w:rsidP="00C00F36">
      <w:pPr>
        <w:pStyle w:val="NoSpacing"/>
        <w:numPr>
          <w:ilvl w:val="0"/>
          <w:numId w:val="52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97B46">
        <w:rPr>
          <w:rFonts w:ascii="Century Gothic" w:hAnsi="Century Gothic"/>
          <w:b/>
          <w:bCs/>
          <w:color w:val="C00000"/>
          <w:sz w:val="20"/>
          <w:szCs w:val="20"/>
        </w:rPr>
        <w:t>Ensuring that users have received security training in the use of AWS services</w:t>
      </w:r>
    </w:p>
    <w:p w14:paraId="151AAC73" w14:textId="6EA2608E" w:rsidR="00C00F36" w:rsidRDefault="00C00F36" w:rsidP="00C00F36">
      <w:pPr>
        <w:pStyle w:val="NoSpacing"/>
        <w:numPr>
          <w:ilvl w:val="0"/>
          <w:numId w:val="52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nsuring that access to data centres is restricted</w:t>
      </w:r>
    </w:p>
    <w:p w14:paraId="2C925276" w14:textId="7585E7C0" w:rsidR="00C00F36" w:rsidRDefault="00C00F36" w:rsidP="00C00F36">
      <w:pPr>
        <w:pStyle w:val="NoSpacing"/>
        <w:numPr>
          <w:ilvl w:val="0"/>
          <w:numId w:val="52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nsuring that hardware is disposed of properly.</w:t>
      </w:r>
    </w:p>
    <w:p w14:paraId="2D18B84C" w14:textId="286305B7" w:rsidR="00497B46" w:rsidRDefault="00497B46" w:rsidP="00497B46">
      <w:pPr>
        <w:pStyle w:val="NoSpacing"/>
        <w:rPr>
          <w:rFonts w:ascii="Century Gothic" w:hAnsi="Century Gothic"/>
          <w:sz w:val="20"/>
          <w:szCs w:val="20"/>
        </w:rPr>
      </w:pPr>
    </w:p>
    <w:p w14:paraId="79DF099B" w14:textId="0DFB1AE8" w:rsidR="00497B46" w:rsidRDefault="00497B46" w:rsidP="00497B46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03715E">
        <w:rPr>
          <w:rFonts w:ascii="Century Gothic" w:hAnsi="Century Gothic"/>
          <w:sz w:val="20"/>
          <w:szCs w:val="20"/>
        </w:rPr>
        <w:t>Which AWS service can be used to manually launch instances based on resource requirements.</w:t>
      </w:r>
    </w:p>
    <w:p w14:paraId="7543E3C3" w14:textId="2D10C6C8" w:rsidR="0003715E" w:rsidRDefault="0003715E" w:rsidP="0003715E">
      <w:pPr>
        <w:pStyle w:val="NoSpacing"/>
        <w:numPr>
          <w:ilvl w:val="0"/>
          <w:numId w:val="5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Amazon EBS</w:t>
      </w:r>
    </w:p>
    <w:p w14:paraId="77A6C2D1" w14:textId="6202C61E" w:rsidR="0003715E" w:rsidRDefault="0003715E" w:rsidP="0003715E">
      <w:pPr>
        <w:pStyle w:val="NoSpacing"/>
        <w:numPr>
          <w:ilvl w:val="0"/>
          <w:numId w:val="5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S3</w:t>
      </w:r>
    </w:p>
    <w:p w14:paraId="1F77471D" w14:textId="42966A75" w:rsidR="0003715E" w:rsidRPr="004951A9" w:rsidRDefault="0003715E" w:rsidP="0003715E">
      <w:pPr>
        <w:pStyle w:val="NoSpacing"/>
        <w:numPr>
          <w:ilvl w:val="0"/>
          <w:numId w:val="53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4951A9">
        <w:rPr>
          <w:rFonts w:ascii="Century Gothic" w:hAnsi="Century Gothic"/>
          <w:b/>
          <w:bCs/>
          <w:color w:val="C00000"/>
          <w:sz w:val="20"/>
          <w:szCs w:val="20"/>
        </w:rPr>
        <w:t>Amazon EC2</w:t>
      </w:r>
    </w:p>
    <w:p w14:paraId="1F7EDC1A" w14:textId="4B8D3FE0" w:rsidR="0003715E" w:rsidRDefault="0003715E" w:rsidP="0003715E">
      <w:pPr>
        <w:pStyle w:val="NoSpacing"/>
        <w:numPr>
          <w:ilvl w:val="0"/>
          <w:numId w:val="53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ECS</w:t>
      </w:r>
    </w:p>
    <w:p w14:paraId="04D86286" w14:textId="7C48629A" w:rsidR="00F90E21" w:rsidRDefault="00F90E21" w:rsidP="00F90E21">
      <w:pPr>
        <w:pStyle w:val="NoSpacing"/>
        <w:rPr>
          <w:rFonts w:ascii="Century Gothic" w:hAnsi="Century Gothic"/>
          <w:sz w:val="20"/>
          <w:szCs w:val="20"/>
        </w:rPr>
      </w:pPr>
    </w:p>
    <w:p w14:paraId="7FFBA96C" w14:textId="056952C8" w:rsidR="00F90E21" w:rsidRDefault="00F90E21" w:rsidP="00F90E21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A Company is migrating an application that is running non-interruptible workloads for a </w:t>
      </w:r>
      <w:r w:rsidR="00880F3F">
        <w:rPr>
          <w:rFonts w:ascii="Century Gothic" w:hAnsi="Century Gothic"/>
          <w:sz w:val="20"/>
          <w:szCs w:val="20"/>
        </w:rPr>
        <w:t>three-year</w:t>
      </w:r>
      <w:r>
        <w:rPr>
          <w:rFonts w:ascii="Century Gothic" w:hAnsi="Century Gothic"/>
          <w:sz w:val="20"/>
          <w:szCs w:val="20"/>
        </w:rPr>
        <w:t xml:space="preserve"> time frame.  Which pricing construct would provide the MOST cost effective solutions.</w:t>
      </w:r>
    </w:p>
    <w:p w14:paraId="46F1B9AA" w14:textId="7D3934D3" w:rsidR="00F90E21" w:rsidRDefault="00880F3F" w:rsidP="00F90E21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, Amazon</w:t>
      </w:r>
      <w:r w:rsidR="00F90E21">
        <w:rPr>
          <w:rFonts w:ascii="Century Gothic" w:hAnsi="Century Gothic"/>
          <w:sz w:val="20"/>
          <w:szCs w:val="20"/>
        </w:rPr>
        <w:t xml:space="preserve"> EC2 spot Instances</w:t>
      </w:r>
    </w:p>
    <w:p w14:paraId="22D4C49A" w14:textId="6E80F02D" w:rsidR="00F90E21" w:rsidRDefault="00F90E21" w:rsidP="00F90E21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B.  Amazon EC2 dedicated instances</w:t>
      </w:r>
    </w:p>
    <w:p w14:paraId="638AEC13" w14:textId="634536D0" w:rsidR="00F90E21" w:rsidRDefault="00F90E21" w:rsidP="00F90E21">
      <w:pPr>
        <w:pStyle w:val="NoSpacing"/>
        <w:ind w:left="360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.  Amazon EC2 on demand Instances</w:t>
      </w:r>
    </w:p>
    <w:p w14:paraId="7154AD24" w14:textId="1546EBDF" w:rsidR="00F90E21" w:rsidRPr="00BD23DE" w:rsidRDefault="00247B93" w:rsidP="00F90E21">
      <w:pPr>
        <w:pStyle w:val="NoSpacing"/>
        <w:ind w:left="360"/>
        <w:rPr>
          <w:rFonts w:ascii="Century Gothic" w:hAnsi="Century Gothic"/>
          <w:b/>
          <w:bCs/>
          <w:color w:val="C00000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D.  </w:t>
      </w:r>
      <w:r w:rsidRPr="00BD23DE">
        <w:rPr>
          <w:rFonts w:ascii="Century Gothic" w:hAnsi="Century Gothic"/>
          <w:b/>
          <w:bCs/>
          <w:color w:val="C00000"/>
          <w:sz w:val="20"/>
          <w:szCs w:val="20"/>
        </w:rPr>
        <w:t>Amazon EC2 reserved Instances.</w:t>
      </w:r>
    </w:p>
    <w:p w14:paraId="5CD3880D" w14:textId="3A1743D9" w:rsidR="00880F3F" w:rsidRDefault="00880F3F" w:rsidP="00880F3F">
      <w:pPr>
        <w:pStyle w:val="NoSpacing"/>
        <w:rPr>
          <w:rFonts w:ascii="Century Gothic" w:hAnsi="Century Gothic"/>
          <w:sz w:val="20"/>
          <w:szCs w:val="20"/>
        </w:rPr>
      </w:pPr>
    </w:p>
    <w:p w14:paraId="2992AF9B" w14:textId="72C4EB1C" w:rsidR="00880F3F" w:rsidRDefault="00880F3F" w:rsidP="00880F3F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27673D">
        <w:rPr>
          <w:rFonts w:ascii="Century Gothic" w:hAnsi="Century Gothic"/>
          <w:sz w:val="20"/>
          <w:szCs w:val="20"/>
        </w:rPr>
        <w:t>The Financial benefits of using AWS are</w:t>
      </w:r>
      <w:r w:rsidR="00127751">
        <w:rPr>
          <w:rFonts w:ascii="Century Gothic" w:hAnsi="Century Gothic"/>
          <w:sz w:val="20"/>
          <w:szCs w:val="20"/>
        </w:rPr>
        <w:t xml:space="preserve"> (choose two)</w:t>
      </w:r>
    </w:p>
    <w:p w14:paraId="077C7475" w14:textId="4D4345DB" w:rsidR="00127751" w:rsidRPr="00927A0E" w:rsidRDefault="00127751" w:rsidP="00127751">
      <w:pPr>
        <w:pStyle w:val="NoSpacing"/>
        <w:numPr>
          <w:ilvl w:val="0"/>
          <w:numId w:val="5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927A0E">
        <w:rPr>
          <w:rFonts w:ascii="Century Gothic" w:hAnsi="Century Gothic"/>
          <w:b/>
          <w:bCs/>
          <w:sz w:val="20"/>
          <w:szCs w:val="20"/>
        </w:rPr>
        <w:t xml:space="preserve"> </w:t>
      </w:r>
      <w:r w:rsidRPr="00927A0E">
        <w:rPr>
          <w:rFonts w:ascii="Century Gothic" w:hAnsi="Century Gothic"/>
          <w:b/>
          <w:bCs/>
          <w:color w:val="C00000"/>
          <w:sz w:val="20"/>
          <w:szCs w:val="20"/>
        </w:rPr>
        <w:t xml:space="preserve">Reduced Total Cost of </w:t>
      </w:r>
      <w:proofErr w:type="gramStart"/>
      <w:r w:rsidRPr="00927A0E">
        <w:rPr>
          <w:rFonts w:ascii="Century Gothic" w:hAnsi="Century Gothic"/>
          <w:b/>
          <w:bCs/>
          <w:color w:val="C00000"/>
          <w:sz w:val="20"/>
          <w:szCs w:val="20"/>
        </w:rPr>
        <w:t>Ownership(</w:t>
      </w:r>
      <w:proofErr w:type="gramEnd"/>
      <w:r w:rsidRPr="00927A0E">
        <w:rPr>
          <w:rFonts w:ascii="Century Gothic" w:hAnsi="Century Gothic"/>
          <w:b/>
          <w:bCs/>
          <w:color w:val="C00000"/>
          <w:sz w:val="20"/>
          <w:szCs w:val="20"/>
        </w:rPr>
        <w:t>TCO)</w:t>
      </w:r>
    </w:p>
    <w:p w14:paraId="28DBC59E" w14:textId="03BF6B94" w:rsidR="00127751" w:rsidRDefault="00127751" w:rsidP="00127751">
      <w:pPr>
        <w:pStyle w:val="NoSpacing"/>
        <w:numPr>
          <w:ilvl w:val="0"/>
          <w:numId w:val="5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Increased </w:t>
      </w:r>
      <w:r w:rsidR="005D3D92">
        <w:rPr>
          <w:rFonts w:ascii="Century Gothic" w:hAnsi="Century Gothic"/>
          <w:sz w:val="20"/>
          <w:szCs w:val="20"/>
        </w:rPr>
        <w:t>capital expenditure(capex)</w:t>
      </w:r>
    </w:p>
    <w:p w14:paraId="618EAF6B" w14:textId="78CC84B1" w:rsidR="005D3D92" w:rsidRPr="00927A0E" w:rsidRDefault="005D3D92" w:rsidP="00127751">
      <w:pPr>
        <w:pStyle w:val="NoSpacing"/>
        <w:numPr>
          <w:ilvl w:val="0"/>
          <w:numId w:val="54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927A0E">
        <w:rPr>
          <w:rFonts w:ascii="Century Gothic" w:hAnsi="Century Gothic"/>
          <w:b/>
          <w:bCs/>
          <w:color w:val="C00000"/>
          <w:sz w:val="20"/>
          <w:szCs w:val="20"/>
        </w:rPr>
        <w:t>Reduced operational expenditure(</w:t>
      </w:r>
      <w:proofErr w:type="spellStart"/>
      <w:r w:rsidRPr="00927A0E">
        <w:rPr>
          <w:rFonts w:ascii="Century Gothic" w:hAnsi="Century Gothic"/>
          <w:b/>
          <w:bCs/>
          <w:color w:val="C00000"/>
          <w:sz w:val="20"/>
          <w:szCs w:val="20"/>
        </w:rPr>
        <w:t>opex</w:t>
      </w:r>
      <w:proofErr w:type="spellEnd"/>
      <w:r w:rsidRPr="00927A0E">
        <w:rPr>
          <w:rFonts w:ascii="Century Gothic" w:hAnsi="Century Gothic"/>
          <w:b/>
          <w:bCs/>
          <w:color w:val="C00000"/>
          <w:sz w:val="20"/>
          <w:szCs w:val="20"/>
        </w:rPr>
        <w:t>)</w:t>
      </w:r>
    </w:p>
    <w:p w14:paraId="590B7AE1" w14:textId="45190A5B" w:rsidR="005D3D92" w:rsidRDefault="005D3D92" w:rsidP="00127751">
      <w:pPr>
        <w:pStyle w:val="NoSpacing"/>
        <w:numPr>
          <w:ilvl w:val="0"/>
          <w:numId w:val="5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Deferred payment plans for </w:t>
      </w:r>
      <w:proofErr w:type="spellStart"/>
      <w:r>
        <w:rPr>
          <w:rFonts w:ascii="Century Gothic" w:hAnsi="Century Gothic"/>
          <w:sz w:val="20"/>
          <w:szCs w:val="20"/>
        </w:rPr>
        <w:t>startups</w:t>
      </w:r>
      <w:proofErr w:type="spellEnd"/>
    </w:p>
    <w:p w14:paraId="6CAF0F03" w14:textId="4C721432" w:rsidR="005D3D92" w:rsidRDefault="005D3D92" w:rsidP="00127751">
      <w:pPr>
        <w:pStyle w:val="NoSpacing"/>
        <w:numPr>
          <w:ilvl w:val="0"/>
          <w:numId w:val="54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Business credit lines for </w:t>
      </w:r>
      <w:proofErr w:type="spellStart"/>
      <w:r>
        <w:rPr>
          <w:rFonts w:ascii="Century Gothic" w:hAnsi="Century Gothic"/>
          <w:sz w:val="20"/>
          <w:szCs w:val="20"/>
        </w:rPr>
        <w:t>startups</w:t>
      </w:r>
      <w:proofErr w:type="spellEnd"/>
      <w:r>
        <w:rPr>
          <w:rFonts w:ascii="Century Gothic" w:hAnsi="Century Gothic"/>
          <w:sz w:val="20"/>
          <w:szCs w:val="20"/>
        </w:rPr>
        <w:t xml:space="preserve">.  </w:t>
      </w:r>
    </w:p>
    <w:p w14:paraId="2E4C2045" w14:textId="27B57E05" w:rsidR="00F964AF" w:rsidRDefault="00F964AF" w:rsidP="00F964AF">
      <w:pPr>
        <w:pStyle w:val="NoSpacing"/>
        <w:rPr>
          <w:rFonts w:ascii="Century Gothic" w:hAnsi="Century Gothic"/>
          <w:sz w:val="20"/>
          <w:szCs w:val="20"/>
        </w:rPr>
      </w:pPr>
    </w:p>
    <w:p w14:paraId="78B04F3E" w14:textId="2FFEE4F0" w:rsidR="00F964AF" w:rsidRDefault="00F964AF" w:rsidP="00F964AF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Which AWS cost management tool allows you to view the most granular data about your AWS bill</w:t>
      </w:r>
    </w:p>
    <w:p w14:paraId="60A18B1A" w14:textId="7940A5E7" w:rsidR="00F964AF" w:rsidRDefault="00610D09" w:rsidP="00610D09">
      <w:pPr>
        <w:pStyle w:val="NoSpacing"/>
        <w:numPr>
          <w:ilvl w:val="0"/>
          <w:numId w:val="5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AWS Cost Explorer</w:t>
      </w:r>
    </w:p>
    <w:p w14:paraId="4029909F" w14:textId="33111359" w:rsidR="00610D09" w:rsidRDefault="00610D09" w:rsidP="00610D09">
      <w:pPr>
        <w:pStyle w:val="NoSpacing"/>
        <w:numPr>
          <w:ilvl w:val="0"/>
          <w:numId w:val="5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Budgets</w:t>
      </w:r>
    </w:p>
    <w:p w14:paraId="311FFD2C" w14:textId="41689B60" w:rsidR="00610D09" w:rsidRPr="00110C5B" w:rsidRDefault="00610D09" w:rsidP="00610D09">
      <w:pPr>
        <w:pStyle w:val="NoSpacing"/>
        <w:numPr>
          <w:ilvl w:val="0"/>
          <w:numId w:val="55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110C5B">
        <w:rPr>
          <w:rFonts w:ascii="Century Gothic" w:hAnsi="Century Gothic"/>
          <w:b/>
          <w:bCs/>
          <w:color w:val="C00000"/>
          <w:sz w:val="20"/>
          <w:szCs w:val="20"/>
        </w:rPr>
        <w:t>AWS Cost and Usage Report</w:t>
      </w:r>
    </w:p>
    <w:p w14:paraId="651D9275" w14:textId="645F53FA" w:rsidR="00610D09" w:rsidRDefault="000A2182" w:rsidP="00610D09">
      <w:pPr>
        <w:pStyle w:val="NoSpacing"/>
        <w:numPr>
          <w:ilvl w:val="0"/>
          <w:numId w:val="55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Billing Dashboards</w:t>
      </w:r>
    </w:p>
    <w:p w14:paraId="382599C1" w14:textId="1588453A" w:rsidR="000A2182" w:rsidRDefault="000A2182" w:rsidP="000A2182">
      <w:pPr>
        <w:pStyle w:val="NoSpacing"/>
        <w:ind w:left="360"/>
        <w:rPr>
          <w:rFonts w:ascii="Century Gothic" w:hAnsi="Century Gothic"/>
          <w:sz w:val="20"/>
          <w:szCs w:val="20"/>
        </w:rPr>
      </w:pPr>
    </w:p>
    <w:p w14:paraId="27D479D2" w14:textId="4F60BB51" w:rsidR="000A2182" w:rsidRDefault="00110C5B" w:rsidP="00110C5B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lastRenderedPageBreak/>
        <w:t xml:space="preserve"> </w:t>
      </w:r>
      <w:r w:rsidR="00CF3B36">
        <w:rPr>
          <w:rFonts w:ascii="Century Gothic" w:hAnsi="Century Gothic"/>
          <w:sz w:val="20"/>
          <w:szCs w:val="20"/>
        </w:rPr>
        <w:t xml:space="preserve">Which of the following can an AWS customer use to launch a new Amazon Relational Database </w:t>
      </w:r>
      <w:proofErr w:type="gramStart"/>
      <w:r w:rsidR="00CF3B36">
        <w:rPr>
          <w:rFonts w:ascii="Century Gothic" w:hAnsi="Century Gothic"/>
          <w:sz w:val="20"/>
          <w:szCs w:val="20"/>
        </w:rPr>
        <w:t>Service(</w:t>
      </w:r>
      <w:proofErr w:type="gramEnd"/>
      <w:r w:rsidR="00CF3B36">
        <w:rPr>
          <w:rFonts w:ascii="Century Gothic" w:hAnsi="Century Gothic"/>
          <w:sz w:val="20"/>
          <w:szCs w:val="20"/>
        </w:rPr>
        <w:t>Amazon RDS) Cluster?  Choose Two</w:t>
      </w:r>
    </w:p>
    <w:p w14:paraId="4CFEF122" w14:textId="435D902C" w:rsidR="00CF3B36" w:rsidRDefault="00CF3B36" w:rsidP="00CF3B36">
      <w:pPr>
        <w:pStyle w:val="NoSpacing"/>
        <w:numPr>
          <w:ilvl w:val="0"/>
          <w:numId w:val="56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AWS Concierge</w:t>
      </w:r>
    </w:p>
    <w:p w14:paraId="7770BD79" w14:textId="5EAF9001" w:rsidR="00CF3B36" w:rsidRPr="00A85D08" w:rsidRDefault="00CF3B36" w:rsidP="00CF3B36">
      <w:pPr>
        <w:pStyle w:val="NoSpacing"/>
        <w:numPr>
          <w:ilvl w:val="0"/>
          <w:numId w:val="5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A85D08">
        <w:rPr>
          <w:rFonts w:ascii="Century Gothic" w:hAnsi="Century Gothic"/>
          <w:b/>
          <w:bCs/>
          <w:color w:val="C00000"/>
          <w:sz w:val="20"/>
          <w:szCs w:val="20"/>
        </w:rPr>
        <w:t xml:space="preserve">AWS </w:t>
      </w:r>
      <w:proofErr w:type="spellStart"/>
      <w:r w:rsidRPr="00A85D08">
        <w:rPr>
          <w:rFonts w:ascii="Century Gothic" w:hAnsi="Century Gothic"/>
          <w:b/>
          <w:bCs/>
          <w:color w:val="C00000"/>
          <w:sz w:val="20"/>
          <w:szCs w:val="20"/>
        </w:rPr>
        <w:t>Cloudformation</w:t>
      </w:r>
      <w:proofErr w:type="spellEnd"/>
    </w:p>
    <w:p w14:paraId="10344E42" w14:textId="0D615664" w:rsidR="00CF3B36" w:rsidRDefault="00CF3B36" w:rsidP="00CF3B36">
      <w:pPr>
        <w:pStyle w:val="NoSpacing"/>
        <w:numPr>
          <w:ilvl w:val="0"/>
          <w:numId w:val="56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Simple Stor</w:t>
      </w:r>
      <w:r w:rsidR="00D4792B">
        <w:rPr>
          <w:rFonts w:ascii="Century Gothic" w:hAnsi="Century Gothic"/>
          <w:sz w:val="20"/>
          <w:szCs w:val="20"/>
        </w:rPr>
        <w:t xml:space="preserve">age </w:t>
      </w:r>
      <w:proofErr w:type="gramStart"/>
      <w:r w:rsidR="00D4792B">
        <w:rPr>
          <w:rFonts w:ascii="Century Gothic" w:hAnsi="Century Gothic"/>
          <w:sz w:val="20"/>
          <w:szCs w:val="20"/>
        </w:rPr>
        <w:t>Service(</w:t>
      </w:r>
      <w:proofErr w:type="gramEnd"/>
      <w:r w:rsidR="00D4792B">
        <w:rPr>
          <w:rFonts w:ascii="Century Gothic" w:hAnsi="Century Gothic"/>
          <w:sz w:val="20"/>
          <w:szCs w:val="20"/>
        </w:rPr>
        <w:t>Amazon S3)</w:t>
      </w:r>
    </w:p>
    <w:p w14:paraId="6A3BF059" w14:textId="47489824" w:rsidR="00D4792B" w:rsidRDefault="00D4792B" w:rsidP="00CF3B36">
      <w:pPr>
        <w:pStyle w:val="NoSpacing"/>
        <w:numPr>
          <w:ilvl w:val="0"/>
          <w:numId w:val="56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EC2 Auto Scaling</w:t>
      </w:r>
    </w:p>
    <w:p w14:paraId="47018501" w14:textId="093AF44C" w:rsidR="00D4792B" w:rsidRPr="00A85D08" w:rsidRDefault="00D4792B" w:rsidP="00CF3B36">
      <w:pPr>
        <w:pStyle w:val="NoSpacing"/>
        <w:numPr>
          <w:ilvl w:val="0"/>
          <w:numId w:val="56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A85D08">
        <w:rPr>
          <w:rFonts w:ascii="Century Gothic" w:hAnsi="Century Gothic"/>
          <w:b/>
          <w:bCs/>
          <w:color w:val="C00000"/>
          <w:sz w:val="20"/>
          <w:szCs w:val="20"/>
        </w:rPr>
        <w:t>AWS Management Console</w:t>
      </w:r>
    </w:p>
    <w:p w14:paraId="68BBA198" w14:textId="77777777" w:rsidR="00F90E21" w:rsidRDefault="00F90E21" w:rsidP="00F90E21">
      <w:pPr>
        <w:pStyle w:val="NoSpacing"/>
        <w:rPr>
          <w:rFonts w:ascii="Century Gothic" w:hAnsi="Century Gothic"/>
          <w:sz w:val="20"/>
          <w:szCs w:val="20"/>
        </w:rPr>
      </w:pPr>
    </w:p>
    <w:p w14:paraId="660DB457" w14:textId="0767F829" w:rsidR="00497B46" w:rsidRDefault="003E1826" w:rsidP="003E1826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Which of the following is an AWS cloud architecture design principle</w:t>
      </w:r>
    </w:p>
    <w:p w14:paraId="3AA7E38F" w14:textId="41D27FC9" w:rsidR="003E1826" w:rsidRDefault="003E1826" w:rsidP="003E1826">
      <w:pPr>
        <w:pStyle w:val="NoSpacing"/>
        <w:numPr>
          <w:ilvl w:val="0"/>
          <w:numId w:val="57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Implement single point of failure</w:t>
      </w:r>
    </w:p>
    <w:p w14:paraId="437D0EE5" w14:textId="496D5A8E" w:rsidR="003E1826" w:rsidRPr="008F0461" w:rsidRDefault="003E1826" w:rsidP="003E1826">
      <w:pPr>
        <w:pStyle w:val="NoSpacing"/>
        <w:numPr>
          <w:ilvl w:val="0"/>
          <w:numId w:val="57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8F0461">
        <w:rPr>
          <w:rFonts w:ascii="Century Gothic" w:hAnsi="Century Gothic"/>
          <w:b/>
          <w:bCs/>
          <w:color w:val="C00000"/>
          <w:sz w:val="20"/>
          <w:szCs w:val="20"/>
        </w:rPr>
        <w:t>Implement loose coupling</w:t>
      </w:r>
    </w:p>
    <w:p w14:paraId="0337D215" w14:textId="2F91B026" w:rsidR="003E1826" w:rsidRDefault="003E1826" w:rsidP="003E1826">
      <w:pPr>
        <w:pStyle w:val="NoSpacing"/>
        <w:numPr>
          <w:ilvl w:val="0"/>
          <w:numId w:val="57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mplement monolithic design</w:t>
      </w:r>
    </w:p>
    <w:p w14:paraId="031F6120" w14:textId="7CA87BFC" w:rsidR="003E1826" w:rsidRDefault="003E1826" w:rsidP="003E1826">
      <w:pPr>
        <w:pStyle w:val="NoSpacing"/>
        <w:numPr>
          <w:ilvl w:val="0"/>
          <w:numId w:val="57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Implement vertical scaling</w:t>
      </w:r>
    </w:p>
    <w:p w14:paraId="6E46F169" w14:textId="27DB54A4" w:rsidR="003E1826" w:rsidRDefault="003E1826" w:rsidP="003E1826">
      <w:pPr>
        <w:pStyle w:val="NoSpacing"/>
        <w:rPr>
          <w:rFonts w:ascii="Century Gothic" w:hAnsi="Century Gothic"/>
          <w:sz w:val="20"/>
          <w:szCs w:val="20"/>
        </w:rPr>
      </w:pPr>
    </w:p>
    <w:p w14:paraId="244AF205" w14:textId="2856C72C" w:rsidR="003E1826" w:rsidRDefault="003E1826" w:rsidP="003E1826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8F0461">
        <w:rPr>
          <w:rFonts w:ascii="Century Gothic" w:hAnsi="Century Gothic"/>
          <w:sz w:val="20"/>
          <w:szCs w:val="20"/>
        </w:rPr>
        <w:t>Which of the following security measures protect access to AWS account?  (Choose Two)</w:t>
      </w:r>
    </w:p>
    <w:p w14:paraId="2423BDA6" w14:textId="2368C55E" w:rsidR="008F0461" w:rsidRDefault="008F0461" w:rsidP="008F0461">
      <w:pPr>
        <w:pStyle w:val="NoSpacing"/>
        <w:numPr>
          <w:ilvl w:val="0"/>
          <w:numId w:val="58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Enable AWS coludtrail</w:t>
      </w:r>
    </w:p>
    <w:p w14:paraId="05687EE5" w14:textId="6F26ED87" w:rsidR="008F0461" w:rsidRPr="008B1F1B" w:rsidRDefault="008F0461" w:rsidP="008F0461">
      <w:pPr>
        <w:pStyle w:val="NoSpacing"/>
        <w:numPr>
          <w:ilvl w:val="0"/>
          <w:numId w:val="5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8B1F1B">
        <w:rPr>
          <w:rFonts w:ascii="Century Gothic" w:hAnsi="Century Gothic"/>
          <w:b/>
          <w:bCs/>
          <w:color w:val="C00000"/>
          <w:sz w:val="20"/>
          <w:szCs w:val="20"/>
        </w:rPr>
        <w:t>Grant least privilege access to IAM users</w:t>
      </w:r>
    </w:p>
    <w:p w14:paraId="43734C01" w14:textId="78F05F49" w:rsidR="008F0461" w:rsidRDefault="008F0461" w:rsidP="008F0461">
      <w:pPr>
        <w:pStyle w:val="NoSpacing"/>
        <w:numPr>
          <w:ilvl w:val="0"/>
          <w:numId w:val="58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Create one IAM user and share with many developers and users.</w:t>
      </w:r>
    </w:p>
    <w:p w14:paraId="38847239" w14:textId="40A33271" w:rsidR="008F0461" w:rsidRDefault="008F0461" w:rsidP="008F0461">
      <w:pPr>
        <w:pStyle w:val="NoSpacing"/>
        <w:numPr>
          <w:ilvl w:val="0"/>
          <w:numId w:val="58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Enable Amazon Cloudfront</w:t>
      </w:r>
    </w:p>
    <w:p w14:paraId="4FD2F510" w14:textId="5CCD0C96" w:rsidR="008F0461" w:rsidRPr="008B1F1B" w:rsidRDefault="004C14A1" w:rsidP="008F0461">
      <w:pPr>
        <w:pStyle w:val="NoSpacing"/>
        <w:numPr>
          <w:ilvl w:val="0"/>
          <w:numId w:val="58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8B1F1B">
        <w:rPr>
          <w:rFonts w:ascii="Century Gothic" w:hAnsi="Century Gothic"/>
          <w:b/>
          <w:bCs/>
          <w:color w:val="C00000"/>
          <w:sz w:val="20"/>
          <w:szCs w:val="20"/>
        </w:rPr>
        <w:t xml:space="preserve">Activate multi factor </w:t>
      </w:r>
      <w:proofErr w:type="gramStart"/>
      <w:r w:rsidRPr="008B1F1B">
        <w:rPr>
          <w:rFonts w:ascii="Century Gothic" w:hAnsi="Century Gothic"/>
          <w:b/>
          <w:bCs/>
          <w:color w:val="C00000"/>
          <w:sz w:val="20"/>
          <w:szCs w:val="20"/>
        </w:rPr>
        <w:t>authentication(</w:t>
      </w:r>
      <w:proofErr w:type="gramEnd"/>
      <w:r w:rsidRPr="008B1F1B">
        <w:rPr>
          <w:rFonts w:ascii="Century Gothic" w:hAnsi="Century Gothic"/>
          <w:b/>
          <w:bCs/>
          <w:color w:val="C00000"/>
          <w:sz w:val="20"/>
          <w:szCs w:val="20"/>
        </w:rPr>
        <w:t>MFA) to privileged uses.</w:t>
      </w:r>
    </w:p>
    <w:p w14:paraId="4168B6A0" w14:textId="6932F3AF" w:rsidR="004C14A1" w:rsidRDefault="004C14A1" w:rsidP="004C14A1">
      <w:pPr>
        <w:pStyle w:val="NoSpacing"/>
        <w:rPr>
          <w:rFonts w:ascii="Century Gothic" w:hAnsi="Century Gothic"/>
          <w:sz w:val="20"/>
          <w:szCs w:val="20"/>
        </w:rPr>
      </w:pPr>
    </w:p>
    <w:p w14:paraId="62BB7F6D" w14:textId="64625894" w:rsidR="004C14A1" w:rsidRDefault="001C0C34" w:rsidP="001C0C34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  <w:r w:rsidR="00F47873">
        <w:rPr>
          <w:rFonts w:ascii="Century Gothic" w:hAnsi="Century Gothic"/>
          <w:sz w:val="20"/>
          <w:szCs w:val="20"/>
        </w:rPr>
        <w:t xml:space="preserve">Which service provides a hybrid storage service that enables on premises application to seamlessly use cloud storage. </w:t>
      </w:r>
    </w:p>
    <w:p w14:paraId="2BED17A8" w14:textId="3A179E04" w:rsidR="00F47873" w:rsidRDefault="00F47873" w:rsidP="00F47873">
      <w:pPr>
        <w:pStyle w:val="NoSpacing"/>
        <w:numPr>
          <w:ilvl w:val="0"/>
          <w:numId w:val="5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Amazon Glacier</w:t>
      </w:r>
    </w:p>
    <w:p w14:paraId="3715D1BA" w14:textId="57CB8BE2" w:rsidR="00F47873" w:rsidRDefault="00F47873" w:rsidP="00F47873">
      <w:pPr>
        <w:pStyle w:val="NoSpacing"/>
        <w:numPr>
          <w:ilvl w:val="0"/>
          <w:numId w:val="5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WS Snowball</w:t>
      </w:r>
    </w:p>
    <w:p w14:paraId="36C24866" w14:textId="1334EB6B" w:rsidR="00F47873" w:rsidRPr="00E32CB4" w:rsidRDefault="00F47873" w:rsidP="00F47873">
      <w:pPr>
        <w:pStyle w:val="NoSpacing"/>
        <w:numPr>
          <w:ilvl w:val="0"/>
          <w:numId w:val="59"/>
        </w:numPr>
        <w:rPr>
          <w:rFonts w:ascii="Century Gothic" w:hAnsi="Century Gothic"/>
          <w:b/>
          <w:bCs/>
          <w:color w:val="C00000"/>
          <w:sz w:val="20"/>
          <w:szCs w:val="20"/>
        </w:rPr>
      </w:pPr>
      <w:r w:rsidRPr="00E32CB4">
        <w:rPr>
          <w:rFonts w:ascii="Century Gothic" w:hAnsi="Century Gothic"/>
          <w:b/>
          <w:bCs/>
          <w:color w:val="C00000"/>
          <w:sz w:val="20"/>
          <w:szCs w:val="20"/>
        </w:rPr>
        <w:t>AWS Storage Gateway</w:t>
      </w:r>
    </w:p>
    <w:p w14:paraId="70382BC1" w14:textId="52B5D60F" w:rsidR="00F47873" w:rsidRDefault="00F47873" w:rsidP="00F47873">
      <w:pPr>
        <w:pStyle w:val="NoSpacing"/>
        <w:numPr>
          <w:ilvl w:val="0"/>
          <w:numId w:val="59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Amazon Elastic Block Storage</w:t>
      </w:r>
      <w:r w:rsidR="00006559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(Amazon EBS)</w:t>
      </w:r>
    </w:p>
    <w:p w14:paraId="37A57200" w14:textId="611347BC" w:rsidR="00E32CB4" w:rsidRDefault="00E32CB4" w:rsidP="00E32CB4">
      <w:pPr>
        <w:pStyle w:val="NoSpacing"/>
        <w:rPr>
          <w:rFonts w:ascii="Century Gothic" w:hAnsi="Century Gothic"/>
          <w:sz w:val="20"/>
          <w:szCs w:val="20"/>
        </w:rPr>
      </w:pPr>
    </w:p>
    <w:p w14:paraId="7242D157" w14:textId="6EA36B3A" w:rsidR="00E32CB4" w:rsidRPr="00305334" w:rsidRDefault="00E32CB4" w:rsidP="00E32CB4">
      <w:pPr>
        <w:pStyle w:val="NoSpacing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 xml:space="preserve"> </w:t>
      </w:r>
    </w:p>
    <w:sectPr w:rsidR="00E32CB4" w:rsidRPr="003053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63AC0"/>
    <w:multiLevelType w:val="hybridMultilevel"/>
    <w:tmpl w:val="342243CC"/>
    <w:lvl w:ilvl="0" w:tplc="339C6A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40C42"/>
    <w:multiLevelType w:val="hybridMultilevel"/>
    <w:tmpl w:val="D82838DC"/>
    <w:lvl w:ilvl="0" w:tplc="AD04DDE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A271C"/>
    <w:multiLevelType w:val="hybridMultilevel"/>
    <w:tmpl w:val="AEB002CC"/>
    <w:lvl w:ilvl="0" w:tplc="38429C5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2421E"/>
    <w:multiLevelType w:val="hybridMultilevel"/>
    <w:tmpl w:val="3DAC491A"/>
    <w:lvl w:ilvl="0" w:tplc="1882A9C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11F6C"/>
    <w:multiLevelType w:val="hybridMultilevel"/>
    <w:tmpl w:val="31F88440"/>
    <w:lvl w:ilvl="0" w:tplc="048833F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BE2F17"/>
    <w:multiLevelType w:val="hybridMultilevel"/>
    <w:tmpl w:val="A05436C0"/>
    <w:lvl w:ilvl="0" w:tplc="4544C8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B0952"/>
    <w:multiLevelType w:val="hybridMultilevel"/>
    <w:tmpl w:val="58E60AA2"/>
    <w:lvl w:ilvl="0" w:tplc="5170C3E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AA7A5C"/>
    <w:multiLevelType w:val="hybridMultilevel"/>
    <w:tmpl w:val="5DB087E8"/>
    <w:lvl w:ilvl="0" w:tplc="54721A5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428D9"/>
    <w:multiLevelType w:val="hybridMultilevel"/>
    <w:tmpl w:val="FFF0456A"/>
    <w:lvl w:ilvl="0" w:tplc="2EBA1FA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54C11"/>
    <w:multiLevelType w:val="hybridMultilevel"/>
    <w:tmpl w:val="AFACD9B0"/>
    <w:lvl w:ilvl="0" w:tplc="E2D2238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716A9B"/>
    <w:multiLevelType w:val="hybridMultilevel"/>
    <w:tmpl w:val="911A1F4E"/>
    <w:lvl w:ilvl="0" w:tplc="7B0E468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D95453"/>
    <w:multiLevelType w:val="hybridMultilevel"/>
    <w:tmpl w:val="CE7E4210"/>
    <w:lvl w:ilvl="0" w:tplc="1F86B64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7D5317"/>
    <w:multiLevelType w:val="hybridMultilevel"/>
    <w:tmpl w:val="8278A33A"/>
    <w:lvl w:ilvl="0" w:tplc="945E595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52392E"/>
    <w:multiLevelType w:val="hybridMultilevel"/>
    <w:tmpl w:val="2E8E60F6"/>
    <w:lvl w:ilvl="0" w:tplc="0214FA98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940006"/>
    <w:multiLevelType w:val="hybridMultilevel"/>
    <w:tmpl w:val="54D04592"/>
    <w:lvl w:ilvl="0" w:tplc="2C40E89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A21F8D"/>
    <w:multiLevelType w:val="hybridMultilevel"/>
    <w:tmpl w:val="CD8C2D98"/>
    <w:lvl w:ilvl="0" w:tplc="C67887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10139E"/>
    <w:multiLevelType w:val="hybridMultilevel"/>
    <w:tmpl w:val="C97E98D6"/>
    <w:lvl w:ilvl="0" w:tplc="D1FAFEC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80670A"/>
    <w:multiLevelType w:val="hybridMultilevel"/>
    <w:tmpl w:val="C84EFBC6"/>
    <w:lvl w:ilvl="0" w:tplc="670E019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2D2A4F"/>
    <w:multiLevelType w:val="hybridMultilevel"/>
    <w:tmpl w:val="CC3C9498"/>
    <w:lvl w:ilvl="0" w:tplc="ABB60B1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FC09F7"/>
    <w:multiLevelType w:val="hybridMultilevel"/>
    <w:tmpl w:val="AF9801C2"/>
    <w:lvl w:ilvl="0" w:tplc="CC464F4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23691C"/>
    <w:multiLevelType w:val="hybridMultilevel"/>
    <w:tmpl w:val="77CEB102"/>
    <w:lvl w:ilvl="0" w:tplc="B1F0EA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A031E1"/>
    <w:multiLevelType w:val="hybridMultilevel"/>
    <w:tmpl w:val="BCA486D2"/>
    <w:lvl w:ilvl="0" w:tplc="4540F4E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0B44CC"/>
    <w:multiLevelType w:val="hybridMultilevel"/>
    <w:tmpl w:val="523E80F6"/>
    <w:lvl w:ilvl="0" w:tplc="2A72C15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22275D"/>
    <w:multiLevelType w:val="hybridMultilevel"/>
    <w:tmpl w:val="DA8CD6C6"/>
    <w:lvl w:ilvl="0" w:tplc="4FACDBC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140BFD"/>
    <w:multiLevelType w:val="hybridMultilevel"/>
    <w:tmpl w:val="8C7AB942"/>
    <w:lvl w:ilvl="0" w:tplc="37ECDA6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9104DE"/>
    <w:multiLevelType w:val="hybridMultilevel"/>
    <w:tmpl w:val="A9FEF416"/>
    <w:lvl w:ilvl="0" w:tplc="CE1C8E6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0808F8"/>
    <w:multiLevelType w:val="hybridMultilevel"/>
    <w:tmpl w:val="9BDAA018"/>
    <w:lvl w:ilvl="0" w:tplc="8B3E4BC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087E71"/>
    <w:multiLevelType w:val="hybridMultilevel"/>
    <w:tmpl w:val="1938C060"/>
    <w:lvl w:ilvl="0" w:tplc="57DA9BD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4F091E"/>
    <w:multiLevelType w:val="hybridMultilevel"/>
    <w:tmpl w:val="DBD28DFE"/>
    <w:lvl w:ilvl="0" w:tplc="736C5FF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8E22A5"/>
    <w:multiLevelType w:val="hybridMultilevel"/>
    <w:tmpl w:val="FEE2EF48"/>
    <w:lvl w:ilvl="0" w:tplc="8C96D35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D250EF"/>
    <w:multiLevelType w:val="hybridMultilevel"/>
    <w:tmpl w:val="F502EC58"/>
    <w:lvl w:ilvl="0" w:tplc="DDC6AEF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823DFA"/>
    <w:multiLevelType w:val="hybridMultilevel"/>
    <w:tmpl w:val="CEBEF898"/>
    <w:lvl w:ilvl="0" w:tplc="A5AAFF46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5F58EA"/>
    <w:multiLevelType w:val="hybridMultilevel"/>
    <w:tmpl w:val="CE644910"/>
    <w:lvl w:ilvl="0" w:tplc="225ED4C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B95183"/>
    <w:multiLevelType w:val="hybridMultilevel"/>
    <w:tmpl w:val="FBAC9EF2"/>
    <w:lvl w:ilvl="0" w:tplc="D5B628B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5E2E37"/>
    <w:multiLevelType w:val="hybridMultilevel"/>
    <w:tmpl w:val="96E8D0CA"/>
    <w:lvl w:ilvl="0" w:tplc="A1D26336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8D3CA6"/>
    <w:multiLevelType w:val="hybridMultilevel"/>
    <w:tmpl w:val="6F64DAE8"/>
    <w:lvl w:ilvl="0" w:tplc="A3B4A5EA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76708C"/>
    <w:multiLevelType w:val="hybridMultilevel"/>
    <w:tmpl w:val="ECB21A82"/>
    <w:lvl w:ilvl="0" w:tplc="215290D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BE2D9F"/>
    <w:multiLevelType w:val="hybridMultilevel"/>
    <w:tmpl w:val="15A227A0"/>
    <w:lvl w:ilvl="0" w:tplc="B2F0210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1F13B2"/>
    <w:multiLevelType w:val="hybridMultilevel"/>
    <w:tmpl w:val="E098A254"/>
    <w:lvl w:ilvl="0" w:tplc="66180DF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1020C4"/>
    <w:multiLevelType w:val="hybridMultilevel"/>
    <w:tmpl w:val="433A78FA"/>
    <w:lvl w:ilvl="0" w:tplc="D332B8A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5EF05DD"/>
    <w:multiLevelType w:val="hybridMultilevel"/>
    <w:tmpl w:val="5FA00FF0"/>
    <w:lvl w:ilvl="0" w:tplc="0D0E2EB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7407840"/>
    <w:multiLevelType w:val="hybridMultilevel"/>
    <w:tmpl w:val="0CD0E464"/>
    <w:lvl w:ilvl="0" w:tplc="2404F28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980305"/>
    <w:multiLevelType w:val="hybridMultilevel"/>
    <w:tmpl w:val="E7402F4A"/>
    <w:lvl w:ilvl="0" w:tplc="2FF2DFE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DDD3DB3"/>
    <w:multiLevelType w:val="hybridMultilevel"/>
    <w:tmpl w:val="FB989B3C"/>
    <w:lvl w:ilvl="0" w:tplc="3F1EC8B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EA408C5"/>
    <w:multiLevelType w:val="hybridMultilevel"/>
    <w:tmpl w:val="7AC2C670"/>
    <w:lvl w:ilvl="0" w:tplc="9AA4FC1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2011CF6"/>
    <w:multiLevelType w:val="hybridMultilevel"/>
    <w:tmpl w:val="37D2F89E"/>
    <w:lvl w:ilvl="0" w:tplc="F614079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86B153C"/>
    <w:multiLevelType w:val="hybridMultilevel"/>
    <w:tmpl w:val="C85874CC"/>
    <w:lvl w:ilvl="0" w:tplc="D1647C8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92173FA"/>
    <w:multiLevelType w:val="hybridMultilevel"/>
    <w:tmpl w:val="2DFEB4A0"/>
    <w:lvl w:ilvl="0" w:tplc="06A06DEA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624BCF"/>
    <w:multiLevelType w:val="hybridMultilevel"/>
    <w:tmpl w:val="F9BEBAB4"/>
    <w:lvl w:ilvl="0" w:tplc="43D0DE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16927BA"/>
    <w:multiLevelType w:val="hybridMultilevel"/>
    <w:tmpl w:val="1798834C"/>
    <w:lvl w:ilvl="0" w:tplc="D85608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1DF4058"/>
    <w:multiLevelType w:val="hybridMultilevel"/>
    <w:tmpl w:val="FB7C7F8E"/>
    <w:lvl w:ilvl="0" w:tplc="E800F7B2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4750974"/>
    <w:multiLevelType w:val="hybridMultilevel"/>
    <w:tmpl w:val="3ACAAFAC"/>
    <w:lvl w:ilvl="0" w:tplc="85CC570E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6976AB"/>
    <w:multiLevelType w:val="hybridMultilevel"/>
    <w:tmpl w:val="92C4DA46"/>
    <w:lvl w:ilvl="0" w:tplc="259C284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9894094"/>
    <w:multiLevelType w:val="hybridMultilevel"/>
    <w:tmpl w:val="39E0CF8C"/>
    <w:lvl w:ilvl="0" w:tplc="59663A7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9EA5C07"/>
    <w:multiLevelType w:val="hybridMultilevel"/>
    <w:tmpl w:val="BE8816E0"/>
    <w:lvl w:ilvl="0" w:tplc="3600294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A9F762F"/>
    <w:multiLevelType w:val="hybridMultilevel"/>
    <w:tmpl w:val="654CAC38"/>
    <w:lvl w:ilvl="0" w:tplc="49F6E16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C581A92"/>
    <w:multiLevelType w:val="hybridMultilevel"/>
    <w:tmpl w:val="D64E04AE"/>
    <w:lvl w:ilvl="0" w:tplc="B602D78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C9953F1"/>
    <w:multiLevelType w:val="hybridMultilevel"/>
    <w:tmpl w:val="96DC13D8"/>
    <w:lvl w:ilvl="0" w:tplc="5F1ACA8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D56608"/>
    <w:multiLevelType w:val="hybridMultilevel"/>
    <w:tmpl w:val="0682FC66"/>
    <w:lvl w:ilvl="0" w:tplc="FFC00C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24353267">
    <w:abstractNumId w:val="58"/>
  </w:num>
  <w:num w:numId="2" w16cid:durableId="96678555">
    <w:abstractNumId w:val="55"/>
  </w:num>
  <w:num w:numId="3" w16cid:durableId="120928753">
    <w:abstractNumId w:val="36"/>
  </w:num>
  <w:num w:numId="4" w16cid:durableId="1472599031">
    <w:abstractNumId w:val="0"/>
  </w:num>
  <w:num w:numId="5" w16cid:durableId="1000893637">
    <w:abstractNumId w:val="2"/>
  </w:num>
  <w:num w:numId="6" w16cid:durableId="956178464">
    <w:abstractNumId w:val="48"/>
  </w:num>
  <w:num w:numId="7" w16cid:durableId="981272912">
    <w:abstractNumId w:val="25"/>
  </w:num>
  <w:num w:numId="8" w16cid:durableId="1121722939">
    <w:abstractNumId w:val="15"/>
  </w:num>
  <w:num w:numId="9" w16cid:durableId="802582878">
    <w:abstractNumId w:val="40"/>
  </w:num>
  <w:num w:numId="10" w16cid:durableId="1730105726">
    <w:abstractNumId w:val="11"/>
  </w:num>
  <w:num w:numId="11" w16cid:durableId="1582105871">
    <w:abstractNumId w:val="31"/>
  </w:num>
  <w:num w:numId="12" w16cid:durableId="2050298922">
    <w:abstractNumId w:val="34"/>
  </w:num>
  <w:num w:numId="13" w16cid:durableId="1551767851">
    <w:abstractNumId w:val="29"/>
  </w:num>
  <w:num w:numId="14" w16cid:durableId="949437662">
    <w:abstractNumId w:val="17"/>
  </w:num>
  <w:num w:numId="15" w16cid:durableId="1548293445">
    <w:abstractNumId w:val="6"/>
  </w:num>
  <w:num w:numId="16" w16cid:durableId="2060351983">
    <w:abstractNumId w:val="43"/>
  </w:num>
  <w:num w:numId="17" w16cid:durableId="57171791">
    <w:abstractNumId w:val="7"/>
  </w:num>
  <w:num w:numId="18" w16cid:durableId="1180661357">
    <w:abstractNumId w:val="45"/>
  </w:num>
  <w:num w:numId="19" w16cid:durableId="1396389576">
    <w:abstractNumId w:val="35"/>
  </w:num>
  <w:num w:numId="20" w16cid:durableId="280961800">
    <w:abstractNumId w:val="53"/>
  </w:num>
  <w:num w:numId="21" w16cid:durableId="1942250960">
    <w:abstractNumId w:val="8"/>
  </w:num>
  <w:num w:numId="22" w16cid:durableId="420571486">
    <w:abstractNumId w:val="22"/>
  </w:num>
  <w:num w:numId="23" w16cid:durableId="1500777485">
    <w:abstractNumId w:val="50"/>
  </w:num>
  <w:num w:numId="24" w16cid:durableId="1013339615">
    <w:abstractNumId w:val="13"/>
  </w:num>
  <w:num w:numId="25" w16cid:durableId="426386044">
    <w:abstractNumId w:val="14"/>
  </w:num>
  <w:num w:numId="26" w16cid:durableId="1576621575">
    <w:abstractNumId w:val="42"/>
  </w:num>
  <w:num w:numId="27" w16cid:durableId="1707488086">
    <w:abstractNumId w:val="21"/>
  </w:num>
  <w:num w:numId="28" w16cid:durableId="1374502300">
    <w:abstractNumId w:val="1"/>
  </w:num>
  <w:num w:numId="29" w16cid:durableId="42410937">
    <w:abstractNumId w:val="24"/>
  </w:num>
  <w:num w:numId="30" w16cid:durableId="55131825">
    <w:abstractNumId w:val="44"/>
  </w:num>
  <w:num w:numId="31" w16cid:durableId="1528979699">
    <w:abstractNumId w:val="32"/>
  </w:num>
  <w:num w:numId="32" w16cid:durableId="1640379861">
    <w:abstractNumId w:val="46"/>
  </w:num>
  <w:num w:numId="33" w16cid:durableId="1950351823">
    <w:abstractNumId w:val="47"/>
  </w:num>
  <w:num w:numId="34" w16cid:durableId="312686924">
    <w:abstractNumId w:val="33"/>
  </w:num>
  <w:num w:numId="35" w16cid:durableId="584529848">
    <w:abstractNumId w:val="37"/>
  </w:num>
  <w:num w:numId="36" w16cid:durableId="948128299">
    <w:abstractNumId w:val="52"/>
  </w:num>
  <w:num w:numId="37" w16cid:durableId="2002192472">
    <w:abstractNumId w:val="51"/>
  </w:num>
  <w:num w:numId="38" w16cid:durableId="167063040">
    <w:abstractNumId w:val="4"/>
  </w:num>
  <w:num w:numId="39" w16cid:durableId="1710836449">
    <w:abstractNumId w:val="19"/>
  </w:num>
  <w:num w:numId="40" w16cid:durableId="299505319">
    <w:abstractNumId w:val="23"/>
  </w:num>
  <w:num w:numId="41" w16cid:durableId="570501631">
    <w:abstractNumId w:val="56"/>
  </w:num>
  <w:num w:numId="42" w16cid:durableId="1276911369">
    <w:abstractNumId w:val="12"/>
  </w:num>
  <w:num w:numId="43" w16cid:durableId="2072844471">
    <w:abstractNumId w:val="39"/>
  </w:num>
  <w:num w:numId="44" w16cid:durableId="71972908">
    <w:abstractNumId w:val="38"/>
  </w:num>
  <w:num w:numId="45" w16cid:durableId="1666277326">
    <w:abstractNumId w:val="57"/>
  </w:num>
  <w:num w:numId="46" w16cid:durableId="414743889">
    <w:abstractNumId w:val="18"/>
  </w:num>
  <w:num w:numId="47" w16cid:durableId="102191706">
    <w:abstractNumId w:val="41"/>
  </w:num>
  <w:num w:numId="48" w16cid:durableId="510611737">
    <w:abstractNumId w:val="16"/>
  </w:num>
  <w:num w:numId="49" w16cid:durableId="639002127">
    <w:abstractNumId w:val="3"/>
  </w:num>
  <w:num w:numId="50" w16cid:durableId="1608270148">
    <w:abstractNumId w:val="5"/>
  </w:num>
  <w:num w:numId="51" w16cid:durableId="128477967">
    <w:abstractNumId w:val="9"/>
  </w:num>
  <w:num w:numId="52" w16cid:durableId="1140073364">
    <w:abstractNumId w:val="54"/>
  </w:num>
  <w:num w:numId="53" w16cid:durableId="2104954424">
    <w:abstractNumId w:val="27"/>
  </w:num>
  <w:num w:numId="54" w16cid:durableId="396710925">
    <w:abstractNumId w:val="26"/>
  </w:num>
  <w:num w:numId="55" w16cid:durableId="1398439273">
    <w:abstractNumId w:val="30"/>
  </w:num>
  <w:num w:numId="56" w16cid:durableId="2109619852">
    <w:abstractNumId w:val="10"/>
  </w:num>
  <w:num w:numId="57" w16cid:durableId="168906668">
    <w:abstractNumId w:val="28"/>
  </w:num>
  <w:num w:numId="58" w16cid:durableId="1260217756">
    <w:abstractNumId w:val="49"/>
  </w:num>
  <w:num w:numId="59" w16cid:durableId="1685940182">
    <w:abstractNumId w:val="2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U3NTMzNTA3NDVX0lEKTi0uzszPAykwrgUAd0WzSywAAAA="/>
  </w:docVars>
  <w:rsids>
    <w:rsidRoot w:val="009C2ABE"/>
    <w:rsid w:val="00006559"/>
    <w:rsid w:val="00033B6D"/>
    <w:rsid w:val="0003715E"/>
    <w:rsid w:val="00074CEA"/>
    <w:rsid w:val="000910E9"/>
    <w:rsid w:val="0009299B"/>
    <w:rsid w:val="000A2182"/>
    <w:rsid w:val="000A3CBD"/>
    <w:rsid w:val="000A691A"/>
    <w:rsid w:val="000C5F46"/>
    <w:rsid w:val="00110C5B"/>
    <w:rsid w:val="001212FE"/>
    <w:rsid w:val="00124F66"/>
    <w:rsid w:val="00127751"/>
    <w:rsid w:val="001500E0"/>
    <w:rsid w:val="001548F7"/>
    <w:rsid w:val="0015530B"/>
    <w:rsid w:val="00155562"/>
    <w:rsid w:val="00157C7A"/>
    <w:rsid w:val="00171E33"/>
    <w:rsid w:val="001745A7"/>
    <w:rsid w:val="001769D2"/>
    <w:rsid w:val="001C0C34"/>
    <w:rsid w:val="001F27B2"/>
    <w:rsid w:val="001F46D6"/>
    <w:rsid w:val="00216064"/>
    <w:rsid w:val="0023710B"/>
    <w:rsid w:val="00245CFD"/>
    <w:rsid w:val="00247B93"/>
    <w:rsid w:val="0027673D"/>
    <w:rsid w:val="002A65D5"/>
    <w:rsid w:val="002B1806"/>
    <w:rsid w:val="002C2C02"/>
    <w:rsid w:val="002C37C4"/>
    <w:rsid w:val="002D597E"/>
    <w:rsid w:val="002E27F4"/>
    <w:rsid w:val="002E476F"/>
    <w:rsid w:val="00305334"/>
    <w:rsid w:val="00307782"/>
    <w:rsid w:val="00311958"/>
    <w:rsid w:val="00316A14"/>
    <w:rsid w:val="00317EA4"/>
    <w:rsid w:val="0032277F"/>
    <w:rsid w:val="003268B1"/>
    <w:rsid w:val="00330519"/>
    <w:rsid w:val="00347AEE"/>
    <w:rsid w:val="003C069A"/>
    <w:rsid w:val="003E1826"/>
    <w:rsid w:val="003E61BC"/>
    <w:rsid w:val="003F323D"/>
    <w:rsid w:val="004032DE"/>
    <w:rsid w:val="0040619A"/>
    <w:rsid w:val="0045428D"/>
    <w:rsid w:val="00474310"/>
    <w:rsid w:val="004951A9"/>
    <w:rsid w:val="00497B46"/>
    <w:rsid w:val="004A46BA"/>
    <w:rsid w:val="004B2A20"/>
    <w:rsid w:val="004B3967"/>
    <w:rsid w:val="004B3CAD"/>
    <w:rsid w:val="004C0F99"/>
    <w:rsid w:val="004C14A1"/>
    <w:rsid w:val="004D5984"/>
    <w:rsid w:val="004E598D"/>
    <w:rsid w:val="004E707B"/>
    <w:rsid w:val="0053669C"/>
    <w:rsid w:val="00543388"/>
    <w:rsid w:val="00560FF0"/>
    <w:rsid w:val="005631B9"/>
    <w:rsid w:val="00565E01"/>
    <w:rsid w:val="00593108"/>
    <w:rsid w:val="00594EA4"/>
    <w:rsid w:val="005D3D92"/>
    <w:rsid w:val="005F50C3"/>
    <w:rsid w:val="00610D09"/>
    <w:rsid w:val="00621236"/>
    <w:rsid w:val="00626366"/>
    <w:rsid w:val="00636E17"/>
    <w:rsid w:val="00692FF4"/>
    <w:rsid w:val="006B53FD"/>
    <w:rsid w:val="006F2C87"/>
    <w:rsid w:val="00703704"/>
    <w:rsid w:val="0071339A"/>
    <w:rsid w:val="0071349E"/>
    <w:rsid w:val="00742432"/>
    <w:rsid w:val="007458FB"/>
    <w:rsid w:val="0075018E"/>
    <w:rsid w:val="00757DC2"/>
    <w:rsid w:val="007814E1"/>
    <w:rsid w:val="007A37A1"/>
    <w:rsid w:val="007B5771"/>
    <w:rsid w:val="007B6BC2"/>
    <w:rsid w:val="007D2780"/>
    <w:rsid w:val="007E5282"/>
    <w:rsid w:val="008367AB"/>
    <w:rsid w:val="00880F3F"/>
    <w:rsid w:val="008A5BF5"/>
    <w:rsid w:val="008B1F1B"/>
    <w:rsid w:val="008B3812"/>
    <w:rsid w:val="008D373F"/>
    <w:rsid w:val="008D6464"/>
    <w:rsid w:val="008F0461"/>
    <w:rsid w:val="00905433"/>
    <w:rsid w:val="0090599A"/>
    <w:rsid w:val="00927A0E"/>
    <w:rsid w:val="0094654B"/>
    <w:rsid w:val="009519C9"/>
    <w:rsid w:val="009550D3"/>
    <w:rsid w:val="00972ADE"/>
    <w:rsid w:val="009732D8"/>
    <w:rsid w:val="009B3390"/>
    <w:rsid w:val="009B7E15"/>
    <w:rsid w:val="009C2ABE"/>
    <w:rsid w:val="009C3122"/>
    <w:rsid w:val="009D6A25"/>
    <w:rsid w:val="009E0036"/>
    <w:rsid w:val="00A141A9"/>
    <w:rsid w:val="00A56683"/>
    <w:rsid w:val="00A85D08"/>
    <w:rsid w:val="00A95D89"/>
    <w:rsid w:val="00AB3AA4"/>
    <w:rsid w:val="00AD10AD"/>
    <w:rsid w:val="00AE4FBB"/>
    <w:rsid w:val="00B034D2"/>
    <w:rsid w:val="00B24F1E"/>
    <w:rsid w:val="00B47466"/>
    <w:rsid w:val="00B5116A"/>
    <w:rsid w:val="00B541D4"/>
    <w:rsid w:val="00B90BEC"/>
    <w:rsid w:val="00BA5B0C"/>
    <w:rsid w:val="00BD23DE"/>
    <w:rsid w:val="00C00F36"/>
    <w:rsid w:val="00C2389C"/>
    <w:rsid w:val="00C35BBD"/>
    <w:rsid w:val="00C35C53"/>
    <w:rsid w:val="00C35FBB"/>
    <w:rsid w:val="00C45A62"/>
    <w:rsid w:val="00C53330"/>
    <w:rsid w:val="00C61516"/>
    <w:rsid w:val="00C63153"/>
    <w:rsid w:val="00C65724"/>
    <w:rsid w:val="00C77514"/>
    <w:rsid w:val="00CB0C88"/>
    <w:rsid w:val="00CD355C"/>
    <w:rsid w:val="00CF3B36"/>
    <w:rsid w:val="00D14E46"/>
    <w:rsid w:val="00D30B7F"/>
    <w:rsid w:val="00D350DD"/>
    <w:rsid w:val="00D40781"/>
    <w:rsid w:val="00D4792B"/>
    <w:rsid w:val="00D92DC8"/>
    <w:rsid w:val="00D9428D"/>
    <w:rsid w:val="00DB4EA7"/>
    <w:rsid w:val="00DF13E3"/>
    <w:rsid w:val="00E23253"/>
    <w:rsid w:val="00E32CB4"/>
    <w:rsid w:val="00E47B7A"/>
    <w:rsid w:val="00E712FA"/>
    <w:rsid w:val="00E748CE"/>
    <w:rsid w:val="00E86A7B"/>
    <w:rsid w:val="00E8778B"/>
    <w:rsid w:val="00E914ED"/>
    <w:rsid w:val="00EB621D"/>
    <w:rsid w:val="00ED310B"/>
    <w:rsid w:val="00EE7812"/>
    <w:rsid w:val="00F02F5F"/>
    <w:rsid w:val="00F408D2"/>
    <w:rsid w:val="00F447FB"/>
    <w:rsid w:val="00F47873"/>
    <w:rsid w:val="00F84E8F"/>
    <w:rsid w:val="00F90E21"/>
    <w:rsid w:val="00F964AF"/>
    <w:rsid w:val="00F966EA"/>
    <w:rsid w:val="00FA2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C34BE"/>
  <w15:chartTrackingRefBased/>
  <w15:docId w15:val="{239A19DE-C71A-4B63-A1AB-1C240EFFF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2ABE"/>
    <w:pPr>
      <w:ind w:left="720"/>
      <w:contextualSpacing/>
    </w:pPr>
  </w:style>
  <w:style w:type="paragraph" w:styleId="NoSpacing">
    <w:name w:val="No Spacing"/>
    <w:uiPriority w:val="1"/>
    <w:qFormat/>
    <w:rsid w:val="009C2A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F26CF7A254348913AD69F0ABD8CDD" ma:contentTypeVersion="7" ma:contentTypeDescription="Create a new document." ma:contentTypeScope="" ma:versionID="48402221ebb052451c34481d82c76e5b">
  <xsd:schema xmlns:xsd="http://www.w3.org/2001/XMLSchema" xmlns:xs="http://www.w3.org/2001/XMLSchema" xmlns:p="http://schemas.microsoft.com/office/2006/metadata/properties" xmlns:ns2="830333fe-9633-45ed-94dd-a22cd15f58e8" xmlns:ns3="24ebcad6-968b-422c-9398-db66c2d50e0d" targetNamespace="http://schemas.microsoft.com/office/2006/metadata/properties" ma:root="true" ma:fieldsID="5a12888ae9de419725de75e0122c758e" ns2:_="" ns3:_="">
    <xsd:import namespace="830333fe-9633-45ed-94dd-a22cd15f58e8"/>
    <xsd:import namespace="24ebcad6-968b-422c-9398-db66c2d50e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0333fe-9633-45ed-94dd-a22cd15f58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50fe324-cc6f-4973-95ed-506fa21a66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ebcad6-968b-422c-9398-db66c2d50e0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4f46c72-09db-4518-a84f-09630e33349f}" ma:internalName="TaxCatchAll" ma:showField="CatchAllData" ma:web="24ebcad6-968b-422c-9398-db66c2d50e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30333fe-9633-45ed-94dd-a22cd15f58e8">
      <Terms xmlns="http://schemas.microsoft.com/office/infopath/2007/PartnerControls"/>
    </lcf76f155ced4ddcb4097134ff3c332f>
    <TaxCatchAll xmlns="24ebcad6-968b-422c-9398-db66c2d50e0d" xsi:nil="true"/>
  </documentManagement>
</p:properties>
</file>

<file path=customXml/itemProps1.xml><?xml version="1.0" encoding="utf-8"?>
<ds:datastoreItem xmlns:ds="http://schemas.openxmlformats.org/officeDocument/2006/customXml" ds:itemID="{105C46DF-335E-4C26-8D14-40FD6CAD22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5C511C-6BB5-482A-9952-DAF2237DB355}"/>
</file>

<file path=customXml/itemProps3.xml><?xml version="1.0" encoding="utf-8"?>
<ds:datastoreItem xmlns:ds="http://schemas.openxmlformats.org/officeDocument/2006/customXml" ds:itemID="{2ECBA02F-481A-4074-B086-DE9CB3A62276}"/>
</file>

<file path=customXml/itemProps4.xml><?xml version="1.0" encoding="utf-8"?>
<ds:datastoreItem xmlns:ds="http://schemas.openxmlformats.org/officeDocument/2006/customXml" ds:itemID="{ED505083-CB53-4375-8791-616037DFD7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8</Pages>
  <Words>1915</Words>
  <Characters>1091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Josyula</dc:creator>
  <cp:keywords/>
  <dc:description/>
  <cp:lastModifiedBy>Chandra Josyula</cp:lastModifiedBy>
  <cp:revision>187</cp:revision>
  <dcterms:created xsi:type="dcterms:W3CDTF">2022-08-30T14:21:00Z</dcterms:created>
  <dcterms:modified xsi:type="dcterms:W3CDTF">2022-09-01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F26CF7A254348913AD69F0ABD8CDD</vt:lpwstr>
  </property>
  <property fmtid="{D5CDD505-2E9C-101B-9397-08002B2CF9AE}" pid="3" name="Order">
    <vt:r8>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